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E9CE3" w14:textId="2C6E4F23" w:rsidR="00492122" w:rsidRPr="00492122" w:rsidRDefault="00492122" w:rsidP="00492122">
      <w:pPr>
        <w:pStyle w:val="Title"/>
        <w:rPr>
          <w:sz w:val="36"/>
          <w:szCs w:val="28"/>
        </w:rPr>
      </w:pPr>
      <w:r w:rsidRPr="00492122">
        <w:rPr>
          <w:sz w:val="36"/>
          <w:szCs w:val="28"/>
        </w:rPr>
        <w:t xml:space="preserve">Data Dictionary for </w:t>
      </w:r>
      <w:r w:rsidRPr="00492122">
        <w:rPr>
          <w:sz w:val="36"/>
          <w:szCs w:val="28"/>
        </w:rPr>
        <w:t>Shop Online Watches System</w:t>
      </w:r>
    </w:p>
    <w:p w14:paraId="1A656870" w14:textId="0BF73BA2" w:rsidR="00492122" w:rsidRDefault="00492122" w:rsidP="00492122">
      <w:pPr>
        <w:jc w:val="center"/>
        <w:rPr>
          <w:i/>
        </w:rPr>
      </w:pPr>
      <w:r w:rsidRPr="00190F34">
        <w:rPr>
          <w:i/>
        </w:rPr>
        <w:t>Last Updated &lt;</w:t>
      </w:r>
      <w:r>
        <w:rPr>
          <w:i/>
        </w:rPr>
        <w:t>10/29/2020</w:t>
      </w:r>
      <w:r w:rsidRPr="00190F34">
        <w:rPr>
          <w:i/>
        </w:rPr>
        <w:t>&gt; by &lt;</w:t>
      </w:r>
      <w:r>
        <w:rPr>
          <w:i/>
        </w:rPr>
        <w:t>Huynh Nhat Minh</w:t>
      </w:r>
      <w:r w:rsidRPr="00190F34">
        <w:rPr>
          <w:i/>
        </w:rPr>
        <w:t>&gt;</w:t>
      </w:r>
    </w:p>
    <w:p w14:paraId="26B76E33" w14:textId="660B64C7" w:rsidR="0007421C" w:rsidRDefault="0007421C" w:rsidP="00492122">
      <w:pPr>
        <w:jc w:val="center"/>
        <w:rPr>
          <w:i/>
        </w:rPr>
      </w:pPr>
    </w:p>
    <w:p w14:paraId="5E2626B8" w14:textId="77777777" w:rsidR="0007421C" w:rsidRDefault="0007421C" w:rsidP="00492122">
      <w:pPr>
        <w:jc w:val="center"/>
        <w:rPr>
          <w:i/>
        </w:rPr>
      </w:pPr>
    </w:p>
    <w:p w14:paraId="5A5A1CB4" w14:textId="77777777" w:rsidR="00224EF8" w:rsidRDefault="00224EF8"/>
    <w:p w14:paraId="76B38FAC" w14:textId="77777777" w:rsidR="00492122" w:rsidRPr="0007421C" w:rsidRDefault="00492122" w:rsidP="00492122">
      <w:pPr>
        <w:pStyle w:val="TableGrid"/>
        <w:numPr>
          <w:ilvl w:val="0"/>
          <w:numId w:val="1"/>
        </w:numPr>
        <w:spacing w:after="160" w:line="259" w:lineRule="auto"/>
        <w:ind w:left="0" w:hanging="360"/>
        <w:rPr>
          <w:sz w:val="24"/>
          <w:szCs w:val="24"/>
        </w:rPr>
      </w:pPr>
      <w:bookmarkStart w:id="0" w:name="_Toc352609398"/>
      <w:r w:rsidRPr="0007421C">
        <w:rPr>
          <w:sz w:val="24"/>
          <w:szCs w:val="24"/>
        </w:rPr>
        <w:t>Table PRODUCT:</w:t>
      </w: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612"/>
        <w:gridCol w:w="1016"/>
        <w:gridCol w:w="1169"/>
        <w:gridCol w:w="959"/>
        <w:gridCol w:w="876"/>
        <w:gridCol w:w="1254"/>
        <w:gridCol w:w="1322"/>
        <w:gridCol w:w="1368"/>
      </w:tblGrid>
      <w:tr w:rsidR="00492122" w:rsidRPr="0007421C" w14:paraId="035275EB" w14:textId="77777777" w:rsidTr="005F2BA0">
        <w:tc>
          <w:tcPr>
            <w:tcW w:w="1612" w:type="dxa"/>
            <w:shd w:val="clear" w:color="auto" w:fill="FFFF00"/>
          </w:tcPr>
          <w:p w14:paraId="619BB065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bookmarkStart w:id="1" w:name="_Hlk54471455"/>
            <w:r w:rsidRPr="0007421C">
              <w:rPr>
                <w:b/>
                <w:bCs/>
                <w:color w:val="000000" w:themeColor="text1"/>
              </w:rPr>
              <w:t>Attribute</w:t>
            </w:r>
          </w:p>
        </w:tc>
        <w:tc>
          <w:tcPr>
            <w:tcW w:w="1016" w:type="dxa"/>
            <w:shd w:val="clear" w:color="auto" w:fill="FFFF00"/>
          </w:tcPr>
          <w:p w14:paraId="2CCAF6B9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Type</w:t>
            </w:r>
          </w:p>
        </w:tc>
        <w:tc>
          <w:tcPr>
            <w:tcW w:w="1169" w:type="dxa"/>
            <w:shd w:val="clear" w:color="auto" w:fill="FFFF00"/>
          </w:tcPr>
          <w:p w14:paraId="0167DD7E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 w14:paraId="08A8ECCA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 w14:paraId="5390B5D5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 w14:paraId="719C9769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322" w:type="dxa"/>
            <w:shd w:val="clear" w:color="auto" w:fill="FFFF00"/>
          </w:tcPr>
          <w:p w14:paraId="1F699660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Example</w:t>
            </w:r>
          </w:p>
        </w:tc>
        <w:tc>
          <w:tcPr>
            <w:tcW w:w="1368" w:type="dxa"/>
            <w:shd w:val="clear" w:color="auto" w:fill="FFFF00"/>
          </w:tcPr>
          <w:p w14:paraId="30BAA4D6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Validation</w:t>
            </w:r>
          </w:p>
        </w:tc>
      </w:tr>
      <w:tr w:rsidR="00492122" w:rsidRPr="0007421C" w14:paraId="29743E43" w14:textId="77777777" w:rsidTr="005F2BA0">
        <w:tc>
          <w:tcPr>
            <w:tcW w:w="1612" w:type="dxa"/>
          </w:tcPr>
          <w:p w14:paraId="0D82797D" w14:textId="77777777" w:rsidR="00492122" w:rsidRPr="0007421C" w:rsidRDefault="00492122" w:rsidP="005F2BA0">
            <w:r w:rsidRPr="0007421C">
              <w:t>ProductID</w:t>
            </w:r>
          </w:p>
        </w:tc>
        <w:tc>
          <w:tcPr>
            <w:tcW w:w="1016" w:type="dxa"/>
          </w:tcPr>
          <w:p w14:paraId="617B5DF8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  <w:r w:rsidRPr="0007421C">
              <w:t xml:space="preserve"> </w:t>
            </w:r>
          </w:p>
        </w:tc>
        <w:tc>
          <w:tcPr>
            <w:tcW w:w="1169" w:type="dxa"/>
          </w:tcPr>
          <w:p w14:paraId="54D0CE5B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69895C09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76" w:type="dxa"/>
          </w:tcPr>
          <w:p w14:paraId="559CC373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7A02E81E" w14:textId="77777777" w:rsidR="00492122" w:rsidRPr="0007421C" w:rsidRDefault="00492122" w:rsidP="005F2BA0">
            <w:r w:rsidRPr="0007421C">
              <w:t>Unique Identifier For Product</w:t>
            </w:r>
          </w:p>
        </w:tc>
        <w:tc>
          <w:tcPr>
            <w:tcW w:w="1322" w:type="dxa"/>
          </w:tcPr>
          <w:p w14:paraId="5C8FC2D4" w14:textId="77777777" w:rsidR="00492122" w:rsidRPr="0007421C" w:rsidRDefault="00492122" w:rsidP="005F2BA0">
            <w:r w:rsidRPr="0007421C">
              <w:t>123</w:t>
            </w:r>
          </w:p>
        </w:tc>
        <w:tc>
          <w:tcPr>
            <w:tcW w:w="1368" w:type="dxa"/>
          </w:tcPr>
          <w:p w14:paraId="123229A4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3DBF70F7" w14:textId="77777777" w:rsidTr="005F2BA0">
        <w:tc>
          <w:tcPr>
            <w:tcW w:w="1612" w:type="dxa"/>
          </w:tcPr>
          <w:p w14:paraId="6B856754" w14:textId="77777777" w:rsidR="00492122" w:rsidRPr="0007421C" w:rsidRDefault="00492122" w:rsidP="005F2BA0">
            <w:r w:rsidRPr="0007421C">
              <w:t>ProductName</w:t>
            </w:r>
          </w:p>
        </w:tc>
        <w:tc>
          <w:tcPr>
            <w:tcW w:w="1016" w:type="dxa"/>
          </w:tcPr>
          <w:p w14:paraId="77D9FD4B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169" w:type="dxa"/>
          </w:tcPr>
          <w:p w14:paraId="00D72926" w14:textId="77777777" w:rsidR="00492122" w:rsidRPr="0007421C" w:rsidRDefault="00492122" w:rsidP="005F2BA0"/>
        </w:tc>
        <w:tc>
          <w:tcPr>
            <w:tcW w:w="959" w:type="dxa"/>
          </w:tcPr>
          <w:p w14:paraId="595256DE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876" w:type="dxa"/>
          </w:tcPr>
          <w:p w14:paraId="46DB681A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1254" w:type="dxa"/>
          </w:tcPr>
          <w:p w14:paraId="6A359080" w14:textId="77777777" w:rsidR="00492122" w:rsidRPr="0007421C" w:rsidRDefault="00492122" w:rsidP="005F2BA0">
            <w:r w:rsidRPr="0007421C">
              <w:t>Name Product is Unique</w:t>
            </w:r>
          </w:p>
        </w:tc>
        <w:tc>
          <w:tcPr>
            <w:tcW w:w="1322" w:type="dxa"/>
          </w:tcPr>
          <w:p w14:paraId="23F55D49" w14:textId="77777777" w:rsidR="00492122" w:rsidRPr="0007421C" w:rsidRDefault="00492122" w:rsidP="005F2BA0">
            <w:r w:rsidRPr="0007421C">
              <w:t>CASIO_A1</w:t>
            </w:r>
          </w:p>
        </w:tc>
        <w:tc>
          <w:tcPr>
            <w:tcW w:w="1368" w:type="dxa"/>
          </w:tcPr>
          <w:p w14:paraId="17088ABF" w14:textId="77777777" w:rsidR="00492122" w:rsidRPr="0007421C" w:rsidRDefault="00492122" w:rsidP="005F2BA0"/>
        </w:tc>
      </w:tr>
      <w:tr w:rsidR="00492122" w:rsidRPr="0007421C" w14:paraId="17F8243A" w14:textId="77777777" w:rsidTr="005F2BA0">
        <w:tc>
          <w:tcPr>
            <w:tcW w:w="1612" w:type="dxa"/>
          </w:tcPr>
          <w:p w14:paraId="745D9AAE" w14:textId="77777777" w:rsidR="00492122" w:rsidRPr="0007421C" w:rsidRDefault="00492122" w:rsidP="005F2BA0">
            <w:r w:rsidRPr="0007421C">
              <w:t>UnitPrice</w:t>
            </w:r>
          </w:p>
        </w:tc>
        <w:tc>
          <w:tcPr>
            <w:tcW w:w="1016" w:type="dxa"/>
          </w:tcPr>
          <w:p w14:paraId="4603F514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69" w:type="dxa"/>
          </w:tcPr>
          <w:p w14:paraId="20DDE173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7B1EC2CE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76" w:type="dxa"/>
          </w:tcPr>
          <w:p w14:paraId="6624445B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185F4A14" w14:textId="77777777" w:rsidR="00492122" w:rsidRPr="0007421C" w:rsidRDefault="00492122" w:rsidP="005F2BA0">
            <w:r w:rsidRPr="0007421C">
              <w:t>Price Product</w:t>
            </w:r>
          </w:p>
        </w:tc>
        <w:tc>
          <w:tcPr>
            <w:tcW w:w="1322" w:type="dxa"/>
          </w:tcPr>
          <w:p w14:paraId="1AA98DC7" w14:textId="77777777" w:rsidR="00492122" w:rsidRPr="0007421C" w:rsidRDefault="00492122" w:rsidP="005F2BA0">
            <w:r w:rsidRPr="0007421C">
              <w:t>12000</w:t>
            </w:r>
          </w:p>
        </w:tc>
        <w:tc>
          <w:tcPr>
            <w:tcW w:w="1368" w:type="dxa"/>
          </w:tcPr>
          <w:p w14:paraId="75B0BAB8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02C00537" w14:textId="77777777" w:rsidTr="005F2BA0">
        <w:tc>
          <w:tcPr>
            <w:tcW w:w="1612" w:type="dxa"/>
          </w:tcPr>
          <w:p w14:paraId="25927075" w14:textId="77777777" w:rsidR="00492122" w:rsidRPr="0007421C" w:rsidRDefault="00492122" w:rsidP="005F2BA0">
            <w:r w:rsidRPr="0007421C">
              <w:t>Amount</w:t>
            </w:r>
          </w:p>
        </w:tc>
        <w:tc>
          <w:tcPr>
            <w:tcW w:w="1016" w:type="dxa"/>
          </w:tcPr>
          <w:p w14:paraId="7DF0F27F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69" w:type="dxa"/>
          </w:tcPr>
          <w:p w14:paraId="1F93E29B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07692084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76" w:type="dxa"/>
          </w:tcPr>
          <w:p w14:paraId="67111103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14C68E9D" w14:textId="77777777" w:rsidR="00492122" w:rsidRPr="0007421C" w:rsidRDefault="00492122" w:rsidP="005F2BA0">
            <w:r w:rsidRPr="0007421C">
              <w:t>Quantity of products</w:t>
            </w:r>
          </w:p>
        </w:tc>
        <w:tc>
          <w:tcPr>
            <w:tcW w:w="1322" w:type="dxa"/>
          </w:tcPr>
          <w:p w14:paraId="2059CD71" w14:textId="77777777" w:rsidR="00492122" w:rsidRPr="0007421C" w:rsidRDefault="00492122" w:rsidP="005F2BA0">
            <w:r w:rsidRPr="0007421C">
              <w:t>12</w:t>
            </w:r>
          </w:p>
        </w:tc>
        <w:tc>
          <w:tcPr>
            <w:tcW w:w="1368" w:type="dxa"/>
          </w:tcPr>
          <w:p w14:paraId="302B2891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074B8777" w14:textId="77777777" w:rsidTr="005F2BA0">
        <w:tc>
          <w:tcPr>
            <w:tcW w:w="1612" w:type="dxa"/>
          </w:tcPr>
          <w:p w14:paraId="1B94CDD9" w14:textId="77777777" w:rsidR="00492122" w:rsidRPr="0007421C" w:rsidRDefault="00492122" w:rsidP="005F2BA0">
            <w:r w:rsidRPr="0007421C">
              <w:t>Status</w:t>
            </w:r>
          </w:p>
        </w:tc>
        <w:tc>
          <w:tcPr>
            <w:tcW w:w="1016" w:type="dxa"/>
          </w:tcPr>
          <w:p w14:paraId="36A9C085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169" w:type="dxa"/>
          </w:tcPr>
          <w:p w14:paraId="294B921F" w14:textId="77777777" w:rsidR="00492122" w:rsidRPr="0007421C" w:rsidRDefault="00492122" w:rsidP="005F2BA0"/>
        </w:tc>
        <w:tc>
          <w:tcPr>
            <w:tcW w:w="959" w:type="dxa"/>
          </w:tcPr>
          <w:p w14:paraId="53318700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876" w:type="dxa"/>
          </w:tcPr>
          <w:p w14:paraId="2E14FFBD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1254" w:type="dxa"/>
          </w:tcPr>
          <w:p w14:paraId="76A3CF59" w14:textId="77777777" w:rsidR="00492122" w:rsidRPr="0007421C" w:rsidRDefault="00492122" w:rsidP="005F2BA0">
            <w:r w:rsidRPr="0007421C">
              <w:t>Stocking</w:t>
            </w:r>
          </w:p>
        </w:tc>
        <w:tc>
          <w:tcPr>
            <w:tcW w:w="1322" w:type="dxa"/>
          </w:tcPr>
          <w:p w14:paraId="0556736F" w14:textId="77777777" w:rsidR="00492122" w:rsidRPr="0007421C" w:rsidRDefault="00492122" w:rsidP="005F2BA0">
            <w:r w:rsidRPr="0007421C">
              <w:t>Stocking</w:t>
            </w:r>
          </w:p>
        </w:tc>
        <w:tc>
          <w:tcPr>
            <w:tcW w:w="1368" w:type="dxa"/>
          </w:tcPr>
          <w:p w14:paraId="60972497" w14:textId="77777777" w:rsidR="00492122" w:rsidRPr="0007421C" w:rsidRDefault="00492122" w:rsidP="005F2BA0"/>
          <w:p w14:paraId="2163A8B2" w14:textId="77777777" w:rsidR="00492122" w:rsidRPr="0007421C" w:rsidRDefault="00492122" w:rsidP="005F2BA0"/>
        </w:tc>
      </w:tr>
      <w:tr w:rsidR="00492122" w:rsidRPr="0007421C" w14:paraId="244D0D01" w14:textId="77777777" w:rsidTr="005F2BA0">
        <w:tc>
          <w:tcPr>
            <w:tcW w:w="1612" w:type="dxa"/>
          </w:tcPr>
          <w:p w14:paraId="779888B0" w14:textId="77777777" w:rsidR="00492122" w:rsidRPr="0007421C" w:rsidRDefault="00492122" w:rsidP="005F2BA0">
            <w:r w:rsidRPr="0007421C">
              <w:t>Size</w:t>
            </w:r>
          </w:p>
        </w:tc>
        <w:tc>
          <w:tcPr>
            <w:tcW w:w="1016" w:type="dxa"/>
          </w:tcPr>
          <w:p w14:paraId="31C0CB70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69" w:type="dxa"/>
          </w:tcPr>
          <w:p w14:paraId="4C495922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34ED5833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76" w:type="dxa"/>
          </w:tcPr>
          <w:p w14:paraId="105D771E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6CAF8486" w14:textId="77777777" w:rsidR="00492122" w:rsidRPr="0007421C" w:rsidRDefault="00492122" w:rsidP="005F2BA0">
            <w:r w:rsidRPr="0007421C">
              <w:t>Size of each product</w:t>
            </w:r>
          </w:p>
        </w:tc>
        <w:tc>
          <w:tcPr>
            <w:tcW w:w="1322" w:type="dxa"/>
          </w:tcPr>
          <w:p w14:paraId="247C0596" w14:textId="77777777" w:rsidR="00492122" w:rsidRPr="0007421C" w:rsidRDefault="00492122" w:rsidP="005F2BA0">
            <w:r w:rsidRPr="0007421C">
              <w:t>(12:12);(12:13)</w:t>
            </w:r>
          </w:p>
        </w:tc>
        <w:tc>
          <w:tcPr>
            <w:tcW w:w="1368" w:type="dxa"/>
          </w:tcPr>
          <w:p w14:paraId="44EF1D8A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6C2B640A" w14:textId="77777777" w:rsidTr="005F2BA0">
        <w:tc>
          <w:tcPr>
            <w:tcW w:w="1612" w:type="dxa"/>
          </w:tcPr>
          <w:p w14:paraId="3AF898FC" w14:textId="77777777" w:rsidR="00492122" w:rsidRPr="0007421C" w:rsidRDefault="00492122" w:rsidP="005F2BA0">
            <w:r w:rsidRPr="0007421C">
              <w:t>SaleOff</w:t>
            </w:r>
          </w:p>
        </w:tc>
        <w:tc>
          <w:tcPr>
            <w:tcW w:w="1016" w:type="dxa"/>
          </w:tcPr>
          <w:p w14:paraId="6E11C92C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69" w:type="dxa"/>
          </w:tcPr>
          <w:p w14:paraId="3B5F7DB8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59" w:type="dxa"/>
          </w:tcPr>
          <w:p w14:paraId="5966C280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76" w:type="dxa"/>
          </w:tcPr>
          <w:p w14:paraId="56408D5A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057BA245" w14:textId="77777777" w:rsidR="00492122" w:rsidRPr="0007421C" w:rsidRDefault="00492122" w:rsidP="005F2BA0">
            <w:r w:rsidRPr="0007421C">
              <w:t>Sale of Product</w:t>
            </w:r>
          </w:p>
        </w:tc>
        <w:tc>
          <w:tcPr>
            <w:tcW w:w="1322" w:type="dxa"/>
          </w:tcPr>
          <w:p w14:paraId="730CEC1B" w14:textId="77777777" w:rsidR="00492122" w:rsidRPr="0007421C" w:rsidRDefault="00492122" w:rsidP="005F2BA0">
            <w:r w:rsidRPr="0007421C">
              <w:t>-5%, -10%</w:t>
            </w:r>
          </w:p>
        </w:tc>
        <w:tc>
          <w:tcPr>
            <w:tcW w:w="1368" w:type="dxa"/>
          </w:tcPr>
          <w:p w14:paraId="51CACD1B" w14:textId="77777777" w:rsidR="00492122" w:rsidRPr="0007421C" w:rsidRDefault="00492122" w:rsidP="005F2BA0"/>
        </w:tc>
      </w:tr>
      <w:tr w:rsidR="00492122" w:rsidRPr="0007421C" w14:paraId="6F10F7CE" w14:textId="77777777" w:rsidTr="005F2BA0">
        <w:tc>
          <w:tcPr>
            <w:tcW w:w="1612" w:type="dxa"/>
          </w:tcPr>
          <w:p w14:paraId="57A9CEAA" w14:textId="77777777" w:rsidR="00492122" w:rsidRPr="0007421C" w:rsidRDefault="00492122" w:rsidP="005F2BA0">
            <w:r w:rsidRPr="0007421C">
              <w:t>WanrrantyTime</w:t>
            </w:r>
          </w:p>
        </w:tc>
        <w:tc>
          <w:tcPr>
            <w:tcW w:w="1016" w:type="dxa"/>
          </w:tcPr>
          <w:p w14:paraId="286A337D" w14:textId="77777777" w:rsidR="00492122" w:rsidRPr="0007421C" w:rsidRDefault="00492122" w:rsidP="005F2BA0">
            <w:r w:rsidRPr="0007421C">
              <w:rPr>
                <w:lang w:val="en-US"/>
              </w:rPr>
              <w:t>D</w:t>
            </w:r>
            <w:r w:rsidRPr="0007421C">
              <w:t>ate</w:t>
            </w:r>
          </w:p>
        </w:tc>
        <w:tc>
          <w:tcPr>
            <w:tcW w:w="1169" w:type="dxa"/>
          </w:tcPr>
          <w:p w14:paraId="0D461330" w14:textId="77777777" w:rsidR="00492122" w:rsidRPr="0007421C" w:rsidRDefault="00492122" w:rsidP="005F2BA0">
            <w:r w:rsidRPr="0007421C">
              <w:t>MM/DD/YYYY</w:t>
            </w:r>
          </w:p>
        </w:tc>
        <w:tc>
          <w:tcPr>
            <w:tcW w:w="959" w:type="dxa"/>
          </w:tcPr>
          <w:p w14:paraId="545AC492" w14:textId="77777777" w:rsidR="00492122" w:rsidRPr="0007421C" w:rsidRDefault="00492122" w:rsidP="005F2BA0"/>
        </w:tc>
        <w:tc>
          <w:tcPr>
            <w:tcW w:w="876" w:type="dxa"/>
          </w:tcPr>
          <w:p w14:paraId="3933EE5B" w14:textId="77777777" w:rsidR="00492122" w:rsidRPr="0007421C" w:rsidRDefault="00492122" w:rsidP="005F2BA0"/>
        </w:tc>
        <w:tc>
          <w:tcPr>
            <w:tcW w:w="1254" w:type="dxa"/>
          </w:tcPr>
          <w:p w14:paraId="184BE051" w14:textId="77777777" w:rsidR="00492122" w:rsidRPr="0007421C" w:rsidRDefault="00492122" w:rsidP="005F2BA0">
            <w:r w:rsidRPr="0007421C">
              <w:t>The date of product entry</w:t>
            </w:r>
          </w:p>
        </w:tc>
        <w:tc>
          <w:tcPr>
            <w:tcW w:w="1322" w:type="dxa"/>
          </w:tcPr>
          <w:p w14:paraId="31E9534D" w14:textId="77777777" w:rsidR="00492122" w:rsidRPr="0007421C" w:rsidRDefault="00492122" w:rsidP="005F2BA0">
            <w:r w:rsidRPr="0007421C">
              <w:t>05/05/2017</w:t>
            </w:r>
          </w:p>
        </w:tc>
        <w:tc>
          <w:tcPr>
            <w:tcW w:w="1368" w:type="dxa"/>
          </w:tcPr>
          <w:p w14:paraId="5F2D7C93" w14:textId="77777777" w:rsidR="00492122" w:rsidRPr="0007421C" w:rsidRDefault="00492122" w:rsidP="005F2BA0"/>
        </w:tc>
      </w:tr>
      <w:tr w:rsidR="00492122" w:rsidRPr="0007421C" w14:paraId="1630F61F" w14:textId="77777777" w:rsidTr="005F2BA0">
        <w:tc>
          <w:tcPr>
            <w:tcW w:w="1612" w:type="dxa"/>
          </w:tcPr>
          <w:p w14:paraId="78FF82F5" w14:textId="77777777" w:rsidR="00492122" w:rsidRPr="0007421C" w:rsidRDefault="00492122" w:rsidP="005F2BA0">
            <w:r w:rsidRPr="0007421C">
              <w:t>OriginName</w:t>
            </w:r>
          </w:p>
        </w:tc>
        <w:tc>
          <w:tcPr>
            <w:tcW w:w="1016" w:type="dxa"/>
          </w:tcPr>
          <w:p w14:paraId="7D4FEB35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169" w:type="dxa"/>
          </w:tcPr>
          <w:p w14:paraId="7DFF5A58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59" w:type="dxa"/>
          </w:tcPr>
          <w:p w14:paraId="4839D92E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876" w:type="dxa"/>
          </w:tcPr>
          <w:p w14:paraId="6E4D933F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1254" w:type="dxa"/>
          </w:tcPr>
          <w:p w14:paraId="3116DA6A" w14:textId="77777777" w:rsidR="00492122" w:rsidRPr="0007421C" w:rsidRDefault="00492122" w:rsidP="005F2BA0">
            <w:r w:rsidRPr="0007421C">
              <w:t>Product origin</w:t>
            </w:r>
          </w:p>
        </w:tc>
        <w:tc>
          <w:tcPr>
            <w:tcW w:w="1322" w:type="dxa"/>
          </w:tcPr>
          <w:p w14:paraId="54C5D82B" w14:textId="77777777" w:rsidR="00492122" w:rsidRPr="0007421C" w:rsidRDefault="00492122" w:rsidP="005F2BA0">
            <w:r w:rsidRPr="0007421C">
              <w:t>VietNam</w:t>
            </w:r>
          </w:p>
        </w:tc>
        <w:tc>
          <w:tcPr>
            <w:tcW w:w="1368" w:type="dxa"/>
          </w:tcPr>
          <w:p w14:paraId="4502C449" w14:textId="77777777" w:rsidR="00492122" w:rsidRPr="0007421C" w:rsidRDefault="00492122" w:rsidP="005F2BA0"/>
        </w:tc>
      </w:tr>
      <w:bookmarkEnd w:id="1"/>
    </w:tbl>
    <w:p w14:paraId="6F5EAF51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E78AF23" w14:textId="4BA616D5" w:rsidR="00492122" w:rsidRPr="0007421C" w:rsidRDefault="00492122" w:rsidP="00492122">
      <w:pPr>
        <w:pStyle w:val="TableGrid"/>
        <w:numPr>
          <w:ilvl w:val="0"/>
          <w:numId w:val="1"/>
        </w:numPr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CUSTOMER:</w:t>
      </w:r>
    </w:p>
    <w:p w14:paraId="3DC6BAC0" w14:textId="77777777" w:rsidR="0007421C" w:rsidRPr="0007421C" w:rsidRDefault="0007421C" w:rsidP="0007421C">
      <w:pPr>
        <w:pStyle w:val="TableGrid"/>
        <w:rPr>
          <w:sz w:val="24"/>
          <w:szCs w:val="24"/>
        </w:rPr>
      </w:pP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1885"/>
        <w:gridCol w:w="923"/>
        <w:gridCol w:w="1245"/>
        <w:gridCol w:w="920"/>
        <w:gridCol w:w="831"/>
        <w:gridCol w:w="1121"/>
        <w:gridCol w:w="1800"/>
        <w:gridCol w:w="900"/>
      </w:tblGrid>
      <w:tr w:rsidR="00492122" w:rsidRPr="0007421C" w14:paraId="5937F353" w14:textId="77777777" w:rsidTr="005F2BA0">
        <w:tc>
          <w:tcPr>
            <w:tcW w:w="1885" w:type="dxa"/>
            <w:shd w:val="clear" w:color="auto" w:fill="FFFF00"/>
          </w:tcPr>
          <w:p w14:paraId="16E39D2C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Attribute</w:t>
            </w:r>
          </w:p>
        </w:tc>
        <w:tc>
          <w:tcPr>
            <w:tcW w:w="923" w:type="dxa"/>
            <w:shd w:val="clear" w:color="auto" w:fill="FFFF00"/>
          </w:tcPr>
          <w:p w14:paraId="35115117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ata Type</w:t>
            </w:r>
          </w:p>
        </w:tc>
        <w:tc>
          <w:tcPr>
            <w:tcW w:w="1245" w:type="dxa"/>
            <w:shd w:val="clear" w:color="auto" w:fill="FFFF00"/>
          </w:tcPr>
          <w:p w14:paraId="7460AA5B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ata Format</w:t>
            </w:r>
          </w:p>
        </w:tc>
        <w:tc>
          <w:tcPr>
            <w:tcW w:w="920" w:type="dxa"/>
            <w:shd w:val="clear" w:color="auto" w:fill="FFFF00"/>
          </w:tcPr>
          <w:p w14:paraId="3B745E71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Number of bytes for Storage</w:t>
            </w:r>
          </w:p>
        </w:tc>
        <w:tc>
          <w:tcPr>
            <w:tcW w:w="831" w:type="dxa"/>
            <w:shd w:val="clear" w:color="auto" w:fill="FFFF00"/>
          </w:tcPr>
          <w:p w14:paraId="7A57F8C7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Size of Display</w:t>
            </w:r>
          </w:p>
        </w:tc>
        <w:tc>
          <w:tcPr>
            <w:tcW w:w="1121" w:type="dxa"/>
            <w:shd w:val="clear" w:color="auto" w:fill="FFFF00"/>
          </w:tcPr>
          <w:p w14:paraId="1BEFE16E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escription</w:t>
            </w:r>
          </w:p>
        </w:tc>
        <w:tc>
          <w:tcPr>
            <w:tcW w:w="1800" w:type="dxa"/>
            <w:shd w:val="clear" w:color="auto" w:fill="FFFF00"/>
          </w:tcPr>
          <w:p w14:paraId="5CA80B9B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Example</w:t>
            </w:r>
          </w:p>
        </w:tc>
        <w:tc>
          <w:tcPr>
            <w:tcW w:w="900" w:type="dxa"/>
            <w:shd w:val="clear" w:color="auto" w:fill="FFFF00"/>
          </w:tcPr>
          <w:p w14:paraId="35D22090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Validation</w:t>
            </w:r>
          </w:p>
        </w:tc>
      </w:tr>
      <w:tr w:rsidR="00492122" w:rsidRPr="0007421C" w14:paraId="49717386" w14:textId="77777777" w:rsidTr="005F2BA0">
        <w:tc>
          <w:tcPr>
            <w:tcW w:w="1885" w:type="dxa"/>
          </w:tcPr>
          <w:p w14:paraId="527EAE23" w14:textId="77777777" w:rsidR="00492122" w:rsidRPr="0007421C" w:rsidRDefault="00492122" w:rsidP="005F2BA0">
            <w:r w:rsidRPr="0007421C">
              <w:t>CustomerID</w:t>
            </w:r>
          </w:p>
        </w:tc>
        <w:tc>
          <w:tcPr>
            <w:tcW w:w="923" w:type="dxa"/>
          </w:tcPr>
          <w:p w14:paraId="60EB5FA3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245" w:type="dxa"/>
          </w:tcPr>
          <w:p w14:paraId="40C0D1C6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20" w:type="dxa"/>
          </w:tcPr>
          <w:p w14:paraId="403C5F70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31" w:type="dxa"/>
          </w:tcPr>
          <w:p w14:paraId="6726229A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121" w:type="dxa"/>
          </w:tcPr>
          <w:p w14:paraId="3D0A62C2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Primary</w:t>
            </w:r>
          </w:p>
        </w:tc>
        <w:tc>
          <w:tcPr>
            <w:tcW w:w="1800" w:type="dxa"/>
          </w:tcPr>
          <w:p w14:paraId="527B8D22" w14:textId="77777777" w:rsidR="00492122" w:rsidRPr="0007421C" w:rsidRDefault="00492122" w:rsidP="005F2BA0">
            <w:r w:rsidRPr="0007421C">
              <w:t>1</w:t>
            </w:r>
          </w:p>
        </w:tc>
        <w:tc>
          <w:tcPr>
            <w:tcW w:w="900" w:type="dxa"/>
          </w:tcPr>
          <w:p w14:paraId="68E23754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20F499D5" w14:textId="77777777" w:rsidTr="005F2BA0">
        <w:tc>
          <w:tcPr>
            <w:tcW w:w="1885" w:type="dxa"/>
          </w:tcPr>
          <w:p w14:paraId="2069A5A3" w14:textId="77777777" w:rsidR="00492122" w:rsidRPr="0007421C" w:rsidRDefault="00492122" w:rsidP="005F2BA0">
            <w:r w:rsidRPr="0007421C">
              <w:lastRenderedPageBreak/>
              <w:t>CustomerUsername</w:t>
            </w:r>
          </w:p>
          <w:p w14:paraId="10041C69" w14:textId="77777777" w:rsidR="00492122" w:rsidRPr="0007421C" w:rsidRDefault="00492122" w:rsidP="005F2BA0"/>
        </w:tc>
        <w:tc>
          <w:tcPr>
            <w:tcW w:w="923" w:type="dxa"/>
          </w:tcPr>
          <w:p w14:paraId="08C2927C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245" w:type="dxa"/>
          </w:tcPr>
          <w:p w14:paraId="2B7A4437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20" w:type="dxa"/>
          </w:tcPr>
          <w:p w14:paraId="0C97A90E" w14:textId="77777777" w:rsidR="00492122" w:rsidRPr="0007421C" w:rsidRDefault="00492122" w:rsidP="005F2BA0">
            <w:r w:rsidRPr="0007421C">
              <w:t>30</w:t>
            </w:r>
          </w:p>
        </w:tc>
        <w:tc>
          <w:tcPr>
            <w:tcW w:w="831" w:type="dxa"/>
          </w:tcPr>
          <w:p w14:paraId="313D44F8" w14:textId="77777777" w:rsidR="00492122" w:rsidRPr="0007421C" w:rsidRDefault="00492122" w:rsidP="005F2BA0">
            <w:r w:rsidRPr="0007421C">
              <w:t>30</w:t>
            </w:r>
          </w:p>
        </w:tc>
        <w:tc>
          <w:tcPr>
            <w:tcW w:w="1121" w:type="dxa"/>
          </w:tcPr>
          <w:p w14:paraId="168BB17E" w14:textId="77777777" w:rsidR="00492122" w:rsidRPr="0007421C" w:rsidRDefault="00492122" w:rsidP="005F2BA0">
            <w:r w:rsidRPr="0007421C">
              <w:rPr>
                <w:lang w:val="en-US"/>
              </w:rPr>
              <w:t>Usern</w:t>
            </w:r>
            <w:r w:rsidRPr="0007421C">
              <w:t xml:space="preserve">ame </w:t>
            </w:r>
            <w:r w:rsidRPr="0007421C">
              <w:rPr>
                <w:lang w:val="en-US"/>
              </w:rPr>
              <w:t>Customer</w:t>
            </w:r>
            <w:r w:rsidRPr="0007421C">
              <w:t xml:space="preserve"> is Unique</w:t>
            </w:r>
          </w:p>
        </w:tc>
        <w:tc>
          <w:tcPr>
            <w:tcW w:w="1800" w:type="dxa"/>
          </w:tcPr>
          <w:p w14:paraId="0824E89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Buyervipprono1</w:t>
            </w:r>
          </w:p>
        </w:tc>
        <w:tc>
          <w:tcPr>
            <w:tcW w:w="900" w:type="dxa"/>
          </w:tcPr>
          <w:p w14:paraId="0AFCD7EF" w14:textId="77777777" w:rsidR="00492122" w:rsidRPr="0007421C" w:rsidRDefault="00492122" w:rsidP="005F2BA0"/>
        </w:tc>
      </w:tr>
      <w:tr w:rsidR="00492122" w:rsidRPr="0007421C" w14:paraId="41878692" w14:textId="77777777" w:rsidTr="005F2BA0">
        <w:tc>
          <w:tcPr>
            <w:tcW w:w="1885" w:type="dxa"/>
          </w:tcPr>
          <w:p w14:paraId="62BE4815" w14:textId="77777777" w:rsidR="00492122" w:rsidRPr="0007421C" w:rsidRDefault="00492122" w:rsidP="005F2BA0">
            <w:r w:rsidRPr="0007421C">
              <w:t>CustomerPassword</w:t>
            </w:r>
          </w:p>
        </w:tc>
        <w:tc>
          <w:tcPr>
            <w:tcW w:w="923" w:type="dxa"/>
          </w:tcPr>
          <w:p w14:paraId="38E04750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ring</w:t>
            </w:r>
          </w:p>
        </w:tc>
        <w:tc>
          <w:tcPr>
            <w:tcW w:w="1245" w:type="dxa"/>
          </w:tcPr>
          <w:p w14:paraId="0F1CA14E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20" w:type="dxa"/>
          </w:tcPr>
          <w:p w14:paraId="5864EDA0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31" w:type="dxa"/>
          </w:tcPr>
          <w:p w14:paraId="32FCE71F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121" w:type="dxa"/>
          </w:tcPr>
          <w:p w14:paraId="2B3B5B7E" w14:textId="77777777" w:rsidR="00492122" w:rsidRPr="0007421C" w:rsidRDefault="00492122" w:rsidP="005F2BA0"/>
        </w:tc>
        <w:tc>
          <w:tcPr>
            <w:tcW w:w="1800" w:type="dxa"/>
          </w:tcPr>
          <w:p w14:paraId="1F31B257" w14:textId="77777777" w:rsidR="00492122" w:rsidRPr="0007421C" w:rsidRDefault="00492122" w:rsidP="005F2BA0">
            <w:r w:rsidRPr="0007421C">
              <w:rPr>
                <w:lang w:val="en-US"/>
              </w:rPr>
              <w:t>Ok12@#$!!!</w:t>
            </w:r>
          </w:p>
        </w:tc>
        <w:tc>
          <w:tcPr>
            <w:tcW w:w="900" w:type="dxa"/>
          </w:tcPr>
          <w:p w14:paraId="5093649C" w14:textId="77777777" w:rsidR="00492122" w:rsidRPr="0007421C" w:rsidRDefault="00492122" w:rsidP="005F2BA0">
            <w:r w:rsidRPr="0007421C">
              <w:t>Encrypt MD5</w:t>
            </w:r>
          </w:p>
        </w:tc>
      </w:tr>
      <w:tr w:rsidR="00492122" w:rsidRPr="0007421C" w14:paraId="7DCB083E" w14:textId="77777777" w:rsidTr="005F2BA0">
        <w:tc>
          <w:tcPr>
            <w:tcW w:w="1885" w:type="dxa"/>
          </w:tcPr>
          <w:p w14:paraId="074256F9" w14:textId="77777777" w:rsidR="00492122" w:rsidRPr="0007421C" w:rsidRDefault="00492122" w:rsidP="005F2BA0">
            <w:r w:rsidRPr="0007421C">
              <w:t>CustomerName</w:t>
            </w:r>
          </w:p>
        </w:tc>
        <w:tc>
          <w:tcPr>
            <w:tcW w:w="923" w:type="dxa"/>
          </w:tcPr>
          <w:p w14:paraId="170F5052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ring</w:t>
            </w:r>
          </w:p>
        </w:tc>
        <w:tc>
          <w:tcPr>
            <w:tcW w:w="1245" w:type="dxa"/>
          </w:tcPr>
          <w:p w14:paraId="418926AA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20" w:type="dxa"/>
          </w:tcPr>
          <w:p w14:paraId="459D2F89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31" w:type="dxa"/>
          </w:tcPr>
          <w:p w14:paraId="3A356433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121" w:type="dxa"/>
          </w:tcPr>
          <w:p w14:paraId="2D51D2AB" w14:textId="77777777" w:rsidR="00492122" w:rsidRPr="0007421C" w:rsidRDefault="00492122" w:rsidP="005F2BA0"/>
        </w:tc>
        <w:tc>
          <w:tcPr>
            <w:tcW w:w="1800" w:type="dxa"/>
          </w:tcPr>
          <w:p w14:paraId="370BB14E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Nguyen Van Ba</w:t>
            </w:r>
          </w:p>
        </w:tc>
        <w:tc>
          <w:tcPr>
            <w:tcW w:w="900" w:type="dxa"/>
          </w:tcPr>
          <w:p w14:paraId="569DC63D" w14:textId="77777777" w:rsidR="00492122" w:rsidRPr="0007421C" w:rsidRDefault="00492122" w:rsidP="005F2BA0"/>
        </w:tc>
      </w:tr>
      <w:tr w:rsidR="00492122" w:rsidRPr="0007421C" w14:paraId="50ECBCF2" w14:textId="77777777" w:rsidTr="005F2BA0">
        <w:tc>
          <w:tcPr>
            <w:tcW w:w="1885" w:type="dxa"/>
          </w:tcPr>
          <w:p w14:paraId="71083CEA" w14:textId="77777777" w:rsidR="00492122" w:rsidRPr="0007421C" w:rsidRDefault="00492122" w:rsidP="005F2BA0">
            <w:r w:rsidRPr="0007421C">
              <w:t>CustomerPhone</w:t>
            </w:r>
          </w:p>
        </w:tc>
        <w:tc>
          <w:tcPr>
            <w:tcW w:w="923" w:type="dxa"/>
          </w:tcPr>
          <w:p w14:paraId="6415C9BA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245" w:type="dxa"/>
          </w:tcPr>
          <w:p w14:paraId="32E8D3FD" w14:textId="77777777" w:rsidR="00492122" w:rsidRPr="0007421C" w:rsidRDefault="00492122" w:rsidP="005F2BA0">
            <w:r w:rsidRPr="0007421C">
              <w:t>XNNNNNN</w:t>
            </w:r>
          </w:p>
        </w:tc>
        <w:tc>
          <w:tcPr>
            <w:tcW w:w="920" w:type="dxa"/>
          </w:tcPr>
          <w:p w14:paraId="29196E92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831" w:type="dxa"/>
          </w:tcPr>
          <w:p w14:paraId="4FB3B2D3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1121" w:type="dxa"/>
          </w:tcPr>
          <w:p w14:paraId="3BE0360C" w14:textId="77777777" w:rsidR="00492122" w:rsidRPr="0007421C" w:rsidRDefault="00492122" w:rsidP="005F2BA0"/>
        </w:tc>
        <w:tc>
          <w:tcPr>
            <w:tcW w:w="1800" w:type="dxa"/>
          </w:tcPr>
          <w:p w14:paraId="23864BB1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0344812942</w:t>
            </w:r>
          </w:p>
        </w:tc>
        <w:tc>
          <w:tcPr>
            <w:tcW w:w="900" w:type="dxa"/>
          </w:tcPr>
          <w:p w14:paraId="72129D44" w14:textId="77777777" w:rsidR="00492122" w:rsidRPr="0007421C" w:rsidRDefault="00492122" w:rsidP="005F2BA0"/>
          <w:p w14:paraId="4F281CFC" w14:textId="77777777" w:rsidR="00492122" w:rsidRPr="0007421C" w:rsidRDefault="00492122" w:rsidP="005F2BA0"/>
        </w:tc>
      </w:tr>
      <w:tr w:rsidR="00492122" w:rsidRPr="0007421C" w14:paraId="4549DB2C" w14:textId="77777777" w:rsidTr="005F2BA0">
        <w:tc>
          <w:tcPr>
            <w:tcW w:w="1885" w:type="dxa"/>
          </w:tcPr>
          <w:p w14:paraId="2519821B" w14:textId="77777777" w:rsidR="00492122" w:rsidRPr="0007421C" w:rsidRDefault="00492122" w:rsidP="005F2BA0">
            <w:r w:rsidRPr="0007421C">
              <w:t>CustomerAddress</w:t>
            </w:r>
          </w:p>
        </w:tc>
        <w:tc>
          <w:tcPr>
            <w:tcW w:w="923" w:type="dxa"/>
          </w:tcPr>
          <w:p w14:paraId="5EA118C1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ring</w:t>
            </w:r>
          </w:p>
        </w:tc>
        <w:tc>
          <w:tcPr>
            <w:tcW w:w="1245" w:type="dxa"/>
          </w:tcPr>
          <w:p w14:paraId="653F80DF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20" w:type="dxa"/>
          </w:tcPr>
          <w:p w14:paraId="503FE645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31" w:type="dxa"/>
          </w:tcPr>
          <w:p w14:paraId="3E71B730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121" w:type="dxa"/>
          </w:tcPr>
          <w:p w14:paraId="2B8D8946" w14:textId="77777777" w:rsidR="00492122" w:rsidRPr="0007421C" w:rsidRDefault="00492122" w:rsidP="005F2BA0"/>
        </w:tc>
        <w:tc>
          <w:tcPr>
            <w:tcW w:w="1800" w:type="dxa"/>
          </w:tcPr>
          <w:p w14:paraId="6FD81E4A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oc Trang</w:t>
            </w:r>
          </w:p>
        </w:tc>
        <w:tc>
          <w:tcPr>
            <w:tcW w:w="900" w:type="dxa"/>
          </w:tcPr>
          <w:p w14:paraId="510EF13F" w14:textId="77777777" w:rsidR="00492122" w:rsidRPr="0007421C" w:rsidRDefault="00492122" w:rsidP="005F2BA0"/>
        </w:tc>
      </w:tr>
      <w:tr w:rsidR="00492122" w:rsidRPr="0007421C" w14:paraId="4DE0AFBC" w14:textId="77777777" w:rsidTr="005F2BA0">
        <w:tc>
          <w:tcPr>
            <w:tcW w:w="1885" w:type="dxa"/>
          </w:tcPr>
          <w:p w14:paraId="3D6A064B" w14:textId="77777777" w:rsidR="00492122" w:rsidRPr="0007421C" w:rsidRDefault="00492122" w:rsidP="005F2BA0">
            <w:r w:rsidRPr="0007421C">
              <w:t>CustomerBirthday</w:t>
            </w:r>
          </w:p>
        </w:tc>
        <w:tc>
          <w:tcPr>
            <w:tcW w:w="923" w:type="dxa"/>
          </w:tcPr>
          <w:p w14:paraId="278046E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Date</w:t>
            </w:r>
          </w:p>
        </w:tc>
        <w:tc>
          <w:tcPr>
            <w:tcW w:w="1245" w:type="dxa"/>
          </w:tcPr>
          <w:p w14:paraId="7F2C2B8F" w14:textId="77777777" w:rsidR="00492122" w:rsidRPr="0007421C" w:rsidRDefault="00492122" w:rsidP="005F2BA0">
            <w:r w:rsidRPr="0007421C">
              <w:t>MM/</w:t>
            </w:r>
            <w:r w:rsidRPr="0007421C">
              <w:rPr>
                <w:lang w:val="en-US"/>
              </w:rPr>
              <w:t>dd</w:t>
            </w:r>
            <w:r w:rsidRPr="0007421C">
              <w:t>/YYYY</w:t>
            </w:r>
          </w:p>
        </w:tc>
        <w:tc>
          <w:tcPr>
            <w:tcW w:w="920" w:type="dxa"/>
          </w:tcPr>
          <w:p w14:paraId="5C8FF686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31" w:type="dxa"/>
          </w:tcPr>
          <w:p w14:paraId="19F149F9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121" w:type="dxa"/>
          </w:tcPr>
          <w:p w14:paraId="58AFA062" w14:textId="77777777" w:rsidR="00492122" w:rsidRPr="0007421C" w:rsidRDefault="00492122" w:rsidP="005F2BA0"/>
        </w:tc>
        <w:tc>
          <w:tcPr>
            <w:tcW w:w="1800" w:type="dxa"/>
          </w:tcPr>
          <w:p w14:paraId="64A8C204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2/02/2000</w:t>
            </w:r>
          </w:p>
        </w:tc>
        <w:tc>
          <w:tcPr>
            <w:tcW w:w="900" w:type="dxa"/>
          </w:tcPr>
          <w:p w14:paraId="3927FB4E" w14:textId="77777777" w:rsidR="00492122" w:rsidRPr="0007421C" w:rsidRDefault="00492122" w:rsidP="005F2BA0"/>
        </w:tc>
      </w:tr>
      <w:tr w:rsidR="00492122" w:rsidRPr="0007421C" w14:paraId="584BD3D2" w14:textId="77777777" w:rsidTr="005F2BA0">
        <w:tc>
          <w:tcPr>
            <w:tcW w:w="1885" w:type="dxa"/>
          </w:tcPr>
          <w:p w14:paraId="3FC29551" w14:textId="77777777" w:rsidR="00492122" w:rsidRPr="0007421C" w:rsidRDefault="00492122" w:rsidP="005F2BA0">
            <w:r w:rsidRPr="0007421C">
              <w:t>CustomerEmail</w:t>
            </w:r>
          </w:p>
        </w:tc>
        <w:tc>
          <w:tcPr>
            <w:tcW w:w="923" w:type="dxa"/>
          </w:tcPr>
          <w:p w14:paraId="26E70BFC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245" w:type="dxa"/>
          </w:tcPr>
          <w:p w14:paraId="08C387EF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20" w:type="dxa"/>
          </w:tcPr>
          <w:p w14:paraId="504296F1" w14:textId="77777777" w:rsidR="00492122" w:rsidRPr="0007421C" w:rsidRDefault="00492122" w:rsidP="005F2BA0"/>
        </w:tc>
        <w:tc>
          <w:tcPr>
            <w:tcW w:w="831" w:type="dxa"/>
          </w:tcPr>
          <w:p w14:paraId="25A58175" w14:textId="77777777" w:rsidR="00492122" w:rsidRPr="0007421C" w:rsidRDefault="00492122" w:rsidP="005F2BA0"/>
        </w:tc>
        <w:tc>
          <w:tcPr>
            <w:tcW w:w="1121" w:type="dxa"/>
          </w:tcPr>
          <w:p w14:paraId="59641A2D" w14:textId="77777777" w:rsidR="00492122" w:rsidRPr="0007421C" w:rsidRDefault="00492122" w:rsidP="005F2BA0"/>
        </w:tc>
        <w:tc>
          <w:tcPr>
            <w:tcW w:w="1800" w:type="dxa"/>
          </w:tcPr>
          <w:p w14:paraId="704D24C9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email@gmail.com</w:t>
            </w:r>
          </w:p>
        </w:tc>
        <w:tc>
          <w:tcPr>
            <w:tcW w:w="900" w:type="dxa"/>
          </w:tcPr>
          <w:p w14:paraId="5A891733" w14:textId="77777777" w:rsidR="00492122" w:rsidRPr="0007421C" w:rsidRDefault="00492122" w:rsidP="005F2BA0"/>
        </w:tc>
      </w:tr>
      <w:tr w:rsidR="00492122" w:rsidRPr="0007421C" w14:paraId="3C215588" w14:textId="77777777" w:rsidTr="005F2BA0">
        <w:tc>
          <w:tcPr>
            <w:tcW w:w="1885" w:type="dxa"/>
          </w:tcPr>
          <w:p w14:paraId="700A0663" w14:textId="77777777" w:rsidR="00492122" w:rsidRPr="0007421C" w:rsidRDefault="00492122" w:rsidP="005F2BA0">
            <w:r w:rsidRPr="0007421C">
              <w:t>CustomerGender</w:t>
            </w:r>
          </w:p>
        </w:tc>
        <w:tc>
          <w:tcPr>
            <w:tcW w:w="923" w:type="dxa"/>
          </w:tcPr>
          <w:p w14:paraId="4BA401C5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245" w:type="dxa"/>
          </w:tcPr>
          <w:p w14:paraId="6DE4BB81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20" w:type="dxa"/>
          </w:tcPr>
          <w:p w14:paraId="7AFA3500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831" w:type="dxa"/>
          </w:tcPr>
          <w:p w14:paraId="6BD04BFD" w14:textId="77777777" w:rsidR="00492122" w:rsidRPr="0007421C" w:rsidRDefault="00492122" w:rsidP="005F2BA0">
            <w:r w:rsidRPr="0007421C">
              <w:t>100</w:t>
            </w:r>
          </w:p>
        </w:tc>
        <w:tc>
          <w:tcPr>
            <w:tcW w:w="1121" w:type="dxa"/>
          </w:tcPr>
          <w:p w14:paraId="31002704" w14:textId="77777777" w:rsidR="00492122" w:rsidRPr="0007421C" w:rsidRDefault="00492122" w:rsidP="005F2BA0"/>
        </w:tc>
        <w:tc>
          <w:tcPr>
            <w:tcW w:w="1800" w:type="dxa"/>
          </w:tcPr>
          <w:p w14:paraId="6DE592E7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Male</w:t>
            </w:r>
          </w:p>
        </w:tc>
        <w:tc>
          <w:tcPr>
            <w:tcW w:w="900" w:type="dxa"/>
          </w:tcPr>
          <w:p w14:paraId="1B418894" w14:textId="77777777" w:rsidR="00492122" w:rsidRPr="0007421C" w:rsidRDefault="00492122" w:rsidP="005F2BA0"/>
        </w:tc>
      </w:tr>
    </w:tbl>
    <w:p w14:paraId="65DB0BFC" w14:textId="77777777" w:rsidR="00492122" w:rsidRPr="0007421C" w:rsidRDefault="00492122" w:rsidP="00492122">
      <w:pPr>
        <w:spacing w:after="200" w:line="276" w:lineRule="auto"/>
      </w:pPr>
    </w:p>
    <w:p w14:paraId="1F67AAA0" w14:textId="516F4633" w:rsidR="00492122" w:rsidRPr="0007421C" w:rsidRDefault="00492122" w:rsidP="00492122">
      <w:pPr>
        <w:pStyle w:val="TableGrid"/>
        <w:numPr>
          <w:ilvl w:val="0"/>
          <w:numId w:val="1"/>
        </w:numPr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SUPPLIER:</w:t>
      </w:r>
    </w:p>
    <w:p w14:paraId="34E4E15A" w14:textId="77777777" w:rsidR="0007421C" w:rsidRPr="0007421C" w:rsidRDefault="0007421C" w:rsidP="0007421C">
      <w:pPr>
        <w:pStyle w:val="TableGrid"/>
        <w:rPr>
          <w:sz w:val="24"/>
          <w:szCs w:val="24"/>
        </w:rPr>
      </w:pP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1413"/>
        <w:gridCol w:w="1276"/>
        <w:gridCol w:w="992"/>
        <w:gridCol w:w="992"/>
        <w:gridCol w:w="812"/>
        <w:gridCol w:w="1598"/>
        <w:gridCol w:w="1147"/>
        <w:gridCol w:w="1120"/>
      </w:tblGrid>
      <w:tr w:rsidR="00492122" w:rsidRPr="0007421C" w14:paraId="43FFC128" w14:textId="77777777" w:rsidTr="005F2BA0">
        <w:tc>
          <w:tcPr>
            <w:tcW w:w="1413" w:type="dxa"/>
            <w:shd w:val="clear" w:color="auto" w:fill="FFFF00"/>
          </w:tcPr>
          <w:p w14:paraId="67097B10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Attribute</w:t>
            </w:r>
          </w:p>
        </w:tc>
        <w:tc>
          <w:tcPr>
            <w:tcW w:w="1276" w:type="dxa"/>
            <w:shd w:val="clear" w:color="auto" w:fill="FFFF00"/>
          </w:tcPr>
          <w:p w14:paraId="71C304D4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ata Type</w:t>
            </w:r>
          </w:p>
        </w:tc>
        <w:tc>
          <w:tcPr>
            <w:tcW w:w="992" w:type="dxa"/>
            <w:shd w:val="clear" w:color="auto" w:fill="FFFF00"/>
          </w:tcPr>
          <w:p w14:paraId="619D280F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ata Format</w:t>
            </w:r>
          </w:p>
        </w:tc>
        <w:tc>
          <w:tcPr>
            <w:tcW w:w="992" w:type="dxa"/>
            <w:shd w:val="clear" w:color="auto" w:fill="FFFF00"/>
          </w:tcPr>
          <w:p w14:paraId="6516A8C7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Number of bytes for Storage</w:t>
            </w:r>
          </w:p>
        </w:tc>
        <w:tc>
          <w:tcPr>
            <w:tcW w:w="812" w:type="dxa"/>
            <w:shd w:val="clear" w:color="auto" w:fill="FFFF00"/>
          </w:tcPr>
          <w:p w14:paraId="3155D8A0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Size of Display</w:t>
            </w:r>
          </w:p>
        </w:tc>
        <w:tc>
          <w:tcPr>
            <w:tcW w:w="1598" w:type="dxa"/>
            <w:shd w:val="clear" w:color="auto" w:fill="FFFF00"/>
          </w:tcPr>
          <w:p w14:paraId="45642F0B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escription</w:t>
            </w:r>
          </w:p>
        </w:tc>
        <w:tc>
          <w:tcPr>
            <w:tcW w:w="1147" w:type="dxa"/>
            <w:shd w:val="clear" w:color="auto" w:fill="FFFF00"/>
          </w:tcPr>
          <w:p w14:paraId="2F6D8653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Example</w:t>
            </w:r>
          </w:p>
        </w:tc>
        <w:tc>
          <w:tcPr>
            <w:tcW w:w="1120" w:type="dxa"/>
            <w:shd w:val="clear" w:color="auto" w:fill="FFFF00"/>
          </w:tcPr>
          <w:p w14:paraId="17C6E304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Validation</w:t>
            </w:r>
          </w:p>
        </w:tc>
      </w:tr>
      <w:tr w:rsidR="00492122" w:rsidRPr="0007421C" w14:paraId="33B20534" w14:textId="77777777" w:rsidTr="005F2BA0">
        <w:tc>
          <w:tcPr>
            <w:tcW w:w="1413" w:type="dxa"/>
          </w:tcPr>
          <w:p w14:paraId="45A1F7EB" w14:textId="77777777" w:rsidR="00492122" w:rsidRPr="0007421C" w:rsidRDefault="00492122" w:rsidP="005F2BA0">
            <w:r w:rsidRPr="0007421C">
              <w:t>SuppliersID</w:t>
            </w:r>
          </w:p>
        </w:tc>
        <w:tc>
          <w:tcPr>
            <w:tcW w:w="1276" w:type="dxa"/>
          </w:tcPr>
          <w:p w14:paraId="71B0CAC9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992" w:type="dxa"/>
          </w:tcPr>
          <w:p w14:paraId="266067C0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92" w:type="dxa"/>
          </w:tcPr>
          <w:p w14:paraId="5B78E56C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12" w:type="dxa"/>
          </w:tcPr>
          <w:p w14:paraId="480654AC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598" w:type="dxa"/>
          </w:tcPr>
          <w:p w14:paraId="35EB2EAA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 xml:space="preserve">Unique Identifier For </w:t>
            </w:r>
            <w:r w:rsidRPr="0007421C">
              <w:rPr>
                <w:lang w:val="en-US"/>
              </w:rPr>
              <w:t>Supplier</w:t>
            </w:r>
          </w:p>
        </w:tc>
        <w:tc>
          <w:tcPr>
            <w:tcW w:w="1147" w:type="dxa"/>
          </w:tcPr>
          <w:p w14:paraId="1A6A03FB" w14:textId="77777777" w:rsidR="00492122" w:rsidRPr="0007421C" w:rsidRDefault="00492122" w:rsidP="005F2BA0">
            <w:r w:rsidRPr="0007421C">
              <w:t>321</w:t>
            </w:r>
          </w:p>
        </w:tc>
        <w:tc>
          <w:tcPr>
            <w:tcW w:w="1120" w:type="dxa"/>
          </w:tcPr>
          <w:p w14:paraId="70276DF3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2D1D3A44" w14:textId="77777777" w:rsidTr="005F2BA0">
        <w:tc>
          <w:tcPr>
            <w:tcW w:w="1413" w:type="dxa"/>
          </w:tcPr>
          <w:p w14:paraId="4F7E7488" w14:textId="77777777" w:rsidR="00492122" w:rsidRPr="0007421C" w:rsidRDefault="00492122" w:rsidP="005F2BA0">
            <w:r w:rsidRPr="0007421C">
              <w:t>Suppliers Name</w:t>
            </w:r>
          </w:p>
        </w:tc>
        <w:tc>
          <w:tcPr>
            <w:tcW w:w="1276" w:type="dxa"/>
          </w:tcPr>
          <w:p w14:paraId="41495AAD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92" w:type="dxa"/>
          </w:tcPr>
          <w:p w14:paraId="36286D73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92" w:type="dxa"/>
          </w:tcPr>
          <w:p w14:paraId="47FB9D02" w14:textId="77777777" w:rsidR="00492122" w:rsidRPr="0007421C" w:rsidRDefault="00492122" w:rsidP="005F2BA0">
            <w:r w:rsidRPr="0007421C">
              <w:t>50</w:t>
            </w:r>
          </w:p>
        </w:tc>
        <w:tc>
          <w:tcPr>
            <w:tcW w:w="812" w:type="dxa"/>
          </w:tcPr>
          <w:p w14:paraId="1AC33377" w14:textId="77777777" w:rsidR="00492122" w:rsidRPr="0007421C" w:rsidRDefault="00492122" w:rsidP="005F2BA0">
            <w:r w:rsidRPr="0007421C">
              <w:t>50</w:t>
            </w:r>
          </w:p>
        </w:tc>
        <w:tc>
          <w:tcPr>
            <w:tcW w:w="1598" w:type="dxa"/>
          </w:tcPr>
          <w:p w14:paraId="4D9A189F" w14:textId="77777777" w:rsidR="00492122" w:rsidRPr="0007421C" w:rsidRDefault="00492122" w:rsidP="005F2BA0">
            <w:r w:rsidRPr="0007421C">
              <w:t>Name of Supplier</w:t>
            </w:r>
          </w:p>
        </w:tc>
        <w:tc>
          <w:tcPr>
            <w:tcW w:w="1147" w:type="dxa"/>
          </w:tcPr>
          <w:p w14:paraId="2BAF750A" w14:textId="77777777" w:rsidR="00492122" w:rsidRPr="0007421C" w:rsidRDefault="00492122" w:rsidP="005F2BA0">
            <w:r w:rsidRPr="0007421C">
              <w:t>Apple</w:t>
            </w:r>
          </w:p>
        </w:tc>
        <w:tc>
          <w:tcPr>
            <w:tcW w:w="1120" w:type="dxa"/>
          </w:tcPr>
          <w:p w14:paraId="0529BBFB" w14:textId="77777777" w:rsidR="00492122" w:rsidRPr="0007421C" w:rsidRDefault="00492122" w:rsidP="005F2BA0"/>
        </w:tc>
      </w:tr>
      <w:tr w:rsidR="00492122" w:rsidRPr="0007421C" w14:paraId="0E462A23" w14:textId="77777777" w:rsidTr="005F2BA0">
        <w:tc>
          <w:tcPr>
            <w:tcW w:w="1413" w:type="dxa"/>
          </w:tcPr>
          <w:p w14:paraId="55511160" w14:textId="77777777" w:rsidR="00492122" w:rsidRPr="0007421C" w:rsidRDefault="00492122" w:rsidP="005F2BA0">
            <w:r w:rsidRPr="0007421C">
              <w:t>Phone</w:t>
            </w:r>
          </w:p>
        </w:tc>
        <w:tc>
          <w:tcPr>
            <w:tcW w:w="1276" w:type="dxa"/>
          </w:tcPr>
          <w:p w14:paraId="22148571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92" w:type="dxa"/>
          </w:tcPr>
          <w:p w14:paraId="084FF34E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92" w:type="dxa"/>
          </w:tcPr>
          <w:p w14:paraId="7E35B419" w14:textId="77777777" w:rsidR="00492122" w:rsidRPr="0007421C" w:rsidRDefault="00492122" w:rsidP="005F2BA0">
            <w:r w:rsidRPr="0007421C">
              <w:t>15</w:t>
            </w:r>
          </w:p>
        </w:tc>
        <w:tc>
          <w:tcPr>
            <w:tcW w:w="812" w:type="dxa"/>
          </w:tcPr>
          <w:p w14:paraId="6D4B2F32" w14:textId="77777777" w:rsidR="00492122" w:rsidRPr="0007421C" w:rsidRDefault="00492122" w:rsidP="005F2BA0">
            <w:r w:rsidRPr="0007421C">
              <w:t>15</w:t>
            </w:r>
          </w:p>
        </w:tc>
        <w:tc>
          <w:tcPr>
            <w:tcW w:w="1598" w:type="dxa"/>
          </w:tcPr>
          <w:p w14:paraId="785E84C6" w14:textId="77777777" w:rsidR="00492122" w:rsidRPr="0007421C" w:rsidRDefault="00492122" w:rsidP="005F2BA0">
            <w:r w:rsidRPr="0007421C">
              <w:t>Phone of Supplier</w:t>
            </w:r>
          </w:p>
        </w:tc>
        <w:tc>
          <w:tcPr>
            <w:tcW w:w="1147" w:type="dxa"/>
          </w:tcPr>
          <w:p w14:paraId="5D18AA9F" w14:textId="77777777" w:rsidR="00492122" w:rsidRPr="0007421C" w:rsidRDefault="00492122" w:rsidP="005F2BA0">
            <w:r w:rsidRPr="0007421C">
              <w:t xml:space="preserve"> 0348400999</w:t>
            </w:r>
          </w:p>
        </w:tc>
        <w:tc>
          <w:tcPr>
            <w:tcW w:w="1120" w:type="dxa"/>
          </w:tcPr>
          <w:p w14:paraId="165677FF" w14:textId="77777777" w:rsidR="00492122" w:rsidRPr="0007421C" w:rsidRDefault="00492122" w:rsidP="005F2BA0"/>
        </w:tc>
      </w:tr>
      <w:tr w:rsidR="00492122" w:rsidRPr="0007421C" w14:paraId="5A537298" w14:textId="77777777" w:rsidTr="005F2BA0">
        <w:tc>
          <w:tcPr>
            <w:tcW w:w="1413" w:type="dxa"/>
          </w:tcPr>
          <w:p w14:paraId="34CB328B" w14:textId="77777777" w:rsidR="00492122" w:rsidRPr="0007421C" w:rsidRDefault="00492122" w:rsidP="005F2BA0">
            <w:r w:rsidRPr="0007421C">
              <w:t>Email</w:t>
            </w:r>
          </w:p>
        </w:tc>
        <w:tc>
          <w:tcPr>
            <w:tcW w:w="1276" w:type="dxa"/>
          </w:tcPr>
          <w:p w14:paraId="725ED051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92" w:type="dxa"/>
          </w:tcPr>
          <w:p w14:paraId="3A6A9AC1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92" w:type="dxa"/>
          </w:tcPr>
          <w:p w14:paraId="26BFA42C" w14:textId="77777777" w:rsidR="00492122" w:rsidRPr="0007421C" w:rsidRDefault="00492122" w:rsidP="005F2BA0">
            <w:r w:rsidRPr="0007421C">
              <w:t>50</w:t>
            </w:r>
          </w:p>
        </w:tc>
        <w:tc>
          <w:tcPr>
            <w:tcW w:w="812" w:type="dxa"/>
          </w:tcPr>
          <w:p w14:paraId="2109FF75" w14:textId="77777777" w:rsidR="00492122" w:rsidRPr="0007421C" w:rsidRDefault="00492122" w:rsidP="005F2BA0">
            <w:r w:rsidRPr="0007421C">
              <w:t>50</w:t>
            </w:r>
          </w:p>
        </w:tc>
        <w:tc>
          <w:tcPr>
            <w:tcW w:w="1598" w:type="dxa"/>
          </w:tcPr>
          <w:p w14:paraId="1799EC52" w14:textId="77777777" w:rsidR="00492122" w:rsidRPr="0007421C" w:rsidRDefault="00492122" w:rsidP="005F2BA0">
            <w:r w:rsidRPr="0007421C">
              <w:t>Email of Supplier</w:t>
            </w:r>
          </w:p>
        </w:tc>
        <w:tc>
          <w:tcPr>
            <w:tcW w:w="1147" w:type="dxa"/>
          </w:tcPr>
          <w:p w14:paraId="070BBDD7" w14:textId="77777777" w:rsidR="00492122" w:rsidRPr="0007421C" w:rsidRDefault="00492122" w:rsidP="005F2BA0">
            <w:r w:rsidRPr="0007421C">
              <w:t>Supplier@gmail.com</w:t>
            </w:r>
          </w:p>
        </w:tc>
        <w:tc>
          <w:tcPr>
            <w:tcW w:w="1120" w:type="dxa"/>
          </w:tcPr>
          <w:p w14:paraId="687E8F7C" w14:textId="77777777" w:rsidR="00492122" w:rsidRPr="0007421C" w:rsidRDefault="00492122" w:rsidP="005F2BA0"/>
        </w:tc>
      </w:tr>
      <w:tr w:rsidR="00492122" w:rsidRPr="0007421C" w14:paraId="1B3A890E" w14:textId="77777777" w:rsidTr="005F2BA0">
        <w:tc>
          <w:tcPr>
            <w:tcW w:w="1413" w:type="dxa"/>
          </w:tcPr>
          <w:p w14:paraId="4E60164C" w14:textId="77777777" w:rsidR="00492122" w:rsidRPr="0007421C" w:rsidRDefault="00492122" w:rsidP="005F2BA0">
            <w:r w:rsidRPr="0007421C">
              <w:t>Address</w:t>
            </w:r>
          </w:p>
        </w:tc>
        <w:tc>
          <w:tcPr>
            <w:tcW w:w="1276" w:type="dxa"/>
          </w:tcPr>
          <w:p w14:paraId="57443CB9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92" w:type="dxa"/>
          </w:tcPr>
          <w:p w14:paraId="6FDA5A40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92" w:type="dxa"/>
          </w:tcPr>
          <w:p w14:paraId="26C5294F" w14:textId="77777777" w:rsidR="00492122" w:rsidRPr="0007421C" w:rsidRDefault="00492122" w:rsidP="005F2BA0">
            <w:r w:rsidRPr="0007421C">
              <w:t>255</w:t>
            </w:r>
          </w:p>
        </w:tc>
        <w:tc>
          <w:tcPr>
            <w:tcW w:w="812" w:type="dxa"/>
          </w:tcPr>
          <w:p w14:paraId="74CE9071" w14:textId="77777777" w:rsidR="00492122" w:rsidRPr="0007421C" w:rsidRDefault="00492122" w:rsidP="005F2BA0">
            <w:r w:rsidRPr="0007421C">
              <w:t>255</w:t>
            </w:r>
          </w:p>
        </w:tc>
        <w:tc>
          <w:tcPr>
            <w:tcW w:w="1598" w:type="dxa"/>
          </w:tcPr>
          <w:p w14:paraId="3388299A" w14:textId="77777777" w:rsidR="00492122" w:rsidRPr="0007421C" w:rsidRDefault="00492122" w:rsidP="005F2BA0">
            <w:r w:rsidRPr="0007421C">
              <w:t>Address of Supplier</w:t>
            </w:r>
          </w:p>
        </w:tc>
        <w:tc>
          <w:tcPr>
            <w:tcW w:w="1147" w:type="dxa"/>
          </w:tcPr>
          <w:p w14:paraId="09B0B7D0" w14:textId="77777777" w:rsidR="00492122" w:rsidRPr="0007421C" w:rsidRDefault="00492122" w:rsidP="005F2BA0">
            <w:r w:rsidRPr="0007421C">
              <w:t>NguyenVanCu Street, Can Tho city</w:t>
            </w:r>
          </w:p>
        </w:tc>
        <w:tc>
          <w:tcPr>
            <w:tcW w:w="1120" w:type="dxa"/>
          </w:tcPr>
          <w:p w14:paraId="5B88693F" w14:textId="77777777" w:rsidR="00492122" w:rsidRPr="0007421C" w:rsidRDefault="00492122" w:rsidP="005F2BA0"/>
        </w:tc>
      </w:tr>
    </w:tbl>
    <w:p w14:paraId="2FA89888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1F066F4" w14:textId="77777777" w:rsidR="00492122" w:rsidRPr="0007421C" w:rsidRDefault="00492122" w:rsidP="00492122">
      <w:pPr>
        <w:pStyle w:val="TableGrid"/>
        <w:numPr>
          <w:ilvl w:val="0"/>
          <w:numId w:val="1"/>
        </w:numPr>
        <w:spacing w:after="160" w:line="259" w:lineRule="auto"/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EMPLOYEE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292"/>
        <w:gridCol w:w="976"/>
        <w:gridCol w:w="986"/>
        <w:gridCol w:w="980"/>
        <w:gridCol w:w="897"/>
        <w:gridCol w:w="1239"/>
        <w:gridCol w:w="1455"/>
        <w:gridCol w:w="1530"/>
      </w:tblGrid>
      <w:tr w:rsidR="00492122" w:rsidRPr="0007421C" w14:paraId="1C3F1E0F" w14:textId="77777777" w:rsidTr="005F2BA0">
        <w:tc>
          <w:tcPr>
            <w:tcW w:w="1292" w:type="dxa"/>
            <w:shd w:val="clear" w:color="auto" w:fill="FFFF00"/>
          </w:tcPr>
          <w:p w14:paraId="2EAA9EC5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Attribute</w:t>
            </w:r>
          </w:p>
        </w:tc>
        <w:tc>
          <w:tcPr>
            <w:tcW w:w="976" w:type="dxa"/>
            <w:shd w:val="clear" w:color="auto" w:fill="FFFF00"/>
          </w:tcPr>
          <w:p w14:paraId="6299B66B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ata Type</w:t>
            </w:r>
          </w:p>
        </w:tc>
        <w:tc>
          <w:tcPr>
            <w:tcW w:w="986" w:type="dxa"/>
            <w:shd w:val="clear" w:color="auto" w:fill="FFFF00"/>
          </w:tcPr>
          <w:p w14:paraId="3DF81252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Data Forma</w:t>
            </w:r>
            <w:r w:rsidRPr="0007421C">
              <w:rPr>
                <w:b/>
                <w:bCs/>
              </w:rPr>
              <w:lastRenderedPageBreak/>
              <w:t>t</w:t>
            </w:r>
          </w:p>
        </w:tc>
        <w:tc>
          <w:tcPr>
            <w:tcW w:w="980" w:type="dxa"/>
            <w:shd w:val="clear" w:color="auto" w:fill="FFFF00"/>
          </w:tcPr>
          <w:p w14:paraId="70E39965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lastRenderedPageBreak/>
              <w:t xml:space="preserve">Number of </w:t>
            </w:r>
            <w:r w:rsidRPr="0007421C">
              <w:rPr>
                <w:b/>
                <w:bCs/>
              </w:rPr>
              <w:lastRenderedPageBreak/>
              <w:t>bytes for Storage</w:t>
            </w:r>
          </w:p>
        </w:tc>
        <w:tc>
          <w:tcPr>
            <w:tcW w:w="897" w:type="dxa"/>
            <w:shd w:val="clear" w:color="auto" w:fill="FFFF00"/>
          </w:tcPr>
          <w:p w14:paraId="6680AE13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lastRenderedPageBreak/>
              <w:t>Size of Displa</w:t>
            </w:r>
            <w:r w:rsidRPr="0007421C">
              <w:rPr>
                <w:b/>
                <w:bCs/>
              </w:rPr>
              <w:lastRenderedPageBreak/>
              <w:t>y</w:t>
            </w:r>
          </w:p>
        </w:tc>
        <w:tc>
          <w:tcPr>
            <w:tcW w:w="1239" w:type="dxa"/>
            <w:shd w:val="clear" w:color="auto" w:fill="FFFF00"/>
          </w:tcPr>
          <w:p w14:paraId="71A30ECD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lastRenderedPageBreak/>
              <w:t>Description</w:t>
            </w:r>
          </w:p>
        </w:tc>
        <w:tc>
          <w:tcPr>
            <w:tcW w:w="1455" w:type="dxa"/>
            <w:shd w:val="clear" w:color="auto" w:fill="FFFF00"/>
          </w:tcPr>
          <w:p w14:paraId="177BD100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Example</w:t>
            </w:r>
          </w:p>
        </w:tc>
        <w:tc>
          <w:tcPr>
            <w:tcW w:w="1530" w:type="dxa"/>
            <w:shd w:val="clear" w:color="auto" w:fill="FFFF00"/>
          </w:tcPr>
          <w:p w14:paraId="040DB0AA" w14:textId="77777777" w:rsidR="00492122" w:rsidRPr="0007421C" w:rsidRDefault="00492122" w:rsidP="005F2BA0">
            <w:pPr>
              <w:rPr>
                <w:b/>
                <w:bCs/>
              </w:rPr>
            </w:pPr>
            <w:r w:rsidRPr="0007421C">
              <w:rPr>
                <w:b/>
                <w:bCs/>
              </w:rPr>
              <w:t>Validation</w:t>
            </w:r>
          </w:p>
        </w:tc>
      </w:tr>
      <w:tr w:rsidR="00492122" w:rsidRPr="0007421C" w14:paraId="0753E414" w14:textId="77777777" w:rsidTr="005F2BA0">
        <w:tc>
          <w:tcPr>
            <w:tcW w:w="1292" w:type="dxa"/>
          </w:tcPr>
          <w:p w14:paraId="3C70F70C" w14:textId="77777777" w:rsidR="00492122" w:rsidRPr="0007421C" w:rsidRDefault="00492122" w:rsidP="005F2BA0">
            <w:r w:rsidRPr="0007421C">
              <w:t>EmployeeID</w:t>
            </w:r>
          </w:p>
        </w:tc>
        <w:tc>
          <w:tcPr>
            <w:tcW w:w="976" w:type="dxa"/>
          </w:tcPr>
          <w:p w14:paraId="54C259C8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986" w:type="dxa"/>
          </w:tcPr>
          <w:p w14:paraId="3EFB2001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430791BE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97" w:type="dxa"/>
          </w:tcPr>
          <w:p w14:paraId="146EF586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39" w:type="dxa"/>
          </w:tcPr>
          <w:p w14:paraId="7FCDE4CD" w14:textId="77777777" w:rsidR="00492122" w:rsidRPr="0007421C" w:rsidRDefault="00492122" w:rsidP="005F2BA0">
            <w:r w:rsidRPr="0007421C">
              <w:t>Unique Identifier Employee</w:t>
            </w:r>
          </w:p>
        </w:tc>
        <w:tc>
          <w:tcPr>
            <w:tcW w:w="1455" w:type="dxa"/>
          </w:tcPr>
          <w:p w14:paraId="18CF857C" w14:textId="77777777" w:rsidR="00492122" w:rsidRPr="0007421C" w:rsidRDefault="00492122" w:rsidP="005F2BA0">
            <w:r w:rsidRPr="0007421C">
              <w:t>321</w:t>
            </w:r>
          </w:p>
        </w:tc>
        <w:tc>
          <w:tcPr>
            <w:tcW w:w="1530" w:type="dxa"/>
          </w:tcPr>
          <w:p w14:paraId="6C40A702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4740D580" w14:textId="77777777" w:rsidTr="005F2BA0">
        <w:tc>
          <w:tcPr>
            <w:tcW w:w="1292" w:type="dxa"/>
          </w:tcPr>
          <w:p w14:paraId="3861798E" w14:textId="77777777" w:rsidR="00492122" w:rsidRPr="0007421C" w:rsidRDefault="00492122" w:rsidP="005F2BA0">
            <w:r w:rsidRPr="0007421C">
              <w:t>RoleID</w:t>
            </w:r>
          </w:p>
        </w:tc>
        <w:tc>
          <w:tcPr>
            <w:tcW w:w="976" w:type="dxa"/>
          </w:tcPr>
          <w:p w14:paraId="0E810F76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986" w:type="dxa"/>
          </w:tcPr>
          <w:p w14:paraId="083AD14D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537C29A0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97" w:type="dxa"/>
          </w:tcPr>
          <w:p w14:paraId="5D55B0DF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39" w:type="dxa"/>
          </w:tcPr>
          <w:p w14:paraId="3B6F3B5F" w14:textId="77777777" w:rsidR="00492122" w:rsidRPr="0007421C" w:rsidRDefault="00492122" w:rsidP="005F2BA0">
            <w:r w:rsidRPr="0007421C">
              <w:t>Foreign key of Role</w:t>
            </w:r>
          </w:p>
        </w:tc>
        <w:tc>
          <w:tcPr>
            <w:tcW w:w="1455" w:type="dxa"/>
          </w:tcPr>
          <w:p w14:paraId="3545759E" w14:textId="77777777" w:rsidR="00492122" w:rsidRPr="0007421C" w:rsidRDefault="00492122" w:rsidP="005F2BA0">
            <w:r w:rsidRPr="0007421C">
              <w:t>123</w:t>
            </w:r>
          </w:p>
        </w:tc>
        <w:tc>
          <w:tcPr>
            <w:tcW w:w="1530" w:type="dxa"/>
          </w:tcPr>
          <w:p w14:paraId="44BDFA87" w14:textId="77777777" w:rsidR="00492122" w:rsidRPr="0007421C" w:rsidRDefault="00492122" w:rsidP="005F2BA0"/>
        </w:tc>
      </w:tr>
      <w:tr w:rsidR="00492122" w:rsidRPr="0007421C" w14:paraId="69E9F2BB" w14:textId="77777777" w:rsidTr="005F2BA0">
        <w:tc>
          <w:tcPr>
            <w:tcW w:w="1292" w:type="dxa"/>
          </w:tcPr>
          <w:p w14:paraId="1D4B5BC8" w14:textId="77777777" w:rsidR="00492122" w:rsidRPr="0007421C" w:rsidRDefault="00492122" w:rsidP="005F2BA0">
            <w:r w:rsidRPr="0007421C">
              <w:t>Username</w:t>
            </w:r>
          </w:p>
        </w:tc>
        <w:tc>
          <w:tcPr>
            <w:tcW w:w="976" w:type="dxa"/>
          </w:tcPr>
          <w:p w14:paraId="6F0CB7AF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86" w:type="dxa"/>
          </w:tcPr>
          <w:p w14:paraId="55EF9EF9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64B28D99" w14:textId="77777777" w:rsidR="00492122" w:rsidRPr="0007421C" w:rsidRDefault="00492122" w:rsidP="005F2BA0"/>
        </w:tc>
        <w:tc>
          <w:tcPr>
            <w:tcW w:w="897" w:type="dxa"/>
          </w:tcPr>
          <w:p w14:paraId="30EF09F0" w14:textId="77777777" w:rsidR="00492122" w:rsidRPr="0007421C" w:rsidRDefault="00492122" w:rsidP="005F2BA0"/>
        </w:tc>
        <w:tc>
          <w:tcPr>
            <w:tcW w:w="1239" w:type="dxa"/>
          </w:tcPr>
          <w:p w14:paraId="5D5D107B" w14:textId="77777777" w:rsidR="00492122" w:rsidRPr="0007421C" w:rsidRDefault="00492122" w:rsidP="005F2BA0">
            <w:r w:rsidRPr="0007421C">
              <w:t>Username use login system</w:t>
            </w:r>
          </w:p>
        </w:tc>
        <w:tc>
          <w:tcPr>
            <w:tcW w:w="1455" w:type="dxa"/>
          </w:tcPr>
          <w:p w14:paraId="564E25C9" w14:textId="77777777" w:rsidR="00492122" w:rsidRPr="0007421C" w:rsidRDefault="00492122" w:rsidP="005F2BA0">
            <w:r w:rsidRPr="0007421C">
              <w:t xml:space="preserve"> admin</w:t>
            </w:r>
          </w:p>
        </w:tc>
        <w:tc>
          <w:tcPr>
            <w:tcW w:w="1530" w:type="dxa"/>
          </w:tcPr>
          <w:p w14:paraId="0F0C6777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minh123</w:t>
            </w:r>
          </w:p>
        </w:tc>
      </w:tr>
      <w:tr w:rsidR="00492122" w:rsidRPr="0007421C" w14:paraId="51D1ACC8" w14:textId="77777777" w:rsidTr="005F2BA0">
        <w:tc>
          <w:tcPr>
            <w:tcW w:w="1292" w:type="dxa"/>
          </w:tcPr>
          <w:p w14:paraId="4F11DA1B" w14:textId="77777777" w:rsidR="00492122" w:rsidRPr="0007421C" w:rsidRDefault="00492122" w:rsidP="005F2BA0">
            <w:r w:rsidRPr="0007421C">
              <w:t>Password</w:t>
            </w:r>
          </w:p>
        </w:tc>
        <w:tc>
          <w:tcPr>
            <w:tcW w:w="976" w:type="dxa"/>
          </w:tcPr>
          <w:p w14:paraId="7AE92668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86" w:type="dxa"/>
          </w:tcPr>
          <w:p w14:paraId="5D73537F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2C5728BF" w14:textId="77777777" w:rsidR="00492122" w:rsidRPr="0007421C" w:rsidRDefault="00492122" w:rsidP="005F2BA0"/>
        </w:tc>
        <w:tc>
          <w:tcPr>
            <w:tcW w:w="897" w:type="dxa"/>
          </w:tcPr>
          <w:p w14:paraId="26C2F9A9" w14:textId="77777777" w:rsidR="00492122" w:rsidRPr="0007421C" w:rsidRDefault="00492122" w:rsidP="005F2BA0"/>
        </w:tc>
        <w:tc>
          <w:tcPr>
            <w:tcW w:w="1239" w:type="dxa"/>
          </w:tcPr>
          <w:p w14:paraId="20F08CCE" w14:textId="77777777" w:rsidR="00492122" w:rsidRPr="0007421C" w:rsidRDefault="00492122" w:rsidP="005F2BA0">
            <w:r w:rsidRPr="0007421C">
              <w:t>Password use login system</w:t>
            </w:r>
          </w:p>
        </w:tc>
        <w:tc>
          <w:tcPr>
            <w:tcW w:w="1455" w:type="dxa"/>
          </w:tcPr>
          <w:p w14:paraId="47568E75" w14:textId="77777777" w:rsidR="00492122" w:rsidRPr="0007421C" w:rsidRDefault="00492122" w:rsidP="005F2BA0">
            <w:r w:rsidRPr="0007421C">
              <w:t>123123</w:t>
            </w:r>
          </w:p>
        </w:tc>
        <w:tc>
          <w:tcPr>
            <w:tcW w:w="1530" w:type="dxa"/>
          </w:tcPr>
          <w:p w14:paraId="5EA3ED41" w14:textId="77777777" w:rsidR="00492122" w:rsidRPr="0007421C" w:rsidRDefault="00492122" w:rsidP="005F2BA0">
            <w:r w:rsidRPr="0007421C">
              <w:t>Encrypt MD5</w:t>
            </w:r>
          </w:p>
        </w:tc>
      </w:tr>
      <w:tr w:rsidR="00492122" w:rsidRPr="0007421C" w14:paraId="1271E8C3" w14:textId="77777777" w:rsidTr="005F2BA0">
        <w:tc>
          <w:tcPr>
            <w:tcW w:w="1292" w:type="dxa"/>
          </w:tcPr>
          <w:p w14:paraId="73DE4A26" w14:textId="77777777" w:rsidR="00492122" w:rsidRPr="0007421C" w:rsidRDefault="00492122" w:rsidP="005F2BA0">
            <w:r w:rsidRPr="0007421C">
              <w:t>Name</w:t>
            </w:r>
          </w:p>
        </w:tc>
        <w:tc>
          <w:tcPr>
            <w:tcW w:w="976" w:type="dxa"/>
          </w:tcPr>
          <w:p w14:paraId="31CF7750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86" w:type="dxa"/>
          </w:tcPr>
          <w:p w14:paraId="7F20F3ED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2E3AD052" w14:textId="77777777" w:rsidR="00492122" w:rsidRPr="0007421C" w:rsidRDefault="00492122" w:rsidP="005F2BA0"/>
        </w:tc>
        <w:tc>
          <w:tcPr>
            <w:tcW w:w="897" w:type="dxa"/>
          </w:tcPr>
          <w:p w14:paraId="2156B222" w14:textId="77777777" w:rsidR="00492122" w:rsidRPr="0007421C" w:rsidRDefault="00492122" w:rsidP="005F2BA0"/>
        </w:tc>
        <w:tc>
          <w:tcPr>
            <w:tcW w:w="1239" w:type="dxa"/>
          </w:tcPr>
          <w:p w14:paraId="15FC7BC0" w14:textId="77777777" w:rsidR="00492122" w:rsidRPr="0007421C" w:rsidRDefault="00492122" w:rsidP="005F2BA0">
            <w:r w:rsidRPr="0007421C">
              <w:t>Name of Employee</w:t>
            </w:r>
          </w:p>
        </w:tc>
        <w:tc>
          <w:tcPr>
            <w:tcW w:w="1455" w:type="dxa"/>
          </w:tcPr>
          <w:p w14:paraId="12242D79" w14:textId="77777777" w:rsidR="00492122" w:rsidRPr="0007421C" w:rsidRDefault="00492122" w:rsidP="005F2BA0">
            <w:r w:rsidRPr="0007421C">
              <w:t>Lê Minh Nghĩa</w:t>
            </w:r>
          </w:p>
        </w:tc>
        <w:tc>
          <w:tcPr>
            <w:tcW w:w="1530" w:type="dxa"/>
          </w:tcPr>
          <w:p w14:paraId="10F141B1" w14:textId="77777777" w:rsidR="00492122" w:rsidRPr="0007421C" w:rsidRDefault="00492122" w:rsidP="005F2BA0"/>
        </w:tc>
      </w:tr>
      <w:tr w:rsidR="00492122" w:rsidRPr="0007421C" w14:paraId="725D77D5" w14:textId="77777777" w:rsidTr="005F2BA0">
        <w:tc>
          <w:tcPr>
            <w:tcW w:w="1292" w:type="dxa"/>
          </w:tcPr>
          <w:p w14:paraId="36FB42ED" w14:textId="77777777" w:rsidR="00492122" w:rsidRPr="0007421C" w:rsidRDefault="00492122" w:rsidP="005F2BA0">
            <w:r w:rsidRPr="0007421C">
              <w:t>Address</w:t>
            </w:r>
          </w:p>
        </w:tc>
        <w:tc>
          <w:tcPr>
            <w:tcW w:w="976" w:type="dxa"/>
          </w:tcPr>
          <w:p w14:paraId="60435FE1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86" w:type="dxa"/>
          </w:tcPr>
          <w:p w14:paraId="13C21627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17D8A0B9" w14:textId="77777777" w:rsidR="00492122" w:rsidRPr="0007421C" w:rsidRDefault="00492122" w:rsidP="005F2BA0"/>
        </w:tc>
        <w:tc>
          <w:tcPr>
            <w:tcW w:w="897" w:type="dxa"/>
          </w:tcPr>
          <w:p w14:paraId="6C9AA8C7" w14:textId="77777777" w:rsidR="00492122" w:rsidRPr="0007421C" w:rsidRDefault="00492122" w:rsidP="005F2BA0"/>
        </w:tc>
        <w:tc>
          <w:tcPr>
            <w:tcW w:w="1239" w:type="dxa"/>
          </w:tcPr>
          <w:p w14:paraId="0449D6C1" w14:textId="77777777" w:rsidR="00492122" w:rsidRPr="0007421C" w:rsidRDefault="00492122" w:rsidP="005F2BA0">
            <w:r w:rsidRPr="0007421C">
              <w:t>Address of Employee</w:t>
            </w:r>
          </w:p>
        </w:tc>
        <w:tc>
          <w:tcPr>
            <w:tcW w:w="1455" w:type="dxa"/>
          </w:tcPr>
          <w:p w14:paraId="1FC0525A" w14:textId="77777777" w:rsidR="00492122" w:rsidRPr="0007421C" w:rsidRDefault="00492122" w:rsidP="005F2BA0">
            <w:r w:rsidRPr="0007421C">
              <w:t>Soc Trang</w:t>
            </w:r>
          </w:p>
        </w:tc>
        <w:tc>
          <w:tcPr>
            <w:tcW w:w="1530" w:type="dxa"/>
          </w:tcPr>
          <w:p w14:paraId="30240EED" w14:textId="77777777" w:rsidR="00492122" w:rsidRPr="0007421C" w:rsidRDefault="00492122" w:rsidP="005F2BA0"/>
        </w:tc>
      </w:tr>
      <w:tr w:rsidR="00492122" w:rsidRPr="0007421C" w14:paraId="40AB536E" w14:textId="77777777" w:rsidTr="005F2BA0">
        <w:tc>
          <w:tcPr>
            <w:tcW w:w="1292" w:type="dxa"/>
          </w:tcPr>
          <w:p w14:paraId="06CB0923" w14:textId="77777777" w:rsidR="00492122" w:rsidRPr="0007421C" w:rsidRDefault="00492122" w:rsidP="005F2BA0">
            <w:r w:rsidRPr="0007421C">
              <w:t>Phone</w:t>
            </w:r>
          </w:p>
        </w:tc>
        <w:tc>
          <w:tcPr>
            <w:tcW w:w="976" w:type="dxa"/>
          </w:tcPr>
          <w:p w14:paraId="362A46C7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86" w:type="dxa"/>
          </w:tcPr>
          <w:p w14:paraId="0EEA0993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437E189B" w14:textId="77777777" w:rsidR="00492122" w:rsidRPr="0007421C" w:rsidRDefault="00492122" w:rsidP="005F2BA0"/>
        </w:tc>
        <w:tc>
          <w:tcPr>
            <w:tcW w:w="897" w:type="dxa"/>
          </w:tcPr>
          <w:p w14:paraId="5782C1BB" w14:textId="77777777" w:rsidR="00492122" w:rsidRPr="0007421C" w:rsidRDefault="00492122" w:rsidP="005F2BA0"/>
        </w:tc>
        <w:tc>
          <w:tcPr>
            <w:tcW w:w="1239" w:type="dxa"/>
          </w:tcPr>
          <w:p w14:paraId="4E4F1174" w14:textId="77777777" w:rsidR="00492122" w:rsidRPr="0007421C" w:rsidRDefault="00492122" w:rsidP="005F2BA0">
            <w:r w:rsidRPr="0007421C">
              <w:t>Phone number of Employee</w:t>
            </w:r>
          </w:p>
        </w:tc>
        <w:tc>
          <w:tcPr>
            <w:tcW w:w="1455" w:type="dxa"/>
          </w:tcPr>
          <w:p w14:paraId="4A5D65E8" w14:textId="77777777" w:rsidR="00492122" w:rsidRPr="0007421C" w:rsidRDefault="00492122" w:rsidP="005F2BA0"/>
        </w:tc>
        <w:tc>
          <w:tcPr>
            <w:tcW w:w="1530" w:type="dxa"/>
          </w:tcPr>
          <w:p w14:paraId="7C1B5C28" w14:textId="77777777" w:rsidR="00492122" w:rsidRPr="0007421C" w:rsidRDefault="00492122" w:rsidP="005F2BA0"/>
        </w:tc>
      </w:tr>
      <w:tr w:rsidR="00492122" w:rsidRPr="0007421C" w14:paraId="5CA6E2F8" w14:textId="77777777" w:rsidTr="005F2BA0">
        <w:tc>
          <w:tcPr>
            <w:tcW w:w="1292" w:type="dxa"/>
          </w:tcPr>
          <w:p w14:paraId="07AC8831" w14:textId="77777777" w:rsidR="00492122" w:rsidRPr="0007421C" w:rsidRDefault="00492122" w:rsidP="005F2BA0">
            <w:r w:rsidRPr="0007421C">
              <w:t>ID card</w:t>
            </w:r>
          </w:p>
        </w:tc>
        <w:tc>
          <w:tcPr>
            <w:tcW w:w="976" w:type="dxa"/>
          </w:tcPr>
          <w:p w14:paraId="00F1827E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986" w:type="dxa"/>
          </w:tcPr>
          <w:p w14:paraId="4C27C236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2C52726D" w14:textId="77777777" w:rsidR="00492122" w:rsidRPr="0007421C" w:rsidRDefault="00492122" w:rsidP="005F2BA0">
            <w:r w:rsidRPr="0007421C">
              <w:t>12</w:t>
            </w:r>
          </w:p>
        </w:tc>
        <w:tc>
          <w:tcPr>
            <w:tcW w:w="897" w:type="dxa"/>
          </w:tcPr>
          <w:p w14:paraId="71FC989C" w14:textId="77777777" w:rsidR="00492122" w:rsidRPr="0007421C" w:rsidRDefault="00492122" w:rsidP="005F2BA0">
            <w:r w:rsidRPr="0007421C">
              <w:t>12</w:t>
            </w:r>
          </w:p>
        </w:tc>
        <w:tc>
          <w:tcPr>
            <w:tcW w:w="1239" w:type="dxa"/>
          </w:tcPr>
          <w:p w14:paraId="027790C9" w14:textId="77777777" w:rsidR="00492122" w:rsidRPr="0007421C" w:rsidRDefault="00492122" w:rsidP="005F2BA0">
            <w:r w:rsidRPr="0007421C">
              <w:t>ID card of Employee</w:t>
            </w:r>
          </w:p>
        </w:tc>
        <w:tc>
          <w:tcPr>
            <w:tcW w:w="1455" w:type="dxa"/>
          </w:tcPr>
          <w:p w14:paraId="3FFA2917" w14:textId="77777777" w:rsidR="00492122" w:rsidRPr="0007421C" w:rsidRDefault="00492122" w:rsidP="005F2BA0">
            <w:r w:rsidRPr="0007421C">
              <w:t>366312098</w:t>
            </w:r>
          </w:p>
        </w:tc>
        <w:tc>
          <w:tcPr>
            <w:tcW w:w="1530" w:type="dxa"/>
          </w:tcPr>
          <w:p w14:paraId="7B07286D" w14:textId="77777777" w:rsidR="00492122" w:rsidRPr="0007421C" w:rsidRDefault="00492122" w:rsidP="005F2BA0">
            <w:r w:rsidRPr="0007421C">
              <w:rPr>
                <w:lang w:val="en-US"/>
              </w:rPr>
              <w:t>P</w:t>
            </w:r>
            <w:r w:rsidRPr="0007421C">
              <w:t>ositive number</w:t>
            </w:r>
          </w:p>
        </w:tc>
      </w:tr>
      <w:tr w:rsidR="00492122" w:rsidRPr="0007421C" w14:paraId="7A3865A4" w14:textId="77777777" w:rsidTr="005F2BA0">
        <w:tc>
          <w:tcPr>
            <w:tcW w:w="1292" w:type="dxa"/>
          </w:tcPr>
          <w:p w14:paraId="095E2A3A" w14:textId="77777777" w:rsidR="00492122" w:rsidRPr="0007421C" w:rsidRDefault="00492122" w:rsidP="005F2BA0">
            <w:r w:rsidRPr="0007421C">
              <w:t>Gender</w:t>
            </w:r>
          </w:p>
        </w:tc>
        <w:tc>
          <w:tcPr>
            <w:tcW w:w="976" w:type="dxa"/>
          </w:tcPr>
          <w:p w14:paraId="7C869649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986" w:type="dxa"/>
          </w:tcPr>
          <w:p w14:paraId="52405698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980" w:type="dxa"/>
          </w:tcPr>
          <w:p w14:paraId="0946EA9A" w14:textId="77777777" w:rsidR="00492122" w:rsidRPr="0007421C" w:rsidRDefault="00492122" w:rsidP="005F2BA0"/>
        </w:tc>
        <w:tc>
          <w:tcPr>
            <w:tcW w:w="897" w:type="dxa"/>
          </w:tcPr>
          <w:p w14:paraId="00A2C036" w14:textId="77777777" w:rsidR="00492122" w:rsidRPr="0007421C" w:rsidRDefault="00492122" w:rsidP="005F2BA0"/>
        </w:tc>
        <w:tc>
          <w:tcPr>
            <w:tcW w:w="1239" w:type="dxa"/>
          </w:tcPr>
          <w:p w14:paraId="7EB475CF" w14:textId="77777777" w:rsidR="00492122" w:rsidRPr="0007421C" w:rsidRDefault="00492122" w:rsidP="005F2BA0">
            <w:r w:rsidRPr="0007421C">
              <w:t>Gender of Employee</w:t>
            </w:r>
          </w:p>
        </w:tc>
        <w:tc>
          <w:tcPr>
            <w:tcW w:w="1455" w:type="dxa"/>
          </w:tcPr>
          <w:p w14:paraId="6C188E1E" w14:textId="77777777" w:rsidR="00492122" w:rsidRPr="0007421C" w:rsidRDefault="00492122" w:rsidP="005F2BA0"/>
        </w:tc>
        <w:tc>
          <w:tcPr>
            <w:tcW w:w="1530" w:type="dxa"/>
          </w:tcPr>
          <w:p w14:paraId="05110D50" w14:textId="77777777" w:rsidR="00492122" w:rsidRPr="0007421C" w:rsidRDefault="00492122" w:rsidP="005F2BA0"/>
        </w:tc>
      </w:tr>
    </w:tbl>
    <w:p w14:paraId="60A02B87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4DE6D29" w14:textId="5C5F5C92" w:rsidR="0007421C" w:rsidRPr="0007421C" w:rsidRDefault="00492122" w:rsidP="0007421C">
      <w:pPr>
        <w:pStyle w:val="TableGrid"/>
        <w:numPr>
          <w:ilvl w:val="0"/>
          <w:numId w:val="1"/>
        </w:numPr>
        <w:spacing w:after="160" w:line="259" w:lineRule="auto"/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PICTURE:</w:t>
      </w:r>
    </w:p>
    <w:tbl>
      <w:tblPr>
        <w:tblStyle w:val="GridTable1Light"/>
        <w:tblW w:w="94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50"/>
        <w:gridCol w:w="923"/>
        <w:gridCol w:w="850"/>
        <w:gridCol w:w="903"/>
        <w:gridCol w:w="850"/>
        <w:gridCol w:w="1355"/>
        <w:gridCol w:w="1689"/>
        <w:gridCol w:w="1578"/>
      </w:tblGrid>
      <w:tr w:rsidR="00492122" w:rsidRPr="0007421C" w14:paraId="33D007C4" w14:textId="77777777" w:rsidTr="005F2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shd w:val="clear" w:color="auto" w:fill="FFFF00"/>
          </w:tcPr>
          <w:p w14:paraId="14FE907F" w14:textId="77777777" w:rsidR="00492122" w:rsidRPr="0007421C" w:rsidRDefault="00492122" w:rsidP="005F2B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923" w:type="dxa"/>
            <w:shd w:val="clear" w:color="auto" w:fill="FFFF00"/>
          </w:tcPr>
          <w:p w14:paraId="04FA131C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850" w:type="dxa"/>
            <w:shd w:val="clear" w:color="auto" w:fill="FFFF00"/>
          </w:tcPr>
          <w:p w14:paraId="08BBCAC7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Data Format</w:t>
            </w:r>
          </w:p>
        </w:tc>
        <w:tc>
          <w:tcPr>
            <w:tcW w:w="903" w:type="dxa"/>
            <w:shd w:val="clear" w:color="auto" w:fill="FFFF00"/>
          </w:tcPr>
          <w:p w14:paraId="275EF136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Number of bytes for Storage</w:t>
            </w:r>
          </w:p>
        </w:tc>
        <w:tc>
          <w:tcPr>
            <w:tcW w:w="850" w:type="dxa"/>
            <w:shd w:val="clear" w:color="auto" w:fill="FFFF00"/>
          </w:tcPr>
          <w:p w14:paraId="005871F3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Size of Display</w:t>
            </w:r>
          </w:p>
        </w:tc>
        <w:tc>
          <w:tcPr>
            <w:tcW w:w="1355" w:type="dxa"/>
            <w:shd w:val="clear" w:color="auto" w:fill="FFFF00"/>
          </w:tcPr>
          <w:p w14:paraId="5C1815C6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689" w:type="dxa"/>
            <w:shd w:val="clear" w:color="auto" w:fill="FFFF00"/>
          </w:tcPr>
          <w:p w14:paraId="23082400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  <w:tc>
          <w:tcPr>
            <w:tcW w:w="1578" w:type="dxa"/>
            <w:shd w:val="clear" w:color="auto" w:fill="FFFF00"/>
          </w:tcPr>
          <w:p w14:paraId="0A59D86A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Validation</w:t>
            </w:r>
          </w:p>
        </w:tc>
      </w:tr>
      <w:tr w:rsidR="00492122" w:rsidRPr="0007421C" w14:paraId="15965D23" w14:textId="77777777" w:rsidTr="005F2BA0">
        <w:trPr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4EC6B8F4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ictureID</w:t>
            </w:r>
          </w:p>
        </w:tc>
        <w:tc>
          <w:tcPr>
            <w:tcW w:w="923" w:type="dxa"/>
          </w:tcPr>
          <w:p w14:paraId="38B23ECF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er</w:t>
            </w:r>
          </w:p>
        </w:tc>
        <w:tc>
          <w:tcPr>
            <w:tcW w:w="850" w:type="dxa"/>
          </w:tcPr>
          <w:p w14:paraId="292060B2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3" w:type="dxa"/>
          </w:tcPr>
          <w:p w14:paraId="5A2A49C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50" w:type="dxa"/>
          </w:tcPr>
          <w:p w14:paraId="235E4612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5" w:type="dxa"/>
          </w:tcPr>
          <w:p w14:paraId="72B2D908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Product photo description</w:t>
            </w:r>
          </w:p>
        </w:tc>
        <w:tc>
          <w:tcPr>
            <w:tcW w:w="1689" w:type="dxa"/>
          </w:tcPr>
          <w:p w14:paraId="523D0676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578" w:type="dxa"/>
          </w:tcPr>
          <w:p w14:paraId="0A2DAEC4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ositive number</w:t>
            </w:r>
          </w:p>
        </w:tc>
      </w:tr>
      <w:tr w:rsidR="00492122" w:rsidRPr="0007421C" w14:paraId="0A9D29F9" w14:textId="77777777" w:rsidTr="005F2BA0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447FC994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roduc</w:t>
            </w: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t</w:t>
            </w: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D</w:t>
            </w:r>
          </w:p>
        </w:tc>
        <w:tc>
          <w:tcPr>
            <w:tcW w:w="923" w:type="dxa"/>
          </w:tcPr>
          <w:p w14:paraId="7564FFA4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er</w:t>
            </w:r>
          </w:p>
        </w:tc>
        <w:tc>
          <w:tcPr>
            <w:tcW w:w="850" w:type="dxa"/>
          </w:tcPr>
          <w:p w14:paraId="3EB01E5B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3" w:type="dxa"/>
          </w:tcPr>
          <w:p w14:paraId="05895291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850" w:type="dxa"/>
          </w:tcPr>
          <w:p w14:paraId="00313F6C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55" w:type="dxa"/>
          </w:tcPr>
          <w:p w14:paraId="7C5AD54B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Unique Identifier For Product</w:t>
            </w:r>
          </w:p>
        </w:tc>
        <w:tc>
          <w:tcPr>
            <w:tcW w:w="1689" w:type="dxa"/>
          </w:tcPr>
          <w:p w14:paraId="43B58DE4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578" w:type="dxa"/>
          </w:tcPr>
          <w:p w14:paraId="27113E6B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945980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3A5A0A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2122" w:rsidRPr="0007421C" w14:paraId="33B6CED7" w14:textId="77777777" w:rsidTr="005F2BA0">
        <w:trPr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4A5FDDFE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RL</w:t>
            </w:r>
          </w:p>
        </w:tc>
        <w:tc>
          <w:tcPr>
            <w:tcW w:w="923" w:type="dxa"/>
          </w:tcPr>
          <w:p w14:paraId="5AD43D60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850" w:type="dxa"/>
          </w:tcPr>
          <w:p w14:paraId="1B437F7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3" w:type="dxa"/>
          </w:tcPr>
          <w:p w14:paraId="077EC2AB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</w:p>
        </w:tc>
        <w:tc>
          <w:tcPr>
            <w:tcW w:w="850" w:type="dxa"/>
          </w:tcPr>
          <w:p w14:paraId="24FECEF3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</w:p>
        </w:tc>
        <w:tc>
          <w:tcPr>
            <w:tcW w:w="1355" w:type="dxa"/>
          </w:tcPr>
          <w:p w14:paraId="5E55F5ED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9" w:type="dxa"/>
          </w:tcPr>
          <w:p w14:paraId="22C86109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imge.com/22.png</w:t>
            </w:r>
          </w:p>
        </w:tc>
        <w:tc>
          <w:tcPr>
            <w:tcW w:w="1578" w:type="dxa"/>
          </w:tcPr>
          <w:p w14:paraId="7C3F6B3C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01DC40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6B5C0A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2122" w:rsidRPr="0007421C" w14:paraId="44976A6C" w14:textId="77777777" w:rsidTr="005F2BA0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0729D478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icture</w:t>
            </w: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US"/>
              </w:rPr>
              <w:t>N</w:t>
            </w: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me</w:t>
            </w:r>
          </w:p>
        </w:tc>
        <w:tc>
          <w:tcPr>
            <w:tcW w:w="923" w:type="dxa"/>
          </w:tcPr>
          <w:p w14:paraId="6AC8A235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850" w:type="dxa"/>
          </w:tcPr>
          <w:p w14:paraId="2E03C850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3" w:type="dxa"/>
          </w:tcPr>
          <w:p w14:paraId="62285EA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50" w:type="dxa"/>
          </w:tcPr>
          <w:p w14:paraId="41C52D33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355" w:type="dxa"/>
          </w:tcPr>
          <w:p w14:paraId="4463DE43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Name of picture</w:t>
            </w:r>
          </w:p>
        </w:tc>
        <w:tc>
          <w:tcPr>
            <w:tcW w:w="1689" w:type="dxa"/>
          </w:tcPr>
          <w:p w14:paraId="465276EC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ng Ho Thuy Si</w:t>
            </w:r>
          </w:p>
        </w:tc>
        <w:tc>
          <w:tcPr>
            <w:tcW w:w="1578" w:type="dxa"/>
          </w:tcPr>
          <w:p w14:paraId="64A9199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48B317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0B5A63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3EBEC8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E29EFE0" w14:textId="496645DD" w:rsidR="00492122" w:rsidRPr="0007421C" w:rsidRDefault="00492122" w:rsidP="00492122">
      <w:pPr>
        <w:pStyle w:val="TableGrid"/>
        <w:numPr>
          <w:ilvl w:val="0"/>
          <w:numId w:val="1"/>
        </w:numPr>
        <w:spacing w:after="160" w:line="259" w:lineRule="auto"/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lastRenderedPageBreak/>
        <w:t>Table VOUCHER:</w:t>
      </w:r>
    </w:p>
    <w:p w14:paraId="7393114A" w14:textId="77777777" w:rsidR="0007421C" w:rsidRPr="0007421C" w:rsidRDefault="0007421C" w:rsidP="0007421C">
      <w:pPr>
        <w:pStyle w:val="TableGrid"/>
        <w:spacing w:after="160" w:line="259" w:lineRule="auto"/>
        <w:rPr>
          <w:sz w:val="24"/>
          <w:szCs w:val="24"/>
        </w:rPr>
      </w:pPr>
    </w:p>
    <w:tbl>
      <w:tblPr>
        <w:tblStyle w:val="GridTable1Light"/>
        <w:tblW w:w="95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0"/>
        <w:gridCol w:w="923"/>
        <w:gridCol w:w="787"/>
        <w:gridCol w:w="900"/>
        <w:gridCol w:w="810"/>
        <w:gridCol w:w="1350"/>
        <w:gridCol w:w="1710"/>
        <w:gridCol w:w="1620"/>
      </w:tblGrid>
      <w:tr w:rsidR="00492122" w:rsidRPr="0007421C" w14:paraId="27350D20" w14:textId="77777777" w:rsidTr="005F2B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shd w:val="clear" w:color="auto" w:fill="FFFF00"/>
          </w:tcPr>
          <w:p w14:paraId="79E42988" w14:textId="77777777" w:rsidR="00492122" w:rsidRPr="0007421C" w:rsidRDefault="00492122" w:rsidP="005F2B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923" w:type="dxa"/>
            <w:shd w:val="clear" w:color="auto" w:fill="FFFF00"/>
          </w:tcPr>
          <w:p w14:paraId="411A3959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787" w:type="dxa"/>
            <w:shd w:val="clear" w:color="auto" w:fill="FFFF00"/>
          </w:tcPr>
          <w:p w14:paraId="2616D763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Data Format</w:t>
            </w:r>
          </w:p>
        </w:tc>
        <w:tc>
          <w:tcPr>
            <w:tcW w:w="900" w:type="dxa"/>
            <w:shd w:val="clear" w:color="auto" w:fill="FFFF00"/>
          </w:tcPr>
          <w:p w14:paraId="5551B274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Number of bytes for Storage</w:t>
            </w:r>
          </w:p>
        </w:tc>
        <w:tc>
          <w:tcPr>
            <w:tcW w:w="810" w:type="dxa"/>
            <w:shd w:val="clear" w:color="auto" w:fill="FFFF00"/>
          </w:tcPr>
          <w:p w14:paraId="3A37DC8A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Size of Display</w:t>
            </w:r>
          </w:p>
        </w:tc>
        <w:tc>
          <w:tcPr>
            <w:tcW w:w="1350" w:type="dxa"/>
            <w:shd w:val="clear" w:color="auto" w:fill="FFFF00"/>
          </w:tcPr>
          <w:p w14:paraId="0C147027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710" w:type="dxa"/>
            <w:shd w:val="clear" w:color="auto" w:fill="FFFF00"/>
          </w:tcPr>
          <w:p w14:paraId="071F4FBA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  <w:tc>
          <w:tcPr>
            <w:tcW w:w="1620" w:type="dxa"/>
            <w:shd w:val="clear" w:color="auto" w:fill="FFFF00"/>
          </w:tcPr>
          <w:p w14:paraId="574257F4" w14:textId="77777777" w:rsidR="00492122" w:rsidRPr="0007421C" w:rsidRDefault="00492122" w:rsidP="005F2B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Validation</w:t>
            </w:r>
          </w:p>
        </w:tc>
      </w:tr>
      <w:tr w:rsidR="00492122" w:rsidRPr="0007421C" w14:paraId="536541F7" w14:textId="77777777" w:rsidTr="005F2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945442A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oucherID</w:t>
            </w:r>
          </w:p>
        </w:tc>
        <w:tc>
          <w:tcPr>
            <w:tcW w:w="923" w:type="dxa"/>
          </w:tcPr>
          <w:p w14:paraId="3154DA4C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er</w:t>
            </w:r>
          </w:p>
        </w:tc>
        <w:tc>
          <w:tcPr>
            <w:tcW w:w="787" w:type="dxa"/>
          </w:tcPr>
          <w:p w14:paraId="1F4763B0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0" w:type="dxa"/>
          </w:tcPr>
          <w:p w14:paraId="10C814C2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10" w:type="dxa"/>
          </w:tcPr>
          <w:p w14:paraId="66D10455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0" w:type="dxa"/>
          </w:tcPr>
          <w:p w14:paraId="7BA01102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Determine the id of the voucher</w:t>
            </w:r>
          </w:p>
        </w:tc>
        <w:tc>
          <w:tcPr>
            <w:tcW w:w="1710" w:type="dxa"/>
          </w:tcPr>
          <w:p w14:paraId="46B97BA7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Y12</w:t>
            </w:r>
          </w:p>
        </w:tc>
        <w:tc>
          <w:tcPr>
            <w:tcW w:w="1620" w:type="dxa"/>
          </w:tcPr>
          <w:p w14:paraId="54C98E4F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</w:t>
            </w: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ositive number</w:t>
            </w:r>
          </w:p>
        </w:tc>
      </w:tr>
      <w:tr w:rsidR="00492122" w:rsidRPr="0007421C" w14:paraId="2681FD36" w14:textId="77777777" w:rsidTr="005F2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EA095B1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oucherCode</w:t>
            </w:r>
          </w:p>
        </w:tc>
        <w:tc>
          <w:tcPr>
            <w:tcW w:w="923" w:type="dxa"/>
          </w:tcPr>
          <w:p w14:paraId="219B95E6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787" w:type="dxa"/>
          </w:tcPr>
          <w:p w14:paraId="68D24FED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0" w:type="dxa"/>
          </w:tcPr>
          <w:p w14:paraId="675119DA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810" w:type="dxa"/>
          </w:tcPr>
          <w:p w14:paraId="2D59A979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350" w:type="dxa"/>
          </w:tcPr>
          <w:p w14:paraId="63C7424C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code to apply the discount</w:t>
            </w:r>
          </w:p>
        </w:tc>
        <w:tc>
          <w:tcPr>
            <w:tcW w:w="1710" w:type="dxa"/>
          </w:tcPr>
          <w:p w14:paraId="6E47586A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Bt123der</w:t>
            </w:r>
          </w:p>
        </w:tc>
        <w:tc>
          <w:tcPr>
            <w:tcW w:w="1620" w:type="dxa"/>
          </w:tcPr>
          <w:p w14:paraId="4217CF8C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2122" w:rsidRPr="0007421C" w14:paraId="41B9676E" w14:textId="77777777" w:rsidTr="005F2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3DBC1CE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tatus</w:t>
            </w:r>
          </w:p>
        </w:tc>
        <w:tc>
          <w:tcPr>
            <w:tcW w:w="923" w:type="dxa"/>
          </w:tcPr>
          <w:p w14:paraId="00A6D6BA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</w:tc>
        <w:tc>
          <w:tcPr>
            <w:tcW w:w="787" w:type="dxa"/>
          </w:tcPr>
          <w:p w14:paraId="1B885DB6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0" w:type="dxa"/>
          </w:tcPr>
          <w:p w14:paraId="597FD52D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810" w:type="dxa"/>
          </w:tcPr>
          <w:p w14:paraId="1821FE52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350" w:type="dxa"/>
          </w:tcPr>
          <w:p w14:paraId="6B265F36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indicates the status is used or not</w:t>
            </w:r>
          </w:p>
        </w:tc>
        <w:tc>
          <w:tcPr>
            <w:tcW w:w="1710" w:type="dxa"/>
          </w:tcPr>
          <w:p w14:paraId="3A1F8923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use / not use</w:t>
            </w:r>
          </w:p>
        </w:tc>
        <w:tc>
          <w:tcPr>
            <w:tcW w:w="1620" w:type="dxa"/>
          </w:tcPr>
          <w:p w14:paraId="66DCDA8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2122" w:rsidRPr="0007421C" w14:paraId="07D2BE4A" w14:textId="77777777" w:rsidTr="005F2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0C1CBBE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xpyrite</w:t>
            </w:r>
          </w:p>
        </w:tc>
        <w:tc>
          <w:tcPr>
            <w:tcW w:w="923" w:type="dxa"/>
          </w:tcPr>
          <w:p w14:paraId="25B1F744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ate</w:t>
            </w:r>
          </w:p>
        </w:tc>
        <w:tc>
          <w:tcPr>
            <w:tcW w:w="787" w:type="dxa"/>
          </w:tcPr>
          <w:p w14:paraId="3767AADF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0" w:type="dxa"/>
          </w:tcPr>
          <w:p w14:paraId="1F12F0B6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34A9410C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C313569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expiration date</w:t>
            </w:r>
          </w:p>
        </w:tc>
        <w:tc>
          <w:tcPr>
            <w:tcW w:w="1710" w:type="dxa"/>
          </w:tcPr>
          <w:p w14:paraId="66DAE4F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has been used / not used</w:t>
            </w:r>
          </w:p>
        </w:tc>
        <w:tc>
          <w:tcPr>
            <w:tcW w:w="1620" w:type="dxa"/>
          </w:tcPr>
          <w:p w14:paraId="768FDB08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2122" w:rsidRPr="0007421C" w14:paraId="70D00F38" w14:textId="77777777" w:rsidTr="005F2B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ADAE471" w14:textId="77777777" w:rsidR="00492122" w:rsidRPr="0007421C" w:rsidRDefault="00492122" w:rsidP="005F2B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alue</w:t>
            </w:r>
          </w:p>
        </w:tc>
        <w:tc>
          <w:tcPr>
            <w:tcW w:w="923" w:type="dxa"/>
          </w:tcPr>
          <w:p w14:paraId="7A7A886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ger</w:t>
            </w:r>
          </w:p>
        </w:tc>
        <w:tc>
          <w:tcPr>
            <w:tcW w:w="787" w:type="dxa"/>
          </w:tcPr>
          <w:p w14:paraId="49D0EBC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xxxxxxxxxx</w:t>
            </w:r>
          </w:p>
        </w:tc>
        <w:tc>
          <w:tcPr>
            <w:tcW w:w="900" w:type="dxa"/>
          </w:tcPr>
          <w:p w14:paraId="6EF323D0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10" w:type="dxa"/>
          </w:tcPr>
          <w:p w14:paraId="00B1C493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50" w:type="dxa"/>
          </w:tcPr>
          <w:p w14:paraId="3ECEDEF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</w:rPr>
              <w:t>how many percent off</w:t>
            </w:r>
          </w:p>
        </w:tc>
        <w:tc>
          <w:tcPr>
            <w:tcW w:w="1710" w:type="dxa"/>
          </w:tcPr>
          <w:p w14:paraId="214D9AD5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742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000</w:t>
            </w:r>
          </w:p>
        </w:tc>
        <w:tc>
          <w:tcPr>
            <w:tcW w:w="1620" w:type="dxa"/>
          </w:tcPr>
          <w:p w14:paraId="3939932E" w14:textId="77777777" w:rsidR="00492122" w:rsidRPr="0007421C" w:rsidRDefault="00492122" w:rsidP="005F2B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E4CA6E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0742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36DE29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FF5C301" w14:textId="6E9B9C94" w:rsidR="00492122" w:rsidRPr="0007421C" w:rsidRDefault="00492122" w:rsidP="00492122">
      <w:pPr>
        <w:pStyle w:val="TableGrid"/>
        <w:numPr>
          <w:ilvl w:val="0"/>
          <w:numId w:val="1"/>
        </w:numPr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CATEGORY:</w:t>
      </w:r>
    </w:p>
    <w:p w14:paraId="62D2BB3F" w14:textId="77777777" w:rsidR="0007421C" w:rsidRPr="0007421C" w:rsidRDefault="0007421C" w:rsidP="0007421C">
      <w:pPr>
        <w:pStyle w:val="TableGrid"/>
        <w:rPr>
          <w:sz w:val="24"/>
          <w:szCs w:val="24"/>
        </w:rPr>
      </w:pP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612"/>
        <w:gridCol w:w="1016"/>
        <w:gridCol w:w="1169"/>
        <w:gridCol w:w="959"/>
        <w:gridCol w:w="876"/>
        <w:gridCol w:w="1254"/>
        <w:gridCol w:w="1659"/>
        <w:gridCol w:w="1031"/>
      </w:tblGrid>
      <w:tr w:rsidR="00492122" w:rsidRPr="0007421C" w14:paraId="05587ACD" w14:textId="77777777" w:rsidTr="005F2BA0">
        <w:tc>
          <w:tcPr>
            <w:tcW w:w="1612" w:type="dxa"/>
            <w:shd w:val="clear" w:color="auto" w:fill="FFFF00"/>
          </w:tcPr>
          <w:p w14:paraId="7246DDCB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Attribute</w:t>
            </w:r>
          </w:p>
        </w:tc>
        <w:tc>
          <w:tcPr>
            <w:tcW w:w="1016" w:type="dxa"/>
            <w:shd w:val="clear" w:color="auto" w:fill="FFFF00"/>
          </w:tcPr>
          <w:p w14:paraId="23B7AC2F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Type</w:t>
            </w:r>
          </w:p>
        </w:tc>
        <w:tc>
          <w:tcPr>
            <w:tcW w:w="1169" w:type="dxa"/>
            <w:shd w:val="clear" w:color="auto" w:fill="FFFF00"/>
          </w:tcPr>
          <w:p w14:paraId="58554F3B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 w14:paraId="5BCD6133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 w14:paraId="7116C867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 w14:paraId="12130052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659" w:type="dxa"/>
            <w:shd w:val="clear" w:color="auto" w:fill="FFFF00"/>
          </w:tcPr>
          <w:p w14:paraId="7E0008A7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 w14:paraId="6258D7B7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Validation</w:t>
            </w:r>
          </w:p>
        </w:tc>
      </w:tr>
      <w:tr w:rsidR="00492122" w:rsidRPr="0007421C" w14:paraId="58A0F2B9" w14:textId="77777777" w:rsidTr="005F2BA0">
        <w:tc>
          <w:tcPr>
            <w:tcW w:w="1612" w:type="dxa"/>
          </w:tcPr>
          <w:p w14:paraId="2E6BAC7E" w14:textId="77777777" w:rsidR="00492122" w:rsidRPr="0007421C" w:rsidRDefault="00492122" w:rsidP="005F2BA0">
            <w:r w:rsidRPr="0007421C">
              <w:rPr>
                <w:lang w:val="en-US"/>
              </w:rPr>
              <w:t>Categories</w:t>
            </w:r>
            <w:r w:rsidRPr="0007421C">
              <w:t>ID</w:t>
            </w:r>
          </w:p>
        </w:tc>
        <w:tc>
          <w:tcPr>
            <w:tcW w:w="1016" w:type="dxa"/>
          </w:tcPr>
          <w:p w14:paraId="73C52314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69" w:type="dxa"/>
          </w:tcPr>
          <w:p w14:paraId="6CDFB724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5D81CA1A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876" w:type="dxa"/>
          </w:tcPr>
          <w:p w14:paraId="5733222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1254" w:type="dxa"/>
          </w:tcPr>
          <w:p w14:paraId="5FB33DA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 xml:space="preserve">Unique Identifier For </w:t>
            </w:r>
            <w:r w:rsidRPr="0007421C">
              <w:rPr>
                <w:lang w:val="en-US"/>
              </w:rPr>
              <w:t>Role</w:t>
            </w:r>
          </w:p>
        </w:tc>
        <w:tc>
          <w:tcPr>
            <w:tcW w:w="1659" w:type="dxa"/>
          </w:tcPr>
          <w:p w14:paraId="7A508AE0" w14:textId="77777777" w:rsidR="00492122" w:rsidRPr="0007421C" w:rsidRDefault="00492122" w:rsidP="005F2BA0">
            <w:r w:rsidRPr="0007421C">
              <w:t>1</w:t>
            </w:r>
          </w:p>
        </w:tc>
        <w:tc>
          <w:tcPr>
            <w:tcW w:w="1031" w:type="dxa"/>
          </w:tcPr>
          <w:p w14:paraId="7EECAC75" w14:textId="77777777" w:rsidR="00492122" w:rsidRPr="0007421C" w:rsidRDefault="00492122" w:rsidP="005F2BA0"/>
        </w:tc>
      </w:tr>
      <w:tr w:rsidR="00492122" w:rsidRPr="0007421C" w14:paraId="4909F98D" w14:textId="77777777" w:rsidTr="005F2BA0">
        <w:tc>
          <w:tcPr>
            <w:tcW w:w="1612" w:type="dxa"/>
          </w:tcPr>
          <w:p w14:paraId="318C848A" w14:textId="77777777" w:rsidR="00492122" w:rsidRPr="0007421C" w:rsidRDefault="00492122" w:rsidP="005F2BA0">
            <w:r w:rsidRPr="0007421C">
              <w:rPr>
                <w:lang w:val="en-US"/>
              </w:rPr>
              <w:t>Categories</w:t>
            </w:r>
            <w:r w:rsidRPr="0007421C">
              <w:t>Name</w:t>
            </w:r>
          </w:p>
        </w:tc>
        <w:tc>
          <w:tcPr>
            <w:tcW w:w="1016" w:type="dxa"/>
          </w:tcPr>
          <w:p w14:paraId="76C57A18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169" w:type="dxa"/>
          </w:tcPr>
          <w:p w14:paraId="10E9F45D" w14:textId="77777777" w:rsidR="00492122" w:rsidRPr="0007421C" w:rsidRDefault="00492122" w:rsidP="005F2BA0"/>
        </w:tc>
        <w:tc>
          <w:tcPr>
            <w:tcW w:w="959" w:type="dxa"/>
          </w:tcPr>
          <w:p w14:paraId="7A50612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0</w:t>
            </w:r>
          </w:p>
        </w:tc>
        <w:tc>
          <w:tcPr>
            <w:tcW w:w="876" w:type="dxa"/>
          </w:tcPr>
          <w:p w14:paraId="78AD3A4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0</w:t>
            </w:r>
          </w:p>
        </w:tc>
        <w:tc>
          <w:tcPr>
            <w:tcW w:w="1254" w:type="dxa"/>
          </w:tcPr>
          <w:p w14:paraId="28A115A7" w14:textId="77777777" w:rsidR="00492122" w:rsidRPr="0007421C" w:rsidRDefault="00492122" w:rsidP="005F2BA0">
            <w:r w:rsidRPr="0007421C">
              <w:t xml:space="preserve">Name </w:t>
            </w:r>
            <w:r w:rsidRPr="0007421C">
              <w:rPr>
                <w:lang w:val="en-US"/>
              </w:rPr>
              <w:t>Category</w:t>
            </w:r>
            <w:r w:rsidRPr="0007421C">
              <w:t xml:space="preserve"> is Unique</w:t>
            </w:r>
          </w:p>
        </w:tc>
        <w:tc>
          <w:tcPr>
            <w:tcW w:w="1659" w:type="dxa"/>
          </w:tcPr>
          <w:p w14:paraId="46C85E24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Fabric</w:t>
            </w:r>
          </w:p>
        </w:tc>
        <w:tc>
          <w:tcPr>
            <w:tcW w:w="1031" w:type="dxa"/>
          </w:tcPr>
          <w:p w14:paraId="0FD066F2" w14:textId="77777777" w:rsidR="00492122" w:rsidRPr="0007421C" w:rsidRDefault="00492122" w:rsidP="005F2BA0">
            <w:pPr>
              <w:rPr>
                <w:lang w:val="en-US"/>
              </w:rPr>
            </w:pPr>
          </w:p>
        </w:tc>
      </w:tr>
      <w:tr w:rsidR="00492122" w:rsidRPr="0007421C" w14:paraId="4B3F499B" w14:textId="77777777" w:rsidTr="005F2BA0">
        <w:tc>
          <w:tcPr>
            <w:tcW w:w="1612" w:type="dxa"/>
          </w:tcPr>
          <w:p w14:paraId="1EB77370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Description</w:t>
            </w:r>
          </w:p>
        </w:tc>
        <w:tc>
          <w:tcPr>
            <w:tcW w:w="1016" w:type="dxa"/>
          </w:tcPr>
          <w:p w14:paraId="7ED441A9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ring</w:t>
            </w:r>
          </w:p>
        </w:tc>
        <w:tc>
          <w:tcPr>
            <w:tcW w:w="1169" w:type="dxa"/>
          </w:tcPr>
          <w:p w14:paraId="2FE7F684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70E9052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55</w:t>
            </w:r>
          </w:p>
        </w:tc>
        <w:tc>
          <w:tcPr>
            <w:tcW w:w="876" w:type="dxa"/>
          </w:tcPr>
          <w:p w14:paraId="3678D71B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55</w:t>
            </w:r>
          </w:p>
        </w:tc>
        <w:tc>
          <w:tcPr>
            <w:tcW w:w="1254" w:type="dxa"/>
          </w:tcPr>
          <w:p w14:paraId="54E10A8A" w14:textId="77777777" w:rsidR="00492122" w:rsidRPr="0007421C" w:rsidRDefault="00492122" w:rsidP="005F2BA0">
            <w:r w:rsidRPr="0007421C">
              <w:rPr>
                <w:lang w:val="en-US"/>
              </w:rPr>
              <w:t>I</w:t>
            </w:r>
            <w:r w:rsidRPr="0007421C">
              <w:t>s a durable, water-resistant type</w:t>
            </w:r>
          </w:p>
        </w:tc>
        <w:tc>
          <w:tcPr>
            <w:tcW w:w="1659" w:type="dxa"/>
          </w:tcPr>
          <w:p w14:paraId="585E20E8" w14:textId="77777777" w:rsidR="00492122" w:rsidRPr="0007421C" w:rsidRDefault="00492122" w:rsidP="005F2BA0">
            <w:r w:rsidRPr="0007421C">
              <w:rPr>
                <w:lang w:val="en-US"/>
              </w:rPr>
              <w:t>I</w:t>
            </w:r>
            <w:r w:rsidRPr="0007421C">
              <w:t>s a durable, water-resistant type</w:t>
            </w:r>
          </w:p>
        </w:tc>
        <w:tc>
          <w:tcPr>
            <w:tcW w:w="1031" w:type="dxa"/>
          </w:tcPr>
          <w:p w14:paraId="2E2136C7" w14:textId="77777777" w:rsidR="00492122" w:rsidRPr="0007421C" w:rsidRDefault="00492122" w:rsidP="005F2BA0"/>
        </w:tc>
      </w:tr>
    </w:tbl>
    <w:p w14:paraId="206C1CDA" w14:textId="77777777" w:rsidR="0007421C" w:rsidRPr="0007421C" w:rsidRDefault="0007421C" w:rsidP="0007421C">
      <w:pPr>
        <w:pStyle w:val="TableGrid"/>
        <w:rPr>
          <w:sz w:val="24"/>
          <w:szCs w:val="24"/>
        </w:rPr>
      </w:pPr>
    </w:p>
    <w:p w14:paraId="55F7ACED" w14:textId="38C95FC7" w:rsidR="00492122" w:rsidRPr="0007421C" w:rsidRDefault="00492122" w:rsidP="00492122">
      <w:pPr>
        <w:pStyle w:val="TableGrid"/>
        <w:numPr>
          <w:ilvl w:val="0"/>
          <w:numId w:val="1"/>
        </w:numPr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ROLE:</w:t>
      </w:r>
    </w:p>
    <w:p w14:paraId="6B8A6ECB" w14:textId="77777777" w:rsidR="0007421C" w:rsidRPr="0007421C" w:rsidRDefault="0007421C" w:rsidP="0007421C">
      <w:pPr>
        <w:pStyle w:val="TableGrid"/>
        <w:rPr>
          <w:sz w:val="24"/>
          <w:szCs w:val="24"/>
        </w:rPr>
      </w:pP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612"/>
        <w:gridCol w:w="1016"/>
        <w:gridCol w:w="1169"/>
        <w:gridCol w:w="959"/>
        <w:gridCol w:w="876"/>
        <w:gridCol w:w="1254"/>
        <w:gridCol w:w="1659"/>
        <w:gridCol w:w="1031"/>
      </w:tblGrid>
      <w:tr w:rsidR="00492122" w:rsidRPr="0007421C" w14:paraId="0CBF89BE" w14:textId="77777777" w:rsidTr="005F2BA0">
        <w:tc>
          <w:tcPr>
            <w:tcW w:w="1612" w:type="dxa"/>
            <w:shd w:val="clear" w:color="auto" w:fill="FFFF00"/>
          </w:tcPr>
          <w:p w14:paraId="19B1F656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Attribute</w:t>
            </w:r>
          </w:p>
        </w:tc>
        <w:tc>
          <w:tcPr>
            <w:tcW w:w="1016" w:type="dxa"/>
            <w:shd w:val="clear" w:color="auto" w:fill="FFFF00"/>
          </w:tcPr>
          <w:p w14:paraId="5B440CD8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Type</w:t>
            </w:r>
          </w:p>
        </w:tc>
        <w:tc>
          <w:tcPr>
            <w:tcW w:w="1169" w:type="dxa"/>
            <w:shd w:val="clear" w:color="auto" w:fill="FFFF00"/>
          </w:tcPr>
          <w:p w14:paraId="5CAD9EDF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 w14:paraId="0BB4BA24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 xml:space="preserve">Number of </w:t>
            </w:r>
            <w:r w:rsidRPr="0007421C">
              <w:rPr>
                <w:b/>
                <w:bCs/>
                <w:color w:val="000000" w:themeColor="text1"/>
              </w:rPr>
              <w:lastRenderedPageBreak/>
              <w:t>bytes for Storage</w:t>
            </w:r>
          </w:p>
        </w:tc>
        <w:tc>
          <w:tcPr>
            <w:tcW w:w="876" w:type="dxa"/>
            <w:shd w:val="clear" w:color="auto" w:fill="FFFF00"/>
          </w:tcPr>
          <w:p w14:paraId="2F55A47C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lastRenderedPageBreak/>
              <w:t xml:space="preserve">Size of </w:t>
            </w:r>
            <w:r w:rsidRPr="0007421C">
              <w:rPr>
                <w:b/>
                <w:bCs/>
                <w:color w:val="000000" w:themeColor="text1"/>
              </w:rPr>
              <w:lastRenderedPageBreak/>
              <w:t>Display</w:t>
            </w:r>
          </w:p>
        </w:tc>
        <w:tc>
          <w:tcPr>
            <w:tcW w:w="1254" w:type="dxa"/>
            <w:shd w:val="clear" w:color="auto" w:fill="FFFF00"/>
          </w:tcPr>
          <w:p w14:paraId="039405BD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lastRenderedPageBreak/>
              <w:t>Description</w:t>
            </w:r>
          </w:p>
        </w:tc>
        <w:tc>
          <w:tcPr>
            <w:tcW w:w="1659" w:type="dxa"/>
            <w:shd w:val="clear" w:color="auto" w:fill="FFFF00"/>
          </w:tcPr>
          <w:p w14:paraId="60ACCB38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 w14:paraId="5FFD1FF3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Validation</w:t>
            </w:r>
          </w:p>
        </w:tc>
      </w:tr>
      <w:tr w:rsidR="00492122" w:rsidRPr="0007421C" w14:paraId="66F8A1A5" w14:textId="77777777" w:rsidTr="005F2BA0">
        <w:tc>
          <w:tcPr>
            <w:tcW w:w="1612" w:type="dxa"/>
          </w:tcPr>
          <w:p w14:paraId="2B13F70C" w14:textId="77777777" w:rsidR="00492122" w:rsidRPr="0007421C" w:rsidRDefault="00492122" w:rsidP="005F2BA0">
            <w:r w:rsidRPr="0007421C">
              <w:rPr>
                <w:lang w:val="en-US"/>
              </w:rPr>
              <w:t>Role</w:t>
            </w:r>
            <w:r w:rsidRPr="0007421C">
              <w:t>ID</w:t>
            </w:r>
          </w:p>
        </w:tc>
        <w:tc>
          <w:tcPr>
            <w:tcW w:w="1016" w:type="dxa"/>
          </w:tcPr>
          <w:p w14:paraId="37F9439A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69" w:type="dxa"/>
          </w:tcPr>
          <w:p w14:paraId="70A34648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42CC221B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876" w:type="dxa"/>
          </w:tcPr>
          <w:p w14:paraId="2C4539A8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1254" w:type="dxa"/>
          </w:tcPr>
          <w:p w14:paraId="76C19F52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 xml:space="preserve">Unique Identifier For </w:t>
            </w:r>
            <w:r w:rsidRPr="0007421C">
              <w:rPr>
                <w:lang w:val="en-US"/>
              </w:rPr>
              <w:t>Role</w:t>
            </w:r>
          </w:p>
        </w:tc>
        <w:tc>
          <w:tcPr>
            <w:tcW w:w="1659" w:type="dxa"/>
          </w:tcPr>
          <w:p w14:paraId="7D09FCF4" w14:textId="77777777" w:rsidR="00492122" w:rsidRPr="0007421C" w:rsidRDefault="00492122" w:rsidP="005F2BA0">
            <w:r w:rsidRPr="0007421C">
              <w:t>1</w:t>
            </w:r>
          </w:p>
        </w:tc>
        <w:tc>
          <w:tcPr>
            <w:tcW w:w="1031" w:type="dxa"/>
          </w:tcPr>
          <w:p w14:paraId="033A19B3" w14:textId="77777777" w:rsidR="00492122" w:rsidRPr="0007421C" w:rsidRDefault="00492122" w:rsidP="005F2BA0"/>
        </w:tc>
      </w:tr>
      <w:tr w:rsidR="00492122" w:rsidRPr="0007421C" w14:paraId="107F395A" w14:textId="77777777" w:rsidTr="005F2BA0">
        <w:tc>
          <w:tcPr>
            <w:tcW w:w="1612" w:type="dxa"/>
          </w:tcPr>
          <w:p w14:paraId="6B5E2AEE" w14:textId="77777777" w:rsidR="00492122" w:rsidRPr="0007421C" w:rsidRDefault="00492122" w:rsidP="005F2BA0">
            <w:r w:rsidRPr="0007421C">
              <w:rPr>
                <w:lang w:val="en-US"/>
              </w:rPr>
              <w:t>Role</w:t>
            </w:r>
            <w:r w:rsidRPr="0007421C">
              <w:t>Name</w:t>
            </w:r>
          </w:p>
        </w:tc>
        <w:tc>
          <w:tcPr>
            <w:tcW w:w="1016" w:type="dxa"/>
          </w:tcPr>
          <w:p w14:paraId="16A1E433" w14:textId="77777777" w:rsidR="00492122" w:rsidRPr="0007421C" w:rsidRDefault="00492122" w:rsidP="005F2BA0">
            <w:r w:rsidRPr="0007421C">
              <w:t>String</w:t>
            </w:r>
          </w:p>
        </w:tc>
        <w:tc>
          <w:tcPr>
            <w:tcW w:w="1169" w:type="dxa"/>
          </w:tcPr>
          <w:p w14:paraId="5BBC3631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5E77E272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1</w:t>
            </w:r>
            <w:r w:rsidRPr="0007421C">
              <w:rPr>
                <w:lang w:val="en-US"/>
              </w:rPr>
              <w:t>0</w:t>
            </w:r>
          </w:p>
        </w:tc>
        <w:tc>
          <w:tcPr>
            <w:tcW w:w="876" w:type="dxa"/>
          </w:tcPr>
          <w:p w14:paraId="383717CA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34987B32" w14:textId="77777777" w:rsidR="00492122" w:rsidRPr="0007421C" w:rsidRDefault="00492122" w:rsidP="005F2BA0">
            <w:r w:rsidRPr="0007421C">
              <w:t>Name Product is Unique</w:t>
            </w:r>
          </w:p>
        </w:tc>
        <w:tc>
          <w:tcPr>
            <w:tcW w:w="1659" w:type="dxa"/>
          </w:tcPr>
          <w:p w14:paraId="58BB0CB2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Admin</w:t>
            </w:r>
          </w:p>
        </w:tc>
        <w:tc>
          <w:tcPr>
            <w:tcW w:w="1031" w:type="dxa"/>
          </w:tcPr>
          <w:p w14:paraId="1AE2F935" w14:textId="77777777" w:rsidR="00492122" w:rsidRPr="0007421C" w:rsidRDefault="00492122" w:rsidP="005F2BA0"/>
        </w:tc>
      </w:tr>
    </w:tbl>
    <w:p w14:paraId="7BC7F607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1365D8F" w14:textId="256CB3A8" w:rsidR="00492122" w:rsidRPr="0007421C" w:rsidRDefault="00492122" w:rsidP="00492122">
      <w:pPr>
        <w:pStyle w:val="TableGrid"/>
        <w:numPr>
          <w:ilvl w:val="0"/>
          <w:numId w:val="1"/>
        </w:numPr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ORDER:</w:t>
      </w:r>
    </w:p>
    <w:p w14:paraId="5634F8BD" w14:textId="77777777" w:rsidR="0007421C" w:rsidRPr="0007421C" w:rsidRDefault="0007421C" w:rsidP="0007421C">
      <w:pPr>
        <w:pStyle w:val="TableGrid"/>
        <w:rPr>
          <w:sz w:val="24"/>
          <w:szCs w:val="24"/>
        </w:rPr>
      </w:pP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728"/>
        <w:gridCol w:w="990"/>
        <w:gridCol w:w="1170"/>
        <w:gridCol w:w="868"/>
        <w:gridCol w:w="876"/>
        <w:gridCol w:w="1254"/>
        <w:gridCol w:w="1659"/>
        <w:gridCol w:w="1031"/>
      </w:tblGrid>
      <w:tr w:rsidR="00492122" w:rsidRPr="0007421C" w14:paraId="74EE5D48" w14:textId="77777777" w:rsidTr="005F2BA0">
        <w:tc>
          <w:tcPr>
            <w:tcW w:w="1728" w:type="dxa"/>
            <w:shd w:val="clear" w:color="auto" w:fill="FFFF00"/>
          </w:tcPr>
          <w:p w14:paraId="5DB009E5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Attribute</w:t>
            </w:r>
          </w:p>
        </w:tc>
        <w:tc>
          <w:tcPr>
            <w:tcW w:w="990" w:type="dxa"/>
            <w:shd w:val="clear" w:color="auto" w:fill="FFFF00"/>
          </w:tcPr>
          <w:p w14:paraId="457872F4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Type</w:t>
            </w:r>
          </w:p>
        </w:tc>
        <w:tc>
          <w:tcPr>
            <w:tcW w:w="1170" w:type="dxa"/>
            <w:shd w:val="clear" w:color="auto" w:fill="FFFF00"/>
          </w:tcPr>
          <w:p w14:paraId="38DECF89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Format</w:t>
            </w:r>
          </w:p>
        </w:tc>
        <w:tc>
          <w:tcPr>
            <w:tcW w:w="868" w:type="dxa"/>
            <w:shd w:val="clear" w:color="auto" w:fill="FFFF00"/>
          </w:tcPr>
          <w:p w14:paraId="56CC8CE4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 w14:paraId="0045E3AB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 w14:paraId="143BCC9F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659" w:type="dxa"/>
            <w:shd w:val="clear" w:color="auto" w:fill="FFFF00"/>
          </w:tcPr>
          <w:p w14:paraId="5525BDC3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 w14:paraId="23EDCD6C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Validation</w:t>
            </w:r>
          </w:p>
        </w:tc>
      </w:tr>
      <w:tr w:rsidR="00492122" w:rsidRPr="0007421C" w14:paraId="43735FC1" w14:textId="77777777" w:rsidTr="005F2BA0">
        <w:tc>
          <w:tcPr>
            <w:tcW w:w="1728" w:type="dxa"/>
          </w:tcPr>
          <w:p w14:paraId="777D8412" w14:textId="77777777" w:rsidR="00492122" w:rsidRPr="0007421C" w:rsidRDefault="00492122" w:rsidP="005F2BA0">
            <w:r w:rsidRPr="0007421C">
              <w:rPr>
                <w:lang w:val="en-US"/>
              </w:rPr>
              <w:t>Order</w:t>
            </w:r>
            <w:r w:rsidRPr="0007421C">
              <w:t>ID</w:t>
            </w:r>
          </w:p>
        </w:tc>
        <w:tc>
          <w:tcPr>
            <w:tcW w:w="990" w:type="dxa"/>
          </w:tcPr>
          <w:p w14:paraId="25409C8E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70" w:type="dxa"/>
          </w:tcPr>
          <w:p w14:paraId="3AC2AA5C" w14:textId="77777777" w:rsidR="00492122" w:rsidRPr="0007421C" w:rsidRDefault="00492122" w:rsidP="005F2BA0">
            <w:r w:rsidRPr="0007421C">
              <w:t>XXXXX</w:t>
            </w:r>
          </w:p>
        </w:tc>
        <w:tc>
          <w:tcPr>
            <w:tcW w:w="868" w:type="dxa"/>
          </w:tcPr>
          <w:p w14:paraId="590E5CCB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876" w:type="dxa"/>
          </w:tcPr>
          <w:p w14:paraId="170ABBA1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1254" w:type="dxa"/>
          </w:tcPr>
          <w:p w14:paraId="11CCC7D6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 xml:space="preserve">Unique Identifier For </w:t>
            </w:r>
            <w:r w:rsidRPr="0007421C">
              <w:rPr>
                <w:lang w:val="en-US"/>
              </w:rPr>
              <w:t>Order</w:t>
            </w:r>
          </w:p>
        </w:tc>
        <w:tc>
          <w:tcPr>
            <w:tcW w:w="1659" w:type="dxa"/>
          </w:tcPr>
          <w:p w14:paraId="781B26FE" w14:textId="77777777" w:rsidR="00492122" w:rsidRPr="0007421C" w:rsidRDefault="00492122" w:rsidP="005F2BA0">
            <w:r w:rsidRPr="0007421C">
              <w:t>1</w:t>
            </w:r>
          </w:p>
        </w:tc>
        <w:tc>
          <w:tcPr>
            <w:tcW w:w="1031" w:type="dxa"/>
          </w:tcPr>
          <w:p w14:paraId="44B3DEB3" w14:textId="77777777" w:rsidR="00492122" w:rsidRPr="0007421C" w:rsidRDefault="00492122" w:rsidP="005F2BA0"/>
        </w:tc>
      </w:tr>
      <w:tr w:rsidR="00492122" w:rsidRPr="0007421C" w14:paraId="5258FCD8" w14:textId="77777777" w:rsidTr="005F2BA0">
        <w:tc>
          <w:tcPr>
            <w:tcW w:w="1728" w:type="dxa"/>
          </w:tcPr>
          <w:p w14:paraId="3C2D4A14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TransportID</w:t>
            </w:r>
          </w:p>
        </w:tc>
        <w:tc>
          <w:tcPr>
            <w:tcW w:w="990" w:type="dxa"/>
          </w:tcPr>
          <w:p w14:paraId="307FA860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170" w:type="dxa"/>
          </w:tcPr>
          <w:p w14:paraId="2C6B2CD0" w14:textId="77777777" w:rsidR="00492122" w:rsidRPr="0007421C" w:rsidRDefault="00492122" w:rsidP="005F2BA0"/>
        </w:tc>
        <w:tc>
          <w:tcPr>
            <w:tcW w:w="868" w:type="dxa"/>
          </w:tcPr>
          <w:p w14:paraId="26A2FB69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876" w:type="dxa"/>
          </w:tcPr>
          <w:p w14:paraId="5593A86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1254" w:type="dxa"/>
          </w:tcPr>
          <w:p w14:paraId="1CB19A7F" w14:textId="77777777" w:rsidR="00492122" w:rsidRPr="0007421C" w:rsidRDefault="00492122" w:rsidP="005F2BA0">
            <w:r w:rsidRPr="0007421C">
              <w:t>Name Product is Unique</w:t>
            </w:r>
          </w:p>
        </w:tc>
        <w:tc>
          <w:tcPr>
            <w:tcW w:w="1659" w:type="dxa"/>
          </w:tcPr>
          <w:p w14:paraId="6480AA6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1</w:t>
            </w:r>
          </w:p>
        </w:tc>
        <w:tc>
          <w:tcPr>
            <w:tcW w:w="1031" w:type="dxa"/>
          </w:tcPr>
          <w:p w14:paraId="37159745" w14:textId="77777777" w:rsidR="00492122" w:rsidRPr="0007421C" w:rsidRDefault="00492122" w:rsidP="005F2BA0"/>
        </w:tc>
      </w:tr>
      <w:tr w:rsidR="00492122" w:rsidRPr="0007421C" w14:paraId="3A2BECCD" w14:textId="77777777" w:rsidTr="005F2BA0">
        <w:tc>
          <w:tcPr>
            <w:tcW w:w="1728" w:type="dxa"/>
          </w:tcPr>
          <w:p w14:paraId="3AE8CEF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RequestedDay</w:t>
            </w:r>
          </w:p>
        </w:tc>
        <w:tc>
          <w:tcPr>
            <w:tcW w:w="990" w:type="dxa"/>
          </w:tcPr>
          <w:p w14:paraId="10580A0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Date</w:t>
            </w:r>
          </w:p>
        </w:tc>
        <w:tc>
          <w:tcPr>
            <w:tcW w:w="1170" w:type="dxa"/>
          </w:tcPr>
          <w:p w14:paraId="1C84BE61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MM/dd/yyyy</w:t>
            </w:r>
          </w:p>
        </w:tc>
        <w:tc>
          <w:tcPr>
            <w:tcW w:w="868" w:type="dxa"/>
          </w:tcPr>
          <w:p w14:paraId="2B8845F0" w14:textId="77777777" w:rsidR="00492122" w:rsidRPr="0007421C" w:rsidRDefault="00492122" w:rsidP="005F2BA0"/>
        </w:tc>
        <w:tc>
          <w:tcPr>
            <w:tcW w:w="876" w:type="dxa"/>
          </w:tcPr>
          <w:p w14:paraId="25EFD298" w14:textId="77777777" w:rsidR="00492122" w:rsidRPr="0007421C" w:rsidRDefault="00492122" w:rsidP="005F2BA0"/>
        </w:tc>
        <w:tc>
          <w:tcPr>
            <w:tcW w:w="1254" w:type="dxa"/>
          </w:tcPr>
          <w:p w14:paraId="7C6ED2DA" w14:textId="77777777" w:rsidR="00492122" w:rsidRPr="0007421C" w:rsidRDefault="00492122" w:rsidP="005F2BA0">
            <w:r w:rsidRPr="0007421C">
              <w:t>Price Product</w:t>
            </w:r>
          </w:p>
        </w:tc>
        <w:tc>
          <w:tcPr>
            <w:tcW w:w="1659" w:type="dxa"/>
          </w:tcPr>
          <w:p w14:paraId="429BF9E5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11/05/2020</w:t>
            </w:r>
          </w:p>
        </w:tc>
        <w:tc>
          <w:tcPr>
            <w:tcW w:w="1031" w:type="dxa"/>
          </w:tcPr>
          <w:p w14:paraId="74CE940A" w14:textId="77777777" w:rsidR="00492122" w:rsidRPr="0007421C" w:rsidRDefault="00492122" w:rsidP="005F2BA0"/>
          <w:p w14:paraId="34123945" w14:textId="77777777" w:rsidR="00492122" w:rsidRPr="0007421C" w:rsidRDefault="00492122" w:rsidP="005F2BA0"/>
        </w:tc>
      </w:tr>
      <w:tr w:rsidR="00492122" w:rsidRPr="0007421C" w14:paraId="0004D2B3" w14:textId="77777777" w:rsidTr="005F2BA0">
        <w:tc>
          <w:tcPr>
            <w:tcW w:w="1728" w:type="dxa"/>
          </w:tcPr>
          <w:p w14:paraId="42283B0E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hippedDay</w:t>
            </w:r>
          </w:p>
        </w:tc>
        <w:tc>
          <w:tcPr>
            <w:tcW w:w="990" w:type="dxa"/>
          </w:tcPr>
          <w:p w14:paraId="1C6E65F9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Date</w:t>
            </w:r>
          </w:p>
        </w:tc>
        <w:tc>
          <w:tcPr>
            <w:tcW w:w="1170" w:type="dxa"/>
          </w:tcPr>
          <w:p w14:paraId="524ACBC9" w14:textId="77777777" w:rsidR="00492122" w:rsidRPr="0007421C" w:rsidRDefault="00492122" w:rsidP="005F2BA0">
            <w:r w:rsidRPr="0007421C">
              <w:rPr>
                <w:lang w:val="en-US"/>
              </w:rPr>
              <w:t>MM/dd/yyyy</w:t>
            </w:r>
          </w:p>
        </w:tc>
        <w:tc>
          <w:tcPr>
            <w:tcW w:w="868" w:type="dxa"/>
          </w:tcPr>
          <w:p w14:paraId="1A78BF0E" w14:textId="77777777" w:rsidR="00492122" w:rsidRPr="0007421C" w:rsidRDefault="00492122" w:rsidP="005F2BA0"/>
        </w:tc>
        <w:tc>
          <w:tcPr>
            <w:tcW w:w="876" w:type="dxa"/>
          </w:tcPr>
          <w:p w14:paraId="2546382E" w14:textId="77777777" w:rsidR="00492122" w:rsidRPr="0007421C" w:rsidRDefault="00492122" w:rsidP="005F2BA0"/>
        </w:tc>
        <w:tc>
          <w:tcPr>
            <w:tcW w:w="1254" w:type="dxa"/>
          </w:tcPr>
          <w:p w14:paraId="11E60A1D" w14:textId="77777777" w:rsidR="00492122" w:rsidRPr="0007421C" w:rsidRDefault="00492122" w:rsidP="005F2BA0">
            <w:r w:rsidRPr="0007421C">
              <w:t>Quantity of products</w:t>
            </w:r>
          </w:p>
        </w:tc>
        <w:tc>
          <w:tcPr>
            <w:tcW w:w="1659" w:type="dxa"/>
          </w:tcPr>
          <w:p w14:paraId="411EC65D" w14:textId="77777777" w:rsidR="00492122" w:rsidRPr="0007421C" w:rsidRDefault="00492122" w:rsidP="005F2BA0">
            <w:r w:rsidRPr="0007421C">
              <w:rPr>
                <w:lang w:val="en-US"/>
              </w:rPr>
              <w:t>11/05/2020</w:t>
            </w:r>
          </w:p>
        </w:tc>
        <w:tc>
          <w:tcPr>
            <w:tcW w:w="1031" w:type="dxa"/>
          </w:tcPr>
          <w:p w14:paraId="54ACB0BB" w14:textId="77777777" w:rsidR="00492122" w:rsidRPr="0007421C" w:rsidRDefault="00492122" w:rsidP="005F2BA0"/>
        </w:tc>
      </w:tr>
      <w:tr w:rsidR="00492122" w:rsidRPr="0007421C" w14:paraId="0E8BFB11" w14:textId="77777777" w:rsidTr="005F2BA0">
        <w:tc>
          <w:tcPr>
            <w:tcW w:w="1728" w:type="dxa"/>
          </w:tcPr>
          <w:p w14:paraId="5413CB8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Total Money</w:t>
            </w:r>
          </w:p>
        </w:tc>
        <w:tc>
          <w:tcPr>
            <w:tcW w:w="990" w:type="dxa"/>
          </w:tcPr>
          <w:p w14:paraId="1674FF1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Float</w:t>
            </w:r>
          </w:p>
        </w:tc>
        <w:tc>
          <w:tcPr>
            <w:tcW w:w="1170" w:type="dxa"/>
          </w:tcPr>
          <w:p w14:paraId="216A403D" w14:textId="77777777" w:rsidR="00492122" w:rsidRPr="0007421C" w:rsidRDefault="00492122" w:rsidP="005F2BA0"/>
        </w:tc>
        <w:tc>
          <w:tcPr>
            <w:tcW w:w="868" w:type="dxa"/>
          </w:tcPr>
          <w:p w14:paraId="042F30D1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1</w:t>
            </w:r>
            <w:r w:rsidRPr="0007421C">
              <w:rPr>
                <w:lang w:val="en-US"/>
              </w:rPr>
              <w:t>5</w:t>
            </w:r>
          </w:p>
        </w:tc>
        <w:tc>
          <w:tcPr>
            <w:tcW w:w="876" w:type="dxa"/>
          </w:tcPr>
          <w:p w14:paraId="21706E6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1</w:t>
            </w:r>
            <w:r w:rsidRPr="0007421C">
              <w:rPr>
                <w:lang w:val="en-US"/>
              </w:rPr>
              <w:t>5</w:t>
            </w:r>
          </w:p>
        </w:tc>
        <w:tc>
          <w:tcPr>
            <w:tcW w:w="1254" w:type="dxa"/>
          </w:tcPr>
          <w:p w14:paraId="71496E1D" w14:textId="77777777" w:rsidR="00492122" w:rsidRPr="0007421C" w:rsidRDefault="00492122" w:rsidP="005F2BA0">
            <w:r w:rsidRPr="0007421C">
              <w:t>Stocking</w:t>
            </w:r>
          </w:p>
        </w:tc>
        <w:tc>
          <w:tcPr>
            <w:tcW w:w="1659" w:type="dxa"/>
          </w:tcPr>
          <w:p w14:paraId="29124DEA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3.650</w:t>
            </w:r>
          </w:p>
        </w:tc>
        <w:tc>
          <w:tcPr>
            <w:tcW w:w="1031" w:type="dxa"/>
          </w:tcPr>
          <w:p w14:paraId="3E43DBC1" w14:textId="77777777" w:rsidR="00492122" w:rsidRPr="0007421C" w:rsidRDefault="00492122" w:rsidP="005F2BA0"/>
          <w:p w14:paraId="4C525B78" w14:textId="77777777" w:rsidR="00492122" w:rsidRPr="0007421C" w:rsidRDefault="00492122" w:rsidP="005F2BA0"/>
        </w:tc>
      </w:tr>
      <w:tr w:rsidR="00492122" w:rsidRPr="0007421C" w14:paraId="6EA56856" w14:textId="77777777" w:rsidTr="005F2BA0">
        <w:tc>
          <w:tcPr>
            <w:tcW w:w="1728" w:type="dxa"/>
          </w:tcPr>
          <w:p w14:paraId="2B2B60F1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atusOrder</w:t>
            </w:r>
          </w:p>
        </w:tc>
        <w:tc>
          <w:tcPr>
            <w:tcW w:w="990" w:type="dxa"/>
          </w:tcPr>
          <w:p w14:paraId="3A32C602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ring</w:t>
            </w:r>
          </w:p>
        </w:tc>
        <w:tc>
          <w:tcPr>
            <w:tcW w:w="1170" w:type="dxa"/>
          </w:tcPr>
          <w:p w14:paraId="48E30701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868" w:type="dxa"/>
          </w:tcPr>
          <w:p w14:paraId="489087C1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5</w:t>
            </w:r>
          </w:p>
        </w:tc>
        <w:tc>
          <w:tcPr>
            <w:tcW w:w="876" w:type="dxa"/>
          </w:tcPr>
          <w:p w14:paraId="6BB4E182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5</w:t>
            </w:r>
          </w:p>
        </w:tc>
        <w:tc>
          <w:tcPr>
            <w:tcW w:w="1254" w:type="dxa"/>
          </w:tcPr>
          <w:p w14:paraId="153C35BC" w14:textId="77777777" w:rsidR="00492122" w:rsidRPr="0007421C" w:rsidRDefault="00492122" w:rsidP="005F2BA0">
            <w:r w:rsidRPr="0007421C">
              <w:t>Size of each product</w:t>
            </w:r>
          </w:p>
        </w:tc>
        <w:tc>
          <w:tcPr>
            <w:tcW w:w="1659" w:type="dxa"/>
          </w:tcPr>
          <w:p w14:paraId="41E62A5D" w14:textId="77777777" w:rsidR="00492122" w:rsidRPr="0007421C" w:rsidRDefault="00492122" w:rsidP="005F2BA0">
            <w:r w:rsidRPr="0007421C">
              <w:rPr>
                <w:lang w:val="en-US"/>
              </w:rPr>
              <w:t>T</w:t>
            </w:r>
            <w:r w:rsidRPr="0007421C">
              <w:t>ransported</w:t>
            </w:r>
          </w:p>
        </w:tc>
        <w:tc>
          <w:tcPr>
            <w:tcW w:w="1031" w:type="dxa"/>
          </w:tcPr>
          <w:p w14:paraId="35F40D0C" w14:textId="77777777" w:rsidR="00492122" w:rsidRPr="0007421C" w:rsidRDefault="00492122" w:rsidP="005F2BA0"/>
        </w:tc>
      </w:tr>
      <w:tr w:rsidR="00492122" w:rsidRPr="0007421C" w14:paraId="54948AA7" w14:textId="77777777" w:rsidTr="005F2BA0">
        <w:tc>
          <w:tcPr>
            <w:tcW w:w="1728" w:type="dxa"/>
          </w:tcPr>
          <w:p w14:paraId="5AA0A96C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atusPayment</w:t>
            </w:r>
          </w:p>
        </w:tc>
        <w:tc>
          <w:tcPr>
            <w:tcW w:w="990" w:type="dxa"/>
          </w:tcPr>
          <w:p w14:paraId="60906993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String</w:t>
            </w:r>
          </w:p>
        </w:tc>
        <w:tc>
          <w:tcPr>
            <w:tcW w:w="1170" w:type="dxa"/>
          </w:tcPr>
          <w:p w14:paraId="1F2F2856" w14:textId="77777777" w:rsidR="00492122" w:rsidRPr="0007421C" w:rsidRDefault="00492122" w:rsidP="005F2BA0">
            <w:r w:rsidRPr="0007421C">
              <w:t>XXXXXXXXXX</w:t>
            </w:r>
          </w:p>
        </w:tc>
        <w:tc>
          <w:tcPr>
            <w:tcW w:w="868" w:type="dxa"/>
          </w:tcPr>
          <w:p w14:paraId="6F2B2F59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5</w:t>
            </w:r>
          </w:p>
        </w:tc>
        <w:tc>
          <w:tcPr>
            <w:tcW w:w="876" w:type="dxa"/>
          </w:tcPr>
          <w:p w14:paraId="66C46DCE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25</w:t>
            </w:r>
          </w:p>
        </w:tc>
        <w:tc>
          <w:tcPr>
            <w:tcW w:w="1254" w:type="dxa"/>
          </w:tcPr>
          <w:p w14:paraId="18B55713" w14:textId="77777777" w:rsidR="00492122" w:rsidRPr="0007421C" w:rsidRDefault="00492122" w:rsidP="005F2BA0">
            <w:r w:rsidRPr="0007421C">
              <w:t>Sale of Product</w:t>
            </w:r>
          </w:p>
        </w:tc>
        <w:tc>
          <w:tcPr>
            <w:tcW w:w="1659" w:type="dxa"/>
          </w:tcPr>
          <w:p w14:paraId="7FDA2234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Paid</w:t>
            </w:r>
          </w:p>
        </w:tc>
        <w:tc>
          <w:tcPr>
            <w:tcW w:w="1031" w:type="dxa"/>
          </w:tcPr>
          <w:p w14:paraId="6E5F2ED5" w14:textId="77777777" w:rsidR="00492122" w:rsidRPr="0007421C" w:rsidRDefault="00492122" w:rsidP="005F2BA0"/>
        </w:tc>
      </w:tr>
    </w:tbl>
    <w:p w14:paraId="09A17371" w14:textId="77777777" w:rsidR="00492122" w:rsidRPr="0007421C" w:rsidRDefault="00492122" w:rsidP="0049212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1D67751" w14:textId="319786E0" w:rsidR="00492122" w:rsidRPr="0007421C" w:rsidRDefault="00492122" w:rsidP="00492122">
      <w:pPr>
        <w:pStyle w:val="TableGrid"/>
        <w:numPr>
          <w:ilvl w:val="0"/>
          <w:numId w:val="1"/>
        </w:numPr>
        <w:ind w:left="0" w:hanging="360"/>
        <w:rPr>
          <w:sz w:val="24"/>
          <w:szCs w:val="24"/>
        </w:rPr>
      </w:pPr>
      <w:r w:rsidRPr="0007421C">
        <w:rPr>
          <w:sz w:val="24"/>
          <w:szCs w:val="24"/>
        </w:rPr>
        <w:t>Table ORDER DETAILS:</w:t>
      </w:r>
    </w:p>
    <w:p w14:paraId="1D1E1086" w14:textId="77777777" w:rsidR="0007421C" w:rsidRPr="0007421C" w:rsidRDefault="0007421C" w:rsidP="0007421C">
      <w:pPr>
        <w:pStyle w:val="TableGrid"/>
        <w:rPr>
          <w:sz w:val="24"/>
          <w:szCs w:val="24"/>
        </w:rPr>
      </w:pP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368"/>
        <w:gridCol w:w="1170"/>
        <w:gridCol w:w="1259"/>
        <w:gridCol w:w="959"/>
        <w:gridCol w:w="876"/>
        <w:gridCol w:w="1254"/>
        <w:gridCol w:w="1659"/>
        <w:gridCol w:w="1031"/>
      </w:tblGrid>
      <w:tr w:rsidR="00492122" w:rsidRPr="0007421C" w14:paraId="3094C6B0" w14:textId="77777777" w:rsidTr="005F2BA0">
        <w:tc>
          <w:tcPr>
            <w:tcW w:w="1368" w:type="dxa"/>
            <w:shd w:val="clear" w:color="auto" w:fill="FFFF00"/>
          </w:tcPr>
          <w:p w14:paraId="6BAC19EB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Attribute</w:t>
            </w:r>
          </w:p>
        </w:tc>
        <w:tc>
          <w:tcPr>
            <w:tcW w:w="1170" w:type="dxa"/>
            <w:shd w:val="clear" w:color="auto" w:fill="FFFF00"/>
          </w:tcPr>
          <w:p w14:paraId="446B2EC1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Type</w:t>
            </w:r>
          </w:p>
        </w:tc>
        <w:tc>
          <w:tcPr>
            <w:tcW w:w="1259" w:type="dxa"/>
            <w:shd w:val="clear" w:color="auto" w:fill="FFFF00"/>
          </w:tcPr>
          <w:p w14:paraId="5EED689F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 w14:paraId="54D372AD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 w14:paraId="4EE34BA9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 w14:paraId="00DA730E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659" w:type="dxa"/>
            <w:shd w:val="clear" w:color="auto" w:fill="FFFF00"/>
          </w:tcPr>
          <w:p w14:paraId="577C9FB3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 w14:paraId="63077808" w14:textId="77777777" w:rsidR="00492122" w:rsidRPr="0007421C" w:rsidRDefault="00492122" w:rsidP="005F2BA0">
            <w:pPr>
              <w:jc w:val="center"/>
              <w:rPr>
                <w:b/>
                <w:bCs/>
                <w:color w:val="000000" w:themeColor="text1"/>
              </w:rPr>
            </w:pPr>
            <w:r w:rsidRPr="0007421C">
              <w:rPr>
                <w:b/>
                <w:bCs/>
                <w:color w:val="000000" w:themeColor="text1"/>
              </w:rPr>
              <w:t>Validation</w:t>
            </w:r>
          </w:p>
        </w:tc>
      </w:tr>
      <w:tr w:rsidR="00492122" w:rsidRPr="0007421C" w14:paraId="3F8B8825" w14:textId="77777777" w:rsidTr="005F2BA0">
        <w:tc>
          <w:tcPr>
            <w:tcW w:w="1368" w:type="dxa"/>
          </w:tcPr>
          <w:p w14:paraId="56972A79" w14:textId="77777777" w:rsidR="00492122" w:rsidRPr="0007421C" w:rsidRDefault="00492122" w:rsidP="005F2BA0">
            <w:r w:rsidRPr="0007421C">
              <w:rPr>
                <w:lang w:val="en-US"/>
              </w:rPr>
              <w:t>Product</w:t>
            </w:r>
            <w:r w:rsidRPr="0007421C">
              <w:t>ID</w:t>
            </w:r>
          </w:p>
        </w:tc>
        <w:tc>
          <w:tcPr>
            <w:tcW w:w="1170" w:type="dxa"/>
          </w:tcPr>
          <w:p w14:paraId="00454A50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259" w:type="dxa"/>
          </w:tcPr>
          <w:p w14:paraId="7D40972E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XXXX</w:t>
            </w:r>
            <w:r w:rsidRPr="0007421C">
              <w:rPr>
                <w:lang w:val="en-US"/>
              </w:rPr>
              <w:t>X</w:t>
            </w:r>
          </w:p>
        </w:tc>
        <w:tc>
          <w:tcPr>
            <w:tcW w:w="959" w:type="dxa"/>
          </w:tcPr>
          <w:p w14:paraId="31F4C1CA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876" w:type="dxa"/>
          </w:tcPr>
          <w:p w14:paraId="15BB30D6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1254" w:type="dxa"/>
          </w:tcPr>
          <w:p w14:paraId="494D3C09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 xml:space="preserve">Unique Identifier For </w:t>
            </w:r>
            <w:r w:rsidRPr="0007421C">
              <w:rPr>
                <w:lang w:val="en-US"/>
              </w:rPr>
              <w:t>Role</w:t>
            </w:r>
          </w:p>
        </w:tc>
        <w:tc>
          <w:tcPr>
            <w:tcW w:w="1659" w:type="dxa"/>
          </w:tcPr>
          <w:p w14:paraId="33050B40" w14:textId="77777777" w:rsidR="00492122" w:rsidRPr="0007421C" w:rsidRDefault="00492122" w:rsidP="005F2BA0">
            <w:r w:rsidRPr="0007421C">
              <w:t>1</w:t>
            </w:r>
          </w:p>
        </w:tc>
        <w:tc>
          <w:tcPr>
            <w:tcW w:w="1031" w:type="dxa"/>
          </w:tcPr>
          <w:p w14:paraId="638D51E4" w14:textId="77777777" w:rsidR="00492122" w:rsidRPr="0007421C" w:rsidRDefault="00492122" w:rsidP="005F2BA0"/>
        </w:tc>
      </w:tr>
      <w:tr w:rsidR="00492122" w:rsidRPr="0007421C" w14:paraId="42779C33" w14:textId="77777777" w:rsidTr="005F2BA0">
        <w:tc>
          <w:tcPr>
            <w:tcW w:w="1368" w:type="dxa"/>
          </w:tcPr>
          <w:p w14:paraId="66F2D7FE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OrderID</w:t>
            </w:r>
          </w:p>
        </w:tc>
        <w:tc>
          <w:tcPr>
            <w:tcW w:w="1170" w:type="dxa"/>
          </w:tcPr>
          <w:p w14:paraId="0D552257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259" w:type="dxa"/>
          </w:tcPr>
          <w:p w14:paraId="161308C6" w14:textId="77777777" w:rsidR="00492122" w:rsidRPr="0007421C" w:rsidRDefault="00492122" w:rsidP="005F2BA0">
            <w:r w:rsidRPr="0007421C">
              <w:t>XXXXX</w:t>
            </w:r>
          </w:p>
        </w:tc>
        <w:tc>
          <w:tcPr>
            <w:tcW w:w="959" w:type="dxa"/>
          </w:tcPr>
          <w:p w14:paraId="73444B00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876" w:type="dxa"/>
          </w:tcPr>
          <w:p w14:paraId="1DFE2C3F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t>5</w:t>
            </w:r>
          </w:p>
        </w:tc>
        <w:tc>
          <w:tcPr>
            <w:tcW w:w="1254" w:type="dxa"/>
          </w:tcPr>
          <w:p w14:paraId="3AF4406F" w14:textId="77777777" w:rsidR="00492122" w:rsidRPr="0007421C" w:rsidRDefault="00492122" w:rsidP="005F2BA0">
            <w:r w:rsidRPr="0007421C">
              <w:t xml:space="preserve">Unique </w:t>
            </w:r>
            <w:r w:rsidRPr="0007421C">
              <w:lastRenderedPageBreak/>
              <w:t xml:space="preserve">Identifier For </w:t>
            </w:r>
            <w:r w:rsidRPr="0007421C">
              <w:rPr>
                <w:lang w:val="en-US"/>
              </w:rPr>
              <w:t>Order</w:t>
            </w:r>
          </w:p>
        </w:tc>
        <w:tc>
          <w:tcPr>
            <w:tcW w:w="1659" w:type="dxa"/>
          </w:tcPr>
          <w:p w14:paraId="4758AA1B" w14:textId="77777777" w:rsidR="00492122" w:rsidRPr="0007421C" w:rsidRDefault="00492122" w:rsidP="005F2BA0">
            <w:pPr>
              <w:rPr>
                <w:lang w:val="en-US"/>
              </w:rPr>
            </w:pPr>
            <w:r w:rsidRPr="0007421C">
              <w:rPr>
                <w:lang w:val="en-US"/>
              </w:rPr>
              <w:lastRenderedPageBreak/>
              <w:t>1</w:t>
            </w:r>
          </w:p>
        </w:tc>
        <w:tc>
          <w:tcPr>
            <w:tcW w:w="1031" w:type="dxa"/>
          </w:tcPr>
          <w:p w14:paraId="2F82A819" w14:textId="77777777" w:rsidR="00492122" w:rsidRPr="0007421C" w:rsidRDefault="00492122" w:rsidP="005F2BA0"/>
        </w:tc>
      </w:tr>
      <w:tr w:rsidR="00492122" w:rsidRPr="0007421C" w14:paraId="18808477" w14:textId="77777777" w:rsidTr="005F2BA0">
        <w:tc>
          <w:tcPr>
            <w:tcW w:w="1368" w:type="dxa"/>
          </w:tcPr>
          <w:p w14:paraId="01B0378F" w14:textId="77777777" w:rsidR="00492122" w:rsidRPr="0007421C" w:rsidRDefault="00492122" w:rsidP="005F2BA0">
            <w:r w:rsidRPr="0007421C">
              <w:t>UnitPrice</w:t>
            </w:r>
          </w:p>
        </w:tc>
        <w:tc>
          <w:tcPr>
            <w:tcW w:w="1170" w:type="dxa"/>
          </w:tcPr>
          <w:p w14:paraId="6050130F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259" w:type="dxa"/>
          </w:tcPr>
          <w:p w14:paraId="7AF8036F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17A8BA21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76" w:type="dxa"/>
          </w:tcPr>
          <w:p w14:paraId="3EF940C1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7B3611DD" w14:textId="77777777" w:rsidR="00492122" w:rsidRPr="0007421C" w:rsidRDefault="00492122" w:rsidP="005F2BA0">
            <w:r w:rsidRPr="0007421C">
              <w:t>Price Product</w:t>
            </w:r>
          </w:p>
        </w:tc>
        <w:tc>
          <w:tcPr>
            <w:tcW w:w="1659" w:type="dxa"/>
          </w:tcPr>
          <w:p w14:paraId="64583EBF" w14:textId="77777777" w:rsidR="00492122" w:rsidRPr="0007421C" w:rsidRDefault="00492122" w:rsidP="005F2BA0">
            <w:r w:rsidRPr="0007421C">
              <w:t>12</w:t>
            </w:r>
            <w:r w:rsidRPr="0007421C">
              <w:rPr>
                <w:lang w:val="en-US"/>
              </w:rPr>
              <w:t>.</w:t>
            </w:r>
            <w:r w:rsidRPr="0007421C">
              <w:t>000</w:t>
            </w:r>
          </w:p>
        </w:tc>
        <w:tc>
          <w:tcPr>
            <w:tcW w:w="1031" w:type="dxa"/>
          </w:tcPr>
          <w:p w14:paraId="286C2225" w14:textId="77777777" w:rsidR="00492122" w:rsidRPr="0007421C" w:rsidRDefault="00492122" w:rsidP="005F2BA0"/>
          <w:p w14:paraId="5766A97A" w14:textId="77777777" w:rsidR="00492122" w:rsidRPr="0007421C" w:rsidRDefault="00492122" w:rsidP="005F2BA0"/>
        </w:tc>
      </w:tr>
      <w:tr w:rsidR="00492122" w:rsidRPr="0007421C" w14:paraId="38BAEA95" w14:textId="77777777" w:rsidTr="005F2BA0">
        <w:tc>
          <w:tcPr>
            <w:tcW w:w="1368" w:type="dxa"/>
          </w:tcPr>
          <w:p w14:paraId="1566863A" w14:textId="77777777" w:rsidR="00492122" w:rsidRPr="0007421C" w:rsidRDefault="00492122" w:rsidP="005F2BA0">
            <w:r w:rsidRPr="0007421C">
              <w:t>Amount</w:t>
            </w:r>
          </w:p>
        </w:tc>
        <w:tc>
          <w:tcPr>
            <w:tcW w:w="1170" w:type="dxa"/>
          </w:tcPr>
          <w:p w14:paraId="19380D01" w14:textId="77777777" w:rsidR="00492122" w:rsidRPr="0007421C" w:rsidRDefault="00492122" w:rsidP="005F2BA0">
            <w:r w:rsidRPr="0007421C">
              <w:t>Int</w:t>
            </w:r>
            <w:r w:rsidRPr="0007421C">
              <w:rPr>
                <w:lang w:val="en-US"/>
              </w:rPr>
              <w:t>eger</w:t>
            </w:r>
          </w:p>
        </w:tc>
        <w:tc>
          <w:tcPr>
            <w:tcW w:w="1259" w:type="dxa"/>
          </w:tcPr>
          <w:p w14:paraId="1657A01B" w14:textId="77777777" w:rsidR="00492122" w:rsidRPr="0007421C" w:rsidRDefault="00492122" w:rsidP="005F2BA0">
            <w:r w:rsidRPr="0007421C">
              <w:t>XXXXXXXXX</w:t>
            </w:r>
          </w:p>
        </w:tc>
        <w:tc>
          <w:tcPr>
            <w:tcW w:w="959" w:type="dxa"/>
          </w:tcPr>
          <w:p w14:paraId="3AA5DCE3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876" w:type="dxa"/>
          </w:tcPr>
          <w:p w14:paraId="0817C955" w14:textId="77777777" w:rsidR="00492122" w:rsidRPr="0007421C" w:rsidRDefault="00492122" w:rsidP="005F2BA0">
            <w:r w:rsidRPr="0007421C">
              <w:t>10</w:t>
            </w:r>
          </w:p>
        </w:tc>
        <w:tc>
          <w:tcPr>
            <w:tcW w:w="1254" w:type="dxa"/>
          </w:tcPr>
          <w:p w14:paraId="139385B1" w14:textId="77777777" w:rsidR="00492122" w:rsidRPr="0007421C" w:rsidRDefault="00492122" w:rsidP="005F2BA0">
            <w:r w:rsidRPr="0007421C">
              <w:t>Quantity of products</w:t>
            </w:r>
          </w:p>
        </w:tc>
        <w:tc>
          <w:tcPr>
            <w:tcW w:w="1659" w:type="dxa"/>
          </w:tcPr>
          <w:p w14:paraId="1D7C998A" w14:textId="77777777" w:rsidR="00492122" w:rsidRPr="0007421C" w:rsidRDefault="00492122" w:rsidP="005F2BA0">
            <w:r w:rsidRPr="0007421C">
              <w:t>12</w:t>
            </w:r>
          </w:p>
        </w:tc>
        <w:tc>
          <w:tcPr>
            <w:tcW w:w="1031" w:type="dxa"/>
          </w:tcPr>
          <w:p w14:paraId="501B0C7D" w14:textId="77777777" w:rsidR="00492122" w:rsidRPr="0007421C" w:rsidRDefault="00492122" w:rsidP="005F2BA0"/>
        </w:tc>
      </w:tr>
      <w:bookmarkEnd w:id="0"/>
    </w:tbl>
    <w:p w14:paraId="4097F31C" w14:textId="77777777" w:rsidR="00224EF8" w:rsidRDefault="00224EF8">
      <w:pPr>
        <w:sectPr w:rsidR="00224EF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440" w:bottom="1440" w:left="1440" w:header="720" w:footer="720" w:gutter="0"/>
          <w:cols w:space="720"/>
          <w:titlePg/>
        </w:sectPr>
      </w:pPr>
    </w:p>
    <w:p w14:paraId="6900AD0F" w14:textId="77777777" w:rsidR="00E13AF8" w:rsidRDefault="00E13AF8"/>
    <w:p w14:paraId="1DCED56D" w14:textId="53DBC814" w:rsidR="00A91737" w:rsidRDefault="0007421C" w:rsidP="0007421C">
      <w:pPr>
        <w:rPr>
          <w:b/>
        </w:rPr>
      </w:pPr>
      <w:r>
        <w:rPr>
          <w:b/>
        </w:rPr>
        <w:t xml:space="preserve"> </w:t>
      </w:r>
    </w:p>
    <w:sectPr w:rsidR="00A91737" w:rsidSect="00F12524">
      <w:headerReference w:type="default" r:id="rId14"/>
      <w:footerReference w:type="default" r:id="rId15"/>
      <w:footerReference w:type="first" r:id="rId16"/>
      <w:pgSz w:w="15840" w:h="12240" w:orient="landscape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11B4BA" w14:textId="77777777" w:rsidR="002B7FA6" w:rsidRDefault="002B7FA6">
      <w:pPr>
        <w:spacing w:line="240" w:lineRule="auto"/>
      </w:pPr>
      <w:r>
        <w:separator/>
      </w:r>
    </w:p>
  </w:endnote>
  <w:endnote w:type="continuationSeparator" w:id="0">
    <w:p w14:paraId="2F2E0212" w14:textId="77777777" w:rsidR="002B7FA6" w:rsidRDefault="002B7F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90676" w14:textId="77777777" w:rsidR="00B06D31" w:rsidRDefault="00B06D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8A9CF" w14:textId="77777777" w:rsidR="00224EF8" w:rsidRPr="00921EC9" w:rsidRDefault="00921EC9" w:rsidP="00921EC9">
    <w:pPr>
      <w:pStyle w:val="Footer"/>
    </w:pPr>
    <w:r w:rsidRPr="00921EC9">
      <w:t xml:space="preserve">Copyright © 2013 by Karl Wiegers and </w:t>
    </w:r>
    <w:r w:rsidR="00B06D31">
      <w:t>Seileve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FB5A8" w14:textId="77777777" w:rsidR="00224EF8" w:rsidRPr="00921EC9" w:rsidRDefault="00921EC9" w:rsidP="00921EC9">
    <w:pPr>
      <w:pStyle w:val="Footer"/>
    </w:pPr>
    <w:r w:rsidRPr="00921EC9">
      <w:t xml:space="preserve">Copyright © 2013 by Karl Wiegers and </w:t>
    </w:r>
    <w:r w:rsidR="00B06D31">
      <w:t>Seilevel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0B27A" w14:textId="77777777" w:rsidR="00224EF8" w:rsidRPr="00921EC9" w:rsidRDefault="00921EC9" w:rsidP="00921EC9">
    <w:pPr>
      <w:pStyle w:val="Footer"/>
    </w:pPr>
    <w:r w:rsidRPr="00921EC9">
      <w:t>Copyright © 2013 by Karl Wiegers and Joy Beatty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BD2A9B" w14:textId="77777777" w:rsidR="00224EF8" w:rsidRDefault="00224EF8" w:rsidP="00921EC9">
    <w:pPr>
      <w:pStyle w:val="Footer"/>
    </w:pPr>
    <w:r w:rsidRPr="00190F34">
      <w:t>Multnomah County Information System</w:t>
    </w:r>
    <w:r>
      <w:t>s</w:t>
    </w:r>
    <w:r w:rsidRPr="00190F34">
      <w:tab/>
      <w:t xml:space="preserve">Page </w:t>
    </w:r>
    <w:r w:rsidR="002B7FA6">
      <w:fldChar w:fldCharType="begin"/>
    </w:r>
    <w:r w:rsidR="002B7FA6">
      <w:instrText xml:space="preserve"> PAGE </w:instrText>
    </w:r>
    <w:r w:rsidR="002B7FA6">
      <w:fldChar w:fldCharType="separate"/>
    </w:r>
    <w:r>
      <w:rPr>
        <w:noProof/>
      </w:rPr>
      <w:t>3</w:t>
    </w:r>
    <w:r w:rsidR="002B7FA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E13FFF" w14:textId="77777777" w:rsidR="002B7FA6" w:rsidRDefault="002B7FA6">
      <w:pPr>
        <w:spacing w:line="240" w:lineRule="auto"/>
      </w:pPr>
      <w:r>
        <w:separator/>
      </w:r>
    </w:p>
  </w:footnote>
  <w:footnote w:type="continuationSeparator" w:id="0">
    <w:p w14:paraId="71107082" w14:textId="77777777" w:rsidR="002B7FA6" w:rsidRDefault="002B7F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B3FD0" w14:textId="77777777" w:rsidR="00B06D31" w:rsidRDefault="00B06D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1AC44" w14:textId="77777777" w:rsidR="00921EC9" w:rsidRPr="00921EC9" w:rsidRDefault="00921EC9" w:rsidP="00921EC9">
    <w:pPr>
      <w:pStyle w:val="Header"/>
    </w:pPr>
    <w:r w:rsidRPr="00921EC9">
      <w:t>Guidance for Data Dictionaries</w:t>
    </w:r>
    <w:r w:rsidRPr="00921EC9">
      <w:tab/>
      <w:t xml:space="preserve">Page </w:t>
    </w:r>
    <w:r w:rsidR="002B7FA6">
      <w:fldChar w:fldCharType="begin"/>
    </w:r>
    <w:r w:rsidR="002B7FA6">
      <w:instrText xml:space="preserve"> PAGE </w:instrText>
    </w:r>
    <w:r w:rsidR="002B7FA6">
      <w:fldChar w:fldCharType="separate"/>
    </w:r>
    <w:r w:rsidR="00B06D31">
      <w:rPr>
        <w:noProof/>
      </w:rPr>
      <w:t>2</w:t>
    </w:r>
    <w:r w:rsidR="002B7FA6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A4BC6" w14:textId="77777777" w:rsidR="00B06D31" w:rsidRDefault="00B06D3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5F8AE" w14:textId="77777777" w:rsidR="00921EC9" w:rsidRPr="00921EC9" w:rsidRDefault="00921EC9" w:rsidP="00B70B83">
    <w:pPr>
      <w:pStyle w:val="Header"/>
      <w:tabs>
        <w:tab w:val="clear" w:pos="9360"/>
        <w:tab w:val="right" w:pos="12960"/>
      </w:tabs>
    </w:pPr>
    <w:r w:rsidRPr="00921EC9">
      <w:t>Guidance for Data Dictionaries</w:t>
    </w:r>
    <w:r w:rsidRPr="00921EC9">
      <w:tab/>
      <w:t xml:space="preserve">Page </w:t>
    </w:r>
    <w:r w:rsidR="002B7FA6">
      <w:fldChar w:fldCharType="begin"/>
    </w:r>
    <w:r w:rsidR="002B7FA6">
      <w:instrText xml:space="preserve"> PAGE </w:instrText>
    </w:r>
    <w:r w:rsidR="002B7FA6">
      <w:fldChar w:fldCharType="separate"/>
    </w:r>
    <w:r w:rsidR="00B06D31">
      <w:rPr>
        <w:noProof/>
      </w:rPr>
      <w:t>3</w:t>
    </w:r>
    <w:r w:rsidR="002B7FA6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D8BC5BE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16" w15:restartNumberingAfterBreak="0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4662F3F"/>
    <w:multiLevelType w:val="singleLevel"/>
    <w:tmpl w:val="8B4077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8107D"/>
    <w:multiLevelType w:val="hybridMultilevel"/>
    <w:tmpl w:val="A126C322"/>
    <w:lvl w:ilvl="0" w:tplc="2E0ABA96">
      <w:start w:val="1"/>
      <w:numFmt w:val="bullet"/>
      <w:pStyle w:val="Bull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22"/>
  </w:num>
  <w:num w:numId="4">
    <w:abstractNumId w:val="14"/>
  </w:num>
  <w:num w:numId="5">
    <w:abstractNumId w:val="15"/>
  </w:num>
  <w:num w:numId="6">
    <w:abstractNumId w:val="16"/>
  </w:num>
  <w:num w:numId="7">
    <w:abstractNumId w:val="12"/>
  </w:num>
  <w:num w:numId="8">
    <w:abstractNumId w:val="24"/>
  </w:num>
  <w:num w:numId="9">
    <w:abstractNumId w:val="25"/>
  </w:num>
  <w:num w:numId="10">
    <w:abstractNumId w:val="13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7"/>
  </w:num>
  <w:num w:numId="22">
    <w:abstractNumId w:val="11"/>
  </w:num>
  <w:num w:numId="23">
    <w:abstractNumId w:val="23"/>
  </w:num>
  <w:num w:numId="24">
    <w:abstractNumId w:val="18"/>
  </w:num>
  <w:num w:numId="25">
    <w:abstractNumId w:val="19"/>
  </w:num>
  <w:num w:numId="26">
    <w:abstractNumId w:val="26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jcxtTQ3szA3NzRQ0lEKTi0uzszPAykwrAUAhR9iDCwAAAA="/>
    <w:docVar w:name="dgnword-docGUID" w:val="{9DA848BC-D7D3-4087-A864-74951B453C1F}"/>
    <w:docVar w:name="dgnword-eventsink" w:val="68562464"/>
  </w:docVars>
  <w:rsids>
    <w:rsidRoot w:val="0092564B"/>
    <w:rsid w:val="0007421C"/>
    <w:rsid w:val="001C54A2"/>
    <w:rsid w:val="00224EF8"/>
    <w:rsid w:val="002B7FA6"/>
    <w:rsid w:val="002E4227"/>
    <w:rsid w:val="00446913"/>
    <w:rsid w:val="00492122"/>
    <w:rsid w:val="00615E1B"/>
    <w:rsid w:val="007D0A92"/>
    <w:rsid w:val="00921EC9"/>
    <w:rsid w:val="0092564B"/>
    <w:rsid w:val="00A762E9"/>
    <w:rsid w:val="00A91737"/>
    <w:rsid w:val="00B06D31"/>
    <w:rsid w:val="00B70B83"/>
    <w:rsid w:val="00B8618E"/>
    <w:rsid w:val="00BE1E9D"/>
    <w:rsid w:val="00DF2A0A"/>
    <w:rsid w:val="00E13AF8"/>
    <w:rsid w:val="00E359BA"/>
    <w:rsid w:val="00EF5C9F"/>
    <w:rsid w:val="00F12524"/>
    <w:rsid w:val="00F1649B"/>
    <w:rsid w:val="00F94A11"/>
    <w:rsid w:val="00FB6441"/>
    <w:rsid w:val="00FD1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F441FF"/>
  <w15:docId w15:val="{5686CB37-1BC9-4BF7-BB0B-DD200E631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524"/>
    <w:pPr>
      <w:spacing w:line="240" w:lineRule="exac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F12524"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F12524"/>
    <w:pPr>
      <w:keepNext/>
      <w:spacing w:before="240" w:after="240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qFormat/>
    <w:rsid w:val="00F12524"/>
    <w:pPr>
      <w:keepNext/>
      <w:spacing w:before="60" w:after="60" w:line="240" w:lineRule="auto"/>
      <w:outlineLvl w:val="2"/>
    </w:pPr>
    <w:rPr>
      <w:rFonts w:ascii="Arial" w:hAnsi="Arial"/>
      <w:b/>
    </w:rPr>
  </w:style>
  <w:style w:type="paragraph" w:styleId="Heading4">
    <w:name w:val="heading 4"/>
    <w:basedOn w:val="Normal"/>
    <w:next w:val="Normal"/>
    <w:link w:val="Heading4Char"/>
    <w:qFormat/>
    <w:rsid w:val="00492122"/>
    <w:pPr>
      <w:keepNext/>
      <w:spacing w:before="240" w:after="60" w:line="220" w:lineRule="exact"/>
      <w:jc w:val="both"/>
      <w:outlineLvl w:val="3"/>
    </w:pPr>
    <w:rPr>
      <w:b/>
      <w:i/>
      <w:sz w:val="22"/>
      <w:szCs w:val="20"/>
    </w:rPr>
  </w:style>
  <w:style w:type="paragraph" w:styleId="Heading5">
    <w:name w:val="heading 5"/>
    <w:basedOn w:val="Normal"/>
    <w:next w:val="Normal"/>
    <w:link w:val="Heading5Char"/>
    <w:qFormat/>
    <w:rsid w:val="00492122"/>
    <w:pPr>
      <w:spacing w:before="240" w:after="60" w:line="220" w:lineRule="exact"/>
      <w:jc w:val="both"/>
      <w:outlineLvl w:val="4"/>
    </w:pPr>
    <w:rPr>
      <w:rFonts w:ascii="Arial" w:hAnsi="Arial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492122"/>
    <w:pPr>
      <w:spacing w:before="240" w:after="60" w:line="220" w:lineRule="exact"/>
      <w:jc w:val="both"/>
      <w:outlineLvl w:val="5"/>
    </w:pPr>
    <w:rPr>
      <w:rFonts w:ascii="Arial" w:hAnsi="Arial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492122"/>
    <w:pPr>
      <w:spacing w:before="240" w:after="60" w:line="220" w:lineRule="exact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492122"/>
    <w:pPr>
      <w:spacing w:before="240" w:after="60" w:line="220" w:lineRule="exact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492122"/>
    <w:pPr>
      <w:spacing w:before="240" w:after="60" w:line="220" w:lineRule="exact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921EC9"/>
    <w:pPr>
      <w:tabs>
        <w:tab w:val="right" w:pos="9360"/>
      </w:tabs>
      <w:jc w:val="center"/>
    </w:pPr>
    <w:rPr>
      <w:b/>
      <w:i/>
      <w:sz w:val="20"/>
    </w:rPr>
  </w:style>
  <w:style w:type="paragraph" w:styleId="Header">
    <w:name w:val="header"/>
    <w:basedOn w:val="Footer"/>
    <w:rsid w:val="00921EC9"/>
    <w:rPr>
      <w:sz w:val="22"/>
      <w:szCs w:val="22"/>
    </w:rPr>
  </w:style>
  <w:style w:type="paragraph" w:styleId="Title">
    <w:name w:val="Title"/>
    <w:basedOn w:val="Normal"/>
    <w:qFormat/>
    <w:rsid w:val="00F12524"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character" w:styleId="Hyperlink">
    <w:name w:val="Hyperlink"/>
    <w:basedOn w:val="DefaultParagraphFont"/>
    <w:rsid w:val="00F12524"/>
    <w:rPr>
      <w:color w:val="0000FF"/>
      <w:u w:val="single"/>
    </w:rPr>
  </w:style>
  <w:style w:type="paragraph" w:customStyle="1" w:styleId="TableHead">
    <w:name w:val="Table Head"/>
    <w:basedOn w:val="Normal"/>
    <w:rsid w:val="00F12524"/>
    <w:pPr>
      <w:spacing w:before="40" w:after="40"/>
      <w:jc w:val="center"/>
    </w:pPr>
    <w:rPr>
      <w:b/>
    </w:rPr>
  </w:style>
  <w:style w:type="character" w:styleId="FollowedHyperlink">
    <w:name w:val="FollowedHyperlink"/>
    <w:basedOn w:val="DefaultParagraphFont"/>
    <w:rsid w:val="00F12524"/>
    <w:rPr>
      <w:color w:val="800080"/>
      <w:u w:val="single"/>
    </w:rPr>
  </w:style>
  <w:style w:type="paragraph" w:customStyle="1" w:styleId="TableText">
    <w:name w:val="Table Text"/>
    <w:basedOn w:val="Normal"/>
    <w:rsid w:val="00F12524"/>
    <w:pPr>
      <w:spacing w:before="20" w:after="20" w:line="220" w:lineRule="exact"/>
    </w:pPr>
    <w:rPr>
      <w:sz w:val="22"/>
      <w:szCs w:val="22"/>
    </w:rPr>
  </w:style>
  <w:style w:type="paragraph" w:customStyle="1" w:styleId="tableleft">
    <w:name w:val="table_left"/>
    <w:basedOn w:val="Normal"/>
    <w:rsid w:val="00F12524"/>
    <w:rPr>
      <w:b/>
    </w:rPr>
  </w:style>
  <w:style w:type="paragraph" w:customStyle="1" w:styleId="tableright">
    <w:name w:val="table_right"/>
    <w:basedOn w:val="tableleft"/>
    <w:rsid w:val="00F12524"/>
    <w:rPr>
      <w:b w:val="0"/>
    </w:rPr>
  </w:style>
  <w:style w:type="paragraph" w:customStyle="1" w:styleId="line">
    <w:name w:val="line"/>
    <w:basedOn w:val="tableleft"/>
    <w:rsid w:val="00F12524"/>
    <w:pPr>
      <w:spacing w:line="80" w:lineRule="exact"/>
    </w:pPr>
    <w:rPr>
      <w:sz w:val="8"/>
    </w:rPr>
  </w:style>
  <w:style w:type="paragraph" w:styleId="BalloonText">
    <w:name w:val="Balloon Text"/>
    <w:basedOn w:val="Normal"/>
    <w:semiHidden/>
    <w:rsid w:val="00F12524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921EC9"/>
    <w:rPr>
      <w:b/>
      <w:i/>
      <w:szCs w:val="24"/>
    </w:rPr>
  </w:style>
  <w:style w:type="paragraph" w:customStyle="1" w:styleId="BullList">
    <w:name w:val="Bull List"/>
    <w:basedOn w:val="Normal"/>
    <w:rsid w:val="00F12524"/>
    <w:pPr>
      <w:numPr>
        <w:numId w:val="26"/>
      </w:numPr>
    </w:pPr>
  </w:style>
  <w:style w:type="character" w:customStyle="1" w:styleId="Heading4Char">
    <w:name w:val="Heading 4 Char"/>
    <w:basedOn w:val="DefaultParagraphFont"/>
    <w:link w:val="Heading4"/>
    <w:rsid w:val="00492122"/>
    <w:rPr>
      <w:b/>
      <w:i/>
      <w:sz w:val="22"/>
    </w:rPr>
  </w:style>
  <w:style w:type="character" w:customStyle="1" w:styleId="Heading5Char">
    <w:name w:val="Heading 5 Char"/>
    <w:basedOn w:val="DefaultParagraphFont"/>
    <w:link w:val="Heading5"/>
    <w:rsid w:val="00492122"/>
    <w:rPr>
      <w:rFonts w:ascii="Arial" w:hAnsi="Arial"/>
      <w:sz w:val="22"/>
    </w:rPr>
  </w:style>
  <w:style w:type="character" w:customStyle="1" w:styleId="Heading6Char">
    <w:name w:val="Heading 6 Char"/>
    <w:basedOn w:val="DefaultParagraphFont"/>
    <w:link w:val="Heading6"/>
    <w:rsid w:val="0049212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rsid w:val="0049212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rsid w:val="0049212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rsid w:val="00492122"/>
    <w:rPr>
      <w:rFonts w:ascii="Arial" w:hAnsi="Arial"/>
      <w:i/>
      <w:sz w:val="18"/>
    </w:rPr>
  </w:style>
  <w:style w:type="paragraph" w:styleId="ListParagraph">
    <w:name w:val="List Paragraph"/>
    <w:basedOn w:val="Normal"/>
    <w:uiPriority w:val="34"/>
    <w:qFormat/>
    <w:rsid w:val="00492122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table" w:styleId="TableGrid">
    <w:name w:val="Table Grid"/>
    <w:basedOn w:val="TableNormal"/>
    <w:uiPriority w:val="59"/>
    <w:qFormat/>
    <w:rsid w:val="00492122"/>
    <w:rPr>
      <w:rFonts w:eastAsiaTheme="minorHAnsi"/>
      <w:lang w:val="vi-V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">
    <w:name w:val="Grid Table 1 Light"/>
    <w:basedOn w:val="TableNormal"/>
    <w:uiPriority w:val="46"/>
    <w:rsid w:val="00492122"/>
    <w:rPr>
      <w:rFonts w:asciiTheme="minorHAnsi" w:eastAsiaTheme="minorHAnsi" w:hAnsiTheme="minorHAnsi" w:cstheme="minorBidi"/>
      <w:sz w:val="22"/>
      <w:szCs w:val="22"/>
      <w:lang w:val="vi-V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FF5251-A0B6-467C-ABA3-70610C3A7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ance for Data Dictionaries</vt:lpstr>
    </vt:vector>
  </TitlesOfParts>
  <Company>Process Impact</Company>
  <LinksUpToDate>false</LinksUpToDate>
  <CharactersWithSpaces>5103</CharactersWithSpaces>
  <SharedDoc>false</SharedDoc>
  <HLinks>
    <vt:vector size="12" baseType="variant">
      <vt:variant>
        <vt:i4>301466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disposition_level</vt:lpwstr>
      </vt:variant>
      <vt:variant>
        <vt:i4>393219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data_dictionary_templat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ance for Data Dictionaries</dc:title>
  <dc:creator>Karl Wiegers</dc:creator>
  <cp:lastModifiedBy>Huynh Nhat Minh</cp:lastModifiedBy>
  <cp:revision>10</cp:revision>
  <dcterms:created xsi:type="dcterms:W3CDTF">2013-04-02T00:21:00Z</dcterms:created>
  <dcterms:modified xsi:type="dcterms:W3CDTF">2020-10-29T06:49:00Z</dcterms:modified>
</cp:coreProperties>
</file>